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4AF673F" w:rsidR="00F05CEF" w:rsidRP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 w:rsidRPr="77FB6898">
        <w:rPr>
          <w:lang w:val="en-GB"/>
        </w:rPr>
        <w:t xml:space="preserve"> OOP</w:t>
      </w:r>
      <w:r w:rsidR="00F05CEF" w:rsidRPr="77FB6898">
        <w:rPr>
          <w:lang w:val="en-GB"/>
        </w:rPr>
        <w:t xml:space="preserve"> </w:t>
      </w:r>
      <w:r w:rsidR="0012277F" w:rsidRPr="77FB6898">
        <w:rPr>
          <w:lang w:val="en-GB"/>
        </w:rPr>
        <w:t xml:space="preserve">Exam </w:t>
      </w:r>
      <w:r w:rsidR="0091313E">
        <w:rPr>
          <w:lang w:val="en-GB"/>
        </w:rPr>
        <w:t>-</w:t>
      </w:r>
      <w:r w:rsidR="0012277F" w:rsidRPr="77FB6898">
        <w:rPr>
          <w:lang w:val="en-GB"/>
        </w:rPr>
        <w:t xml:space="preserve"> </w:t>
      </w:r>
      <w:r w:rsidR="0091313E">
        <w:t>Movie</w:t>
      </w:r>
      <w:r w:rsidRPr="77FB6898">
        <w:rPr>
          <w:lang w:val="en-GB"/>
        </w:rPr>
        <w:t xml:space="preserve"> App</w:t>
      </w:r>
    </w:p>
    <w:p w14:paraId="05BA004E" w14:textId="374013BD" w:rsidR="00F05CEF" w:rsidRPr="0091313E" w:rsidRDefault="77FB6898" w:rsidP="0091313E">
      <w:pPr>
        <w:jc w:val="center"/>
        <w:rPr>
          <w:lang w:val="en-GB"/>
        </w:rPr>
      </w:pPr>
      <w:r w:rsidRPr="77FB6898">
        <w:rPr>
          <w:i/>
          <w:iCs/>
          <w:lang w:val="en-GB"/>
        </w:rPr>
        <w:t>You are given a task to create a basic class application.</w:t>
      </w:r>
    </w:p>
    <w:p w14:paraId="792C8BB4" w14:textId="61C9D291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41A92B87">
            <wp:extent cx="2130425" cy="2208685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386" cy="220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6FF71E7A" w:rsidR="00B05F10" w:rsidRPr="00706230" w:rsidRDefault="00B05F10" w:rsidP="00706230"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706230">
        <w:rPr>
          <w:lang w:val="bg-BG"/>
        </w:rPr>
        <w:t xml:space="preserve">. </w:t>
      </w:r>
    </w:p>
    <w:p w14:paraId="04CDE0C5" w14:textId="4C20059C" w:rsidR="00B05F10" w:rsidRDefault="00B05F10" w:rsidP="00B05F10">
      <w:pPr>
        <w:rPr>
          <w:lang w:val="bg-BG"/>
        </w:rPr>
      </w:pPr>
      <w:r>
        <w:t xml:space="preserve">For the </w:t>
      </w:r>
      <w:r w:rsidRPr="77FB6898">
        <w:rPr>
          <w:b/>
          <w:bCs/>
        </w:rPr>
        <w:t>last problem</w:t>
      </w:r>
      <w:r>
        <w:t xml:space="preserve">, create a </w:t>
      </w:r>
      <w:r w:rsidRPr="77FB6898">
        <w:rPr>
          <w:rFonts w:ascii="Consolas" w:hAnsi="Consolas"/>
          <w:b/>
          <w:bCs/>
        </w:rPr>
        <w:t>zip</w:t>
      </w:r>
      <w:r>
        <w:t xml:space="preserve"> file with the </w:t>
      </w:r>
      <w:r w:rsidRPr="77FB6898">
        <w:rPr>
          <w:rFonts w:ascii="Consolas" w:hAnsi="Consolas"/>
          <w:b/>
          <w:bCs/>
        </w:rPr>
        <w:t>test</w:t>
      </w:r>
      <w:r w:rsidRPr="0091313E">
        <w:rPr>
          <w:rFonts w:cstheme="minorHAnsi"/>
          <w:b/>
          <w:bCs/>
        </w:rPr>
        <w:t xml:space="preserve"> </w:t>
      </w:r>
      <w:r w:rsidRPr="77FB6898">
        <w:rPr>
          <w:rFonts w:ascii="Consolas" w:hAnsi="Consolas"/>
          <w:b/>
          <w:bCs/>
        </w:rPr>
        <w:t>folder</w:t>
      </w:r>
      <w:r>
        <w:t xml:space="preserve"> and </w:t>
      </w:r>
      <w:r w:rsidRPr="77FB6898">
        <w:rPr>
          <w:b/>
          <w:bCs/>
        </w:rPr>
        <w:t>upload it</w:t>
      </w:r>
      <w:r>
        <w:t xml:space="preserve"> to the judge system</w:t>
      </w:r>
      <w:r w:rsidR="00706230">
        <w:rPr>
          <w:lang w:val="bg-BG"/>
        </w:rPr>
        <w:t>.</w:t>
      </w:r>
    </w:p>
    <w:p w14:paraId="03840D9D" w14:textId="2237FEC8" w:rsidR="00706230" w:rsidRPr="00706230" w:rsidRDefault="00706230" w:rsidP="00B05F10">
      <w:pPr>
        <w:rPr>
          <w:lang w:val="bg-BG"/>
        </w:rPr>
      </w:pPr>
      <w:bookmarkStart w:id="0" w:name="_Hlk99383042"/>
      <w:proofErr w:type="spellStart"/>
      <w:r w:rsidRPr="00706230">
        <w:rPr>
          <w:lang w:val="bg-BG"/>
        </w:rPr>
        <w:t>You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d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not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need</w:t>
      </w:r>
      <w:proofErr w:type="spellEnd"/>
      <w:r>
        <w:rPr>
          <w:lang w:val="bg-BG"/>
        </w:rPr>
        <w:t xml:space="preserve"> </w:t>
      </w:r>
      <w:proofErr w:type="spellStart"/>
      <w:r w:rsidRPr="00706230">
        <w:rPr>
          <w:lang w:val="bg-BG"/>
        </w:rPr>
        <w:t>t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include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in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the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zip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file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your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rFonts w:ascii="Consolas" w:hAnsi="Consolas"/>
          <w:b/>
          <w:bCs/>
        </w:rPr>
        <w:t>venv</w:t>
      </w:r>
      <w:proofErr w:type="spellEnd"/>
      <w:r w:rsidRPr="00706230">
        <w:rPr>
          <w:lang w:val="bg-BG"/>
        </w:rPr>
        <w:t xml:space="preserve">, </w:t>
      </w:r>
      <w:r w:rsidRPr="00706230">
        <w:rPr>
          <w:rFonts w:ascii="Consolas" w:hAnsi="Consolas"/>
          <w:b/>
          <w:bCs/>
        </w:rPr>
        <w:t>.idea</w:t>
      </w:r>
      <w:r w:rsidRPr="00706230">
        <w:rPr>
          <w:lang w:val="bg-BG"/>
        </w:rPr>
        <w:t xml:space="preserve">, </w:t>
      </w:r>
      <w:proofErr w:type="spellStart"/>
      <w:r w:rsidRPr="00706230">
        <w:rPr>
          <w:rFonts w:ascii="Consolas" w:hAnsi="Consolas"/>
          <w:b/>
          <w:bCs/>
        </w:rPr>
        <w:t>pycache</w:t>
      </w:r>
      <w:proofErr w:type="spellEnd"/>
      <w:r w:rsidRPr="00706230">
        <w:rPr>
          <w:lang w:val="bg-BG"/>
        </w:rPr>
        <w:t xml:space="preserve">, </w:t>
      </w:r>
      <w:proofErr w:type="spellStart"/>
      <w:r w:rsidRPr="00706230">
        <w:rPr>
          <w:lang w:val="bg-BG"/>
        </w:rPr>
        <w:t>and</w:t>
      </w:r>
      <w:proofErr w:type="spellEnd"/>
      <w:r w:rsidRPr="00706230">
        <w:rPr>
          <w:lang w:val="bg-BG"/>
        </w:rPr>
        <w:t xml:space="preserve"> </w:t>
      </w:r>
      <w:r w:rsidRPr="00706230">
        <w:rPr>
          <w:rFonts w:ascii="Consolas" w:hAnsi="Consolas"/>
          <w:b/>
          <w:bCs/>
        </w:rPr>
        <w:t>__MACOSX</w:t>
      </w:r>
      <w:r w:rsidRPr="00706230">
        <w:rPr>
          <w:lang w:val="bg-BG"/>
        </w:rPr>
        <w:t xml:space="preserve"> (</w:t>
      </w:r>
      <w:proofErr w:type="spellStart"/>
      <w:r w:rsidRPr="00706230">
        <w:rPr>
          <w:lang w:val="bg-BG"/>
        </w:rPr>
        <w:t>for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Mac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users</w:t>
      </w:r>
      <w:proofErr w:type="spellEnd"/>
      <w:r w:rsidRPr="00706230">
        <w:rPr>
          <w:lang w:val="bg-BG"/>
        </w:rPr>
        <w:t xml:space="preserve">), </w:t>
      </w:r>
      <w:proofErr w:type="spellStart"/>
      <w:r w:rsidRPr="00706230">
        <w:rPr>
          <w:lang w:val="bg-BG"/>
        </w:rPr>
        <w:t>s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you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do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not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exceed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the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maximum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allowed</w:t>
      </w:r>
      <w:proofErr w:type="spellEnd"/>
      <w:r w:rsidRPr="00706230">
        <w:rPr>
          <w:b/>
          <w:bCs/>
          <w:lang w:val="bg-BG"/>
        </w:rPr>
        <w:t xml:space="preserve"> </w:t>
      </w:r>
      <w:proofErr w:type="spellStart"/>
      <w:r w:rsidRPr="00706230">
        <w:rPr>
          <w:b/>
          <w:bCs/>
          <w:lang w:val="bg-BG"/>
        </w:rPr>
        <w:t>size</w:t>
      </w:r>
      <w:proofErr w:type="spellEnd"/>
      <w:r w:rsidRPr="00706230">
        <w:rPr>
          <w:lang w:val="bg-BG"/>
        </w:rPr>
        <w:t xml:space="preserve"> </w:t>
      </w:r>
      <w:proofErr w:type="spellStart"/>
      <w:r w:rsidRPr="00706230">
        <w:rPr>
          <w:lang w:val="bg-BG"/>
        </w:rPr>
        <w:t>of</w:t>
      </w:r>
      <w:proofErr w:type="spellEnd"/>
      <w:r w:rsidRPr="00706230">
        <w:rPr>
          <w:lang w:val="bg-BG"/>
        </w:rPr>
        <w:t xml:space="preserve"> </w:t>
      </w:r>
      <w:r w:rsidRPr="00706230">
        <w:rPr>
          <w:rFonts w:ascii="Consolas" w:hAnsi="Consolas"/>
          <w:b/>
          <w:bCs/>
        </w:rPr>
        <w:t>16.00 KB</w:t>
      </w:r>
      <w:r w:rsidRPr="00706230">
        <w:rPr>
          <w:lang w:val="bg-BG"/>
        </w:rPr>
        <w:t>.</w:t>
      </w:r>
    </w:p>
    <w:bookmarkEnd w:id="0"/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63BE74C0" w:rsidR="00B05F10" w:rsidRPr="0065750A" w:rsidRDefault="00B05F10" w:rsidP="00B05F10">
      <w:r>
        <w:t xml:space="preserve">You are </w:t>
      </w:r>
      <w:r w:rsidRPr="36BBCF2B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as long as it does not change the project's result</w:t>
      </w:r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according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to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the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requirements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and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the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program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works</w:t>
      </w:r>
      <w:proofErr w:type="spellEnd"/>
      <w:r w:rsidRPr="36BBCF2B">
        <w:rPr>
          <w:lang w:val="bg-BG"/>
        </w:rPr>
        <w:t xml:space="preserve"> </w:t>
      </w:r>
      <w:proofErr w:type="spellStart"/>
      <w:r w:rsidRPr="36BBCF2B">
        <w:rPr>
          <w:lang w:val="bg-BG"/>
        </w:rPr>
        <w:t>properly</w:t>
      </w:r>
      <w:proofErr w:type="spellEnd"/>
      <w:r>
        <w:t>.</w:t>
      </w:r>
    </w:p>
    <w:p w14:paraId="6AD79DB3" w14:textId="151DD813" w:rsidR="00C44640" w:rsidRDefault="00C44640" w:rsidP="00C44640">
      <w:pPr>
        <w:pStyle w:val="Heading3"/>
        <w:numPr>
          <w:ilvl w:val="0"/>
          <w:numId w:val="19"/>
        </w:numPr>
        <w:rPr>
          <w:sz w:val="36"/>
          <w:szCs w:val="36"/>
        </w:rPr>
      </w:pPr>
      <w:r w:rsidRPr="77FB6898">
        <w:rPr>
          <w:sz w:val="36"/>
          <w:szCs w:val="36"/>
        </w:rPr>
        <w:t>Class User</w:t>
      </w:r>
    </w:p>
    <w:p w14:paraId="34F71503" w14:textId="7169FF9D" w:rsidR="00C44640" w:rsidRPr="00C44640" w:rsidRDefault="00C44640" w:rsidP="00C44640">
      <w:r>
        <w:t xml:space="preserve">In the </w:t>
      </w:r>
      <w:r>
        <w:rPr>
          <w:b/>
          <w:bCs/>
        </w:rPr>
        <w:t>user</w:t>
      </w:r>
      <w:r w:rsidRPr="37A4DD28">
        <w:rPr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  <w:noProof/>
        </w:rPr>
        <w:t>User</w:t>
      </w:r>
      <w:r w:rsidRPr="37A4DD28">
        <w:rPr>
          <w:noProof/>
        </w:rPr>
        <w:t xml:space="preserve"> </w:t>
      </w:r>
      <w:r>
        <w:t>should be implemented.</w:t>
      </w:r>
    </w:p>
    <w:p w14:paraId="6CC9BA6F" w14:textId="77777777" w:rsidR="00C44640" w:rsidRPr="00741C60" w:rsidRDefault="00C44640" w:rsidP="00C44640">
      <w:pPr>
        <w:pStyle w:val="Heading3"/>
        <w:rPr>
          <w:lang w:val="bg-BG"/>
        </w:rPr>
      </w:pPr>
      <w:r w:rsidRPr="00741C60">
        <w:t>Structure</w:t>
      </w:r>
    </w:p>
    <w:p w14:paraId="12022F6F" w14:textId="77777777" w:rsidR="00C44640" w:rsidRPr="00741C60" w:rsidRDefault="00C44640" w:rsidP="00C44640">
      <w:pPr>
        <w:rPr>
          <w:lang w:val="bg-BG"/>
        </w:rPr>
      </w:pPr>
      <w:r w:rsidRPr="00741C60">
        <w:t>The class should have the following attributes:</w:t>
      </w:r>
    </w:p>
    <w:p w14:paraId="78E27995" w14:textId="77777777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</w:rPr>
      </w:pPr>
      <w:r w:rsidRPr="36BBCF2B">
        <w:rPr>
          <w:rFonts w:ascii="Consolas" w:hAnsi="Consolas"/>
          <w:b/>
          <w:bCs/>
          <w:noProof/>
        </w:rPr>
        <w:t>username</w:t>
      </w:r>
      <w:r w:rsidRPr="00C44640">
        <w:rPr>
          <w:b/>
          <w:bCs/>
        </w:rPr>
        <w:t xml:space="preserve">: </w:t>
      </w:r>
      <w:r w:rsidRPr="36BBCF2B">
        <w:rPr>
          <w:rStyle w:val="CodeChar"/>
        </w:rPr>
        <w:t>str</w:t>
      </w:r>
    </w:p>
    <w:p w14:paraId="235F352D" w14:textId="6B52C0CA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</w:rPr>
      </w:pPr>
      <w:r w:rsidRPr="36BBCF2B">
        <w:rPr>
          <w:rStyle w:val="CodeChar"/>
          <w:rFonts w:asciiTheme="minorHAnsi" w:eastAsiaTheme="minorEastAsia" w:hAnsiTheme="minorHAnsi"/>
          <w:b w:val="0"/>
        </w:rPr>
        <w:t>A string that represents the username of the user</w:t>
      </w:r>
    </w:p>
    <w:p w14:paraId="1687D67E" w14:textId="77777777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</w:pPr>
      <w:bookmarkStart w:id="1" w:name="OLE_LINK9"/>
      <w:bookmarkStart w:id="2" w:name="OLE_LINK10"/>
      <w:r>
        <w:t xml:space="preserve">If the name is </w:t>
      </w:r>
      <w:r w:rsidRPr="36BBCF2B">
        <w:rPr>
          <w:b/>
          <w:bCs/>
        </w:rPr>
        <w:t xml:space="preserve">an empty string, </w:t>
      </w:r>
      <w:r>
        <w:t xml:space="preserve">raise a </w:t>
      </w:r>
      <w:r w:rsidRPr="36BBCF2B">
        <w:rPr>
          <w:rStyle w:val="CodeChar"/>
        </w:rPr>
        <w:t>ValueError</w:t>
      </w:r>
      <w:r w:rsidRPr="00C44640">
        <w:rPr>
          <w:rStyle w:val="CodeChar"/>
          <w:rFonts w:asciiTheme="minorHAnsi" w:hAnsiTheme="minorHAnsi" w:cstheme="minorHAnsi"/>
        </w:rPr>
        <w:t xml:space="preserve"> </w:t>
      </w:r>
      <w:r>
        <w:t xml:space="preserve">with the message </w:t>
      </w:r>
      <w:r w:rsidRPr="36BBCF2B">
        <w:rPr>
          <w:rStyle w:val="Strong"/>
          <w:rFonts w:ascii="Consolas" w:hAnsi="Consolas"/>
        </w:rPr>
        <w:t>"Invalid username!"</w:t>
      </w:r>
    </w:p>
    <w:bookmarkEnd w:id="1"/>
    <w:bookmarkEnd w:id="2"/>
    <w:p w14:paraId="743C5CC3" w14:textId="77777777" w:rsidR="00C44640" w:rsidRPr="00D240B8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36BBCF2B">
        <w:rPr>
          <w:rFonts w:ascii="Consolas" w:hAnsi="Consolas"/>
          <w:b/>
          <w:bCs/>
          <w:noProof/>
        </w:rPr>
        <w:t>age</w:t>
      </w:r>
      <w:r w:rsidRPr="00C44640">
        <w:rPr>
          <w:b/>
          <w:bCs/>
        </w:rPr>
        <w:t>:</w:t>
      </w:r>
      <w:r>
        <w:t xml:space="preserve"> </w:t>
      </w:r>
      <w:r w:rsidRPr="36BBCF2B">
        <w:rPr>
          <w:rStyle w:val="CodeChar"/>
        </w:rPr>
        <w:t>int</w:t>
      </w:r>
    </w:p>
    <w:p w14:paraId="4ABF9F7F" w14:textId="60BB04E9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b w:val="0"/>
          <w:noProof w:val="0"/>
        </w:rPr>
      </w:pPr>
      <w:r w:rsidRPr="36BBCF2B">
        <w:rPr>
          <w:rStyle w:val="CodeChar"/>
          <w:rFonts w:asciiTheme="minorHAnsi" w:hAnsiTheme="minorHAnsi"/>
          <w:b w:val="0"/>
          <w:noProof w:val="0"/>
        </w:rPr>
        <w:t>An integer that represents the age of the user</w:t>
      </w:r>
    </w:p>
    <w:p w14:paraId="3456B250" w14:textId="77777777" w:rsidR="00C44640" w:rsidRPr="002778C7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</w:pPr>
      <w:r w:rsidRPr="36BBCF2B">
        <w:rPr>
          <w:noProof/>
        </w:rPr>
        <w:t xml:space="preserve">If the value of age </w:t>
      </w:r>
      <w:r w:rsidRPr="36BBCF2B">
        <w:rPr>
          <w:b/>
          <w:bCs/>
          <w:noProof/>
        </w:rPr>
        <w:t>is under 6</w:t>
      </w:r>
      <w:r w:rsidRPr="36BBCF2B">
        <w:rPr>
          <w:noProof/>
        </w:rPr>
        <w:t xml:space="preserve">, raise a </w:t>
      </w:r>
      <w:r w:rsidRPr="00C44640">
        <w:rPr>
          <w:rFonts w:ascii="Consolas" w:hAnsi="Consolas"/>
          <w:b/>
          <w:bCs/>
          <w:noProof/>
        </w:rPr>
        <w:t>ValueError</w:t>
      </w:r>
      <w:r w:rsidRPr="36BBCF2B">
        <w:rPr>
          <w:b/>
          <w:bCs/>
          <w:noProof/>
        </w:rPr>
        <w:t xml:space="preserve"> </w:t>
      </w:r>
      <w:r w:rsidRPr="36BBCF2B">
        <w:rPr>
          <w:noProof/>
        </w:rPr>
        <w:t xml:space="preserve">with the message </w:t>
      </w:r>
      <w:r w:rsidRPr="00C44640">
        <w:rPr>
          <w:rFonts w:ascii="Consolas" w:hAnsi="Consolas"/>
          <w:b/>
          <w:bCs/>
          <w:noProof/>
        </w:rPr>
        <w:t>"Users under the age of 6 are not allowed!"</w:t>
      </w:r>
    </w:p>
    <w:p w14:paraId="7D038578" w14:textId="688029EB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noProof/>
        </w:rPr>
      </w:pPr>
      <w:r w:rsidRPr="37A4DD28">
        <w:rPr>
          <w:rFonts w:ascii="Consolas" w:hAnsi="Consolas"/>
          <w:b/>
          <w:bCs/>
          <w:noProof/>
        </w:rPr>
        <w:lastRenderedPageBreak/>
        <w:t>movies_liked</w:t>
      </w:r>
      <w:r w:rsidRPr="37A4DD28">
        <w:rPr>
          <w:b/>
          <w:bCs/>
        </w:rPr>
        <w:t>:</w:t>
      </w:r>
      <w:r w:rsidRPr="00C44640">
        <w:rPr>
          <w:rFonts w:cstheme="minorHAnsi"/>
          <w:b/>
          <w:bCs/>
        </w:rPr>
        <w:t xml:space="preserve"> </w:t>
      </w:r>
      <w:r w:rsidRPr="00C44640">
        <w:rPr>
          <w:rFonts w:ascii="Consolas" w:hAnsi="Consolas"/>
          <w:b/>
          <w:bCs/>
          <w:noProof/>
        </w:rPr>
        <w:t>list</w:t>
      </w:r>
    </w:p>
    <w:p w14:paraId="0B2447B4" w14:textId="6E17C354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Fonts w:eastAsiaTheme="minorEastAsia"/>
          <w:lang w:val="bg-BG"/>
        </w:rPr>
      </w:pPr>
      <w:r>
        <w:t>An</w:t>
      </w:r>
      <w:r w:rsidRPr="36BBCF2B">
        <w:rPr>
          <w:b/>
          <w:bCs/>
        </w:rPr>
        <w:t xml:space="preserve"> empty</w:t>
      </w:r>
      <w:r>
        <w:t xml:space="preserve"> list that will contain </w:t>
      </w:r>
      <w:r w:rsidRPr="36BBCF2B">
        <w:rPr>
          <w:b/>
          <w:bCs/>
        </w:rPr>
        <w:t>all movies</w:t>
      </w:r>
      <w:r>
        <w:rPr>
          <w:b/>
          <w:bCs/>
        </w:rPr>
        <w:t xml:space="preserve"> </w:t>
      </w:r>
      <w:r w:rsidRPr="36BBCF2B">
        <w:rPr>
          <w:noProof/>
        </w:rPr>
        <w:t>(</w:t>
      </w:r>
      <w:r>
        <w:t>objects</w:t>
      </w:r>
      <w:r w:rsidRPr="36BBCF2B">
        <w:rPr>
          <w:noProof/>
        </w:rPr>
        <w:t>)</w:t>
      </w:r>
      <w:r w:rsidRPr="36BBCF2B">
        <w:rPr>
          <w:b/>
          <w:bCs/>
        </w:rPr>
        <w:t xml:space="preserve"> liked by the user</w:t>
      </w:r>
    </w:p>
    <w:p w14:paraId="09DF88A7" w14:textId="62CD8691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b w:val="0"/>
        </w:rPr>
      </w:pPr>
      <w:r w:rsidRPr="37A4DD28">
        <w:rPr>
          <w:rStyle w:val="CodeChar"/>
        </w:rPr>
        <w:t>movies_owned</w:t>
      </w:r>
      <w:r w:rsidRPr="00C44640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C44640">
        <w:rPr>
          <w:rStyle w:val="CodeChar"/>
          <w:rFonts w:eastAsiaTheme="minorEastAsia"/>
        </w:rPr>
        <w:t>list</w:t>
      </w:r>
    </w:p>
    <w:p w14:paraId="5F8A345A" w14:textId="42F5E324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Fonts w:eastAsiaTheme="minorEastAsia"/>
          <w:lang w:val="bg-BG"/>
        </w:rPr>
      </w:pPr>
      <w:r>
        <w:t>An</w:t>
      </w:r>
      <w:r w:rsidRPr="36BBCF2B">
        <w:rPr>
          <w:b/>
          <w:bCs/>
        </w:rPr>
        <w:t xml:space="preserve"> empty</w:t>
      </w:r>
      <w:r>
        <w:t xml:space="preserve"> list that will contain </w:t>
      </w:r>
      <w:r w:rsidRPr="36BBCF2B">
        <w:rPr>
          <w:b/>
          <w:bCs/>
        </w:rPr>
        <w:t xml:space="preserve">all movies </w:t>
      </w:r>
      <w:r w:rsidRPr="36BBCF2B">
        <w:rPr>
          <w:noProof/>
        </w:rPr>
        <w:t>(</w:t>
      </w:r>
      <w:r>
        <w:t>objects</w:t>
      </w:r>
      <w:r w:rsidRPr="36BBCF2B">
        <w:rPr>
          <w:noProof/>
        </w:rPr>
        <w:t>)</w:t>
      </w:r>
      <w:r>
        <w:rPr>
          <w:noProof/>
        </w:rPr>
        <w:t xml:space="preserve"> </w:t>
      </w:r>
      <w:r w:rsidRPr="36BBCF2B">
        <w:rPr>
          <w:b/>
          <w:bCs/>
        </w:rPr>
        <w:t>owned by the user</w:t>
      </w:r>
    </w:p>
    <w:p w14:paraId="540737B0" w14:textId="77777777" w:rsidR="00C44640" w:rsidRPr="00337E4D" w:rsidRDefault="00C44640" w:rsidP="00C44640">
      <w:pPr>
        <w:pStyle w:val="Heading3"/>
        <w:rPr>
          <w:lang w:val="bg-BG"/>
        </w:rPr>
      </w:pPr>
      <w:r w:rsidRPr="00337E4D">
        <w:t>Methods</w:t>
      </w:r>
    </w:p>
    <w:p w14:paraId="33F0305B" w14:textId="0211FC1A" w:rsidR="00C44640" w:rsidRDefault="00C44640" w:rsidP="00C4464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 w:rsidR="00C600A8">
        <w:t>user</w:t>
      </w:r>
      <w:r>
        <w:t xml:space="preserve">name: str, age: </w:t>
      </w:r>
      <w:proofErr w:type="spellStart"/>
      <w:r>
        <w:t>int</w:t>
      </w:r>
      <w:proofErr w:type="spellEnd"/>
      <w:r>
        <w:t>)</w:t>
      </w:r>
    </w:p>
    <w:p w14:paraId="207BEF99" w14:textId="77777777" w:rsidR="00C44640" w:rsidRPr="00741C60" w:rsidRDefault="00C44640" w:rsidP="00C44640"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p w14:paraId="4DA38092" w14:textId="77777777" w:rsidR="00C44640" w:rsidRPr="00573ED7" w:rsidRDefault="00C44640" w:rsidP="00C44640">
      <w:pPr>
        <w:pStyle w:val="Heading4"/>
        <w:jc w:val="both"/>
        <w:rPr>
          <w:rFonts w:ascii="Calibri" w:eastAsia="SimSun" w:hAnsi="Calibri" w:cs="Times New Roman"/>
          <w:lang w:val="bg-BG"/>
        </w:rPr>
      </w:pPr>
      <w:r>
        <w:t>__str_</w:t>
      </w:r>
      <w:proofErr w:type="gramStart"/>
      <w:r>
        <w:t>_()</w:t>
      </w:r>
      <w:proofErr w:type="gramEnd"/>
    </w:p>
    <w:p w14:paraId="14883F87" w14:textId="77777777" w:rsidR="00C44640" w:rsidRDefault="00C44640" w:rsidP="00C44640">
      <w:r>
        <w:t xml:space="preserve">Override the </w:t>
      </w:r>
      <w:r w:rsidRPr="00C44640">
        <w:rPr>
          <w:rFonts w:ascii="Consolas" w:hAnsi="Consolas"/>
          <w:b/>
          <w:bCs/>
        </w:rPr>
        <w:t>__str_</w:t>
      </w:r>
      <w:proofErr w:type="gramStart"/>
      <w:r w:rsidRPr="00C44640">
        <w:rPr>
          <w:rFonts w:ascii="Consolas" w:hAnsi="Consolas"/>
          <w:b/>
          <w:bCs/>
        </w:rPr>
        <w:t>_(</w:t>
      </w:r>
      <w:proofErr w:type="gramEnd"/>
      <w:r w:rsidRPr="00C44640">
        <w:rPr>
          <w:rFonts w:ascii="Consolas" w:hAnsi="Consolas"/>
          <w:b/>
          <w:bCs/>
        </w:rPr>
        <w:t>)</w:t>
      </w:r>
      <w:r>
        <w:t xml:space="preserve"> to </w:t>
      </w:r>
      <w:r w:rsidRPr="77FB6898">
        <w:rPr>
          <w:b/>
          <w:bCs/>
        </w:rPr>
        <w:t>return the string</w:t>
      </w:r>
      <w:r>
        <w:t>:</w:t>
      </w:r>
    </w:p>
    <w:p w14:paraId="49F9D364" w14:textId="77777777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Username: {username}, Age: {age}"</w:t>
      </w:r>
    </w:p>
    <w:p w14:paraId="102F89C2" w14:textId="577E617E" w:rsid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Liked movies:"</w:t>
      </w:r>
    </w:p>
    <w:p w14:paraId="266F0C05" w14:textId="71C3E675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{</w:t>
      </w:r>
      <w:proofErr w:type="gramStart"/>
      <w:r w:rsidRPr="00C44640">
        <w:rPr>
          <w:rFonts w:ascii="Consolas" w:hAnsi="Consolas"/>
          <w:b/>
          <w:bCs/>
        </w:rPr>
        <w:t>details(</w:t>
      </w:r>
      <w:proofErr w:type="gramEnd"/>
      <w:r w:rsidRPr="00C44640">
        <w:rPr>
          <w:rFonts w:ascii="Consolas" w:hAnsi="Consolas"/>
          <w:b/>
          <w:bCs/>
        </w:rPr>
        <w:t>) of each movie liked by the user, on separate lines}"</w:t>
      </w:r>
    </w:p>
    <w:p w14:paraId="32D11045" w14:textId="7392ED49" w:rsidR="00C44640" w:rsidRPr="00C44640" w:rsidRDefault="00C44640" w:rsidP="00C44640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If no liked movies: </w:t>
      </w:r>
      <w:r w:rsidRPr="00C44640">
        <w:rPr>
          <w:rFonts w:ascii="Consolas" w:hAnsi="Consolas" w:cstheme="minorHAnsi"/>
        </w:rPr>
        <w:t>"</w:t>
      </w:r>
      <w:r w:rsidRPr="00C44640">
        <w:rPr>
          <w:rFonts w:ascii="Consolas" w:hAnsi="Consolas" w:cstheme="minorHAnsi"/>
          <w:b/>
          <w:bCs/>
        </w:rPr>
        <w:t>No movies liked.</w:t>
      </w:r>
      <w:r w:rsidRPr="00C44640">
        <w:rPr>
          <w:rFonts w:ascii="Consolas" w:hAnsi="Consolas" w:cstheme="minorHAnsi"/>
        </w:rPr>
        <w:t>"</w:t>
      </w:r>
    </w:p>
    <w:p w14:paraId="1969E782" w14:textId="76710D57" w:rsid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Owned movies:"</w:t>
      </w:r>
    </w:p>
    <w:p w14:paraId="6A19AC2D" w14:textId="0193DAB6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{</w:t>
      </w:r>
      <w:proofErr w:type="gramStart"/>
      <w:r w:rsidRPr="00C44640">
        <w:rPr>
          <w:rFonts w:ascii="Consolas" w:hAnsi="Consolas"/>
          <w:b/>
          <w:bCs/>
        </w:rPr>
        <w:t>details(</w:t>
      </w:r>
      <w:proofErr w:type="gramEnd"/>
      <w:r w:rsidRPr="00C44640">
        <w:rPr>
          <w:rFonts w:ascii="Consolas" w:hAnsi="Consolas"/>
          <w:b/>
          <w:bCs/>
        </w:rPr>
        <w:t>) of every movie owned by the user}"</w:t>
      </w:r>
    </w:p>
    <w:p w14:paraId="0EE321CC" w14:textId="203A31BD" w:rsidR="00C44640" w:rsidRDefault="00C44640" w:rsidP="00C44640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If no owned movies: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No movies owned.</w:t>
      </w:r>
      <w:r w:rsidRPr="00C44640">
        <w:rPr>
          <w:rFonts w:ascii="Consolas" w:hAnsi="Consolas"/>
        </w:rPr>
        <w:t>"</w:t>
      </w:r>
    </w:p>
    <w:p w14:paraId="23E7EB2A" w14:textId="1062D37F" w:rsidR="0012277F" w:rsidRPr="00B05F10" w:rsidRDefault="00B05F10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>Class Movie</w:t>
      </w:r>
    </w:p>
    <w:p w14:paraId="13357544" w14:textId="43631F85" w:rsidR="0012277F" w:rsidRPr="00455D25" w:rsidRDefault="00B05F10" w:rsidP="0012277F">
      <w:pPr>
        <w:jc w:val="both"/>
        <w:rPr>
          <w:lang w:val="bg-BG"/>
        </w:rPr>
      </w:pPr>
      <w:r>
        <w:t xml:space="preserve">In the </w:t>
      </w:r>
      <w:r w:rsidRPr="0091313E">
        <w:rPr>
          <w:rFonts w:ascii="Consolas" w:hAnsi="Consolas"/>
          <w:b/>
          <w:bCs/>
        </w:rPr>
        <w:t>movie.py</w:t>
      </w:r>
      <w:r>
        <w:t xml:space="preserve"> file</w:t>
      </w:r>
      <w:r w:rsidR="00C44640">
        <w:t>,</w:t>
      </w:r>
      <w:r>
        <w:t xml:space="preserve"> the class </w:t>
      </w:r>
      <w:r w:rsidRPr="37A4DD28">
        <w:rPr>
          <w:rFonts w:ascii="Consolas" w:hAnsi="Consolas"/>
          <w:b/>
          <w:bCs/>
          <w:noProof/>
        </w:rPr>
        <w:t>Movie</w:t>
      </w:r>
      <w:r w:rsidRPr="0091313E">
        <w:rPr>
          <w:rFonts w:cstheme="minorHAnsi"/>
          <w:b/>
          <w:bCs/>
          <w:noProof/>
        </w:rPr>
        <w:t xml:space="preserve"> </w:t>
      </w:r>
      <w:r>
        <w:t xml:space="preserve">should be implemented. It </w:t>
      </w:r>
      <w:r w:rsidR="0012277F">
        <w:t xml:space="preserve">is a </w:t>
      </w:r>
      <w:r w:rsidR="0012277F" w:rsidRPr="37A4DD28">
        <w:rPr>
          <w:b/>
          <w:bCs/>
        </w:rPr>
        <w:t>base class</w:t>
      </w:r>
      <w:r w:rsidR="0012277F">
        <w:t xml:space="preserve"> for any </w:t>
      </w:r>
      <w:r w:rsidR="0012277F" w:rsidRPr="37A4DD28">
        <w:rPr>
          <w:b/>
          <w:bCs/>
        </w:rPr>
        <w:t>genre of</w:t>
      </w:r>
      <w:r w:rsidRPr="37A4DD28">
        <w:rPr>
          <w:b/>
          <w:bCs/>
        </w:rPr>
        <w:t xml:space="preserve"> movie</w:t>
      </w:r>
      <w:r w:rsidR="00BF0C6C" w:rsidRPr="37A4DD28">
        <w:rPr>
          <w:b/>
          <w:bCs/>
        </w:rPr>
        <w:t>,</w:t>
      </w:r>
      <w:r w:rsidRPr="37A4DD28">
        <w:rPr>
          <w:b/>
          <w:bCs/>
        </w:rPr>
        <w:t xml:space="preserve"> </w:t>
      </w:r>
      <w:r w:rsidR="0012277F">
        <w:t xml:space="preserve">and it </w:t>
      </w:r>
      <w:r w:rsidR="0012277F" w:rsidRPr="37A4DD28">
        <w:rPr>
          <w:b/>
          <w:bCs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3" w:name="OLE_LINK1"/>
      <w:bookmarkStart w:id="4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75EE85AF" w:rsidR="008B5394" w:rsidRPr="008B5394" w:rsidRDefault="00F372BF" w:rsidP="36BBCF2B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36BBCF2B">
        <w:rPr>
          <w:rFonts w:ascii="Consolas" w:hAnsi="Consolas"/>
          <w:b/>
          <w:bCs/>
        </w:rPr>
        <w:t>title</w:t>
      </w:r>
      <w:r w:rsidR="00566893" w:rsidRPr="36BBCF2B">
        <w:rPr>
          <w:b/>
          <w:bCs/>
        </w:rPr>
        <w:t>:</w:t>
      </w:r>
      <w:r w:rsidR="0012277F">
        <w:t xml:space="preserve"> </w:t>
      </w:r>
      <w:r w:rsidR="00BF0C6C" w:rsidRPr="36BBCF2B">
        <w:rPr>
          <w:rStyle w:val="CodeChar"/>
        </w:rPr>
        <w:t>s</w:t>
      </w:r>
      <w:r w:rsidR="008B5394" w:rsidRPr="36BBCF2B">
        <w:rPr>
          <w:rStyle w:val="CodeChar"/>
        </w:rPr>
        <w:t>tr</w:t>
      </w:r>
    </w:p>
    <w:p w14:paraId="7DC06BE7" w14:textId="4CBD0E9A" w:rsidR="36BBCF2B" w:rsidRPr="00573ED7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rFonts w:asciiTheme="minorHAnsi" w:eastAsiaTheme="minorEastAsia" w:hAnsiTheme="minorHAnsi"/>
          <w:b w:val="0"/>
          <w:noProof w:val="0"/>
          <w:color w:val="00B050"/>
        </w:rPr>
      </w:pPr>
      <w:r w:rsidRPr="00573ED7">
        <w:rPr>
          <w:rStyle w:val="CodeChar"/>
          <w:rFonts w:asciiTheme="minorHAnsi" w:hAnsiTheme="minorHAnsi"/>
          <w:b w:val="0"/>
          <w:noProof w:val="0"/>
          <w:color w:val="00B050"/>
        </w:rPr>
        <w:t>A string that represents the title of the movie</w:t>
      </w:r>
    </w:p>
    <w:p w14:paraId="2B0920B3" w14:textId="0D44FE94" w:rsidR="008B5394" w:rsidRPr="00573ED7" w:rsidRDefault="0012277F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rStyle w:val="Strong"/>
          <w:rFonts w:eastAsiaTheme="minorEastAsia"/>
          <w:color w:val="00B050"/>
        </w:rPr>
      </w:pPr>
      <w:r w:rsidRPr="00573ED7">
        <w:rPr>
          <w:color w:val="00B050"/>
        </w:rPr>
        <w:t xml:space="preserve">If the </w:t>
      </w:r>
      <w:r w:rsidR="00642C53" w:rsidRPr="00573ED7">
        <w:rPr>
          <w:color w:val="00B050"/>
        </w:rPr>
        <w:t>title</w:t>
      </w:r>
      <w:r w:rsidRPr="00573ED7">
        <w:rPr>
          <w:color w:val="00B050"/>
        </w:rPr>
        <w:t xml:space="preserve"> </w:t>
      </w:r>
      <w:r w:rsidRPr="00573ED7">
        <w:rPr>
          <w:b/>
          <w:bCs/>
          <w:color w:val="00B050"/>
        </w:rPr>
        <w:t>is</w:t>
      </w:r>
      <w:r w:rsidR="00642C53" w:rsidRPr="00573ED7">
        <w:rPr>
          <w:b/>
          <w:bCs/>
          <w:color w:val="00B050"/>
        </w:rPr>
        <w:t xml:space="preserve"> an empty string</w:t>
      </w:r>
      <w:r w:rsidRPr="00573ED7">
        <w:rPr>
          <w:b/>
          <w:bCs/>
          <w:color w:val="00B050"/>
          <w:lang w:val="bg-BG"/>
        </w:rPr>
        <w:t>,</w:t>
      </w:r>
      <w:r w:rsidRPr="00573ED7">
        <w:rPr>
          <w:color w:val="00B050"/>
        </w:rPr>
        <w:t xml:space="preserve"> </w:t>
      </w:r>
      <w:r w:rsidR="00BF0C6C" w:rsidRPr="00573ED7">
        <w:rPr>
          <w:color w:val="00B050"/>
        </w:rPr>
        <w:t>raise</w:t>
      </w:r>
      <w:r w:rsidRPr="00573ED7">
        <w:rPr>
          <w:color w:val="00B050"/>
        </w:rPr>
        <w:t xml:space="preserve"> a </w:t>
      </w:r>
      <w:r w:rsidR="00BF0C6C" w:rsidRPr="00573ED7">
        <w:rPr>
          <w:rFonts w:ascii="Consolas" w:hAnsi="Consolas"/>
          <w:b/>
          <w:bCs/>
          <w:noProof/>
          <w:color w:val="00B050"/>
        </w:rPr>
        <w:t>ValueError</w:t>
      </w:r>
      <w:r w:rsidRPr="00573ED7">
        <w:rPr>
          <w:color w:val="00B050"/>
        </w:rPr>
        <w:t xml:space="preserve"> with </w:t>
      </w:r>
      <w:r w:rsidR="00BF0C6C" w:rsidRPr="00573ED7">
        <w:rPr>
          <w:color w:val="00B050"/>
        </w:rPr>
        <w:t xml:space="preserve">the </w:t>
      </w:r>
      <w:r w:rsidRPr="00573ED7">
        <w:rPr>
          <w:color w:val="00B050"/>
        </w:rPr>
        <w:t>message</w:t>
      </w:r>
      <w:r w:rsidR="00642C53" w:rsidRPr="00573ED7">
        <w:rPr>
          <w:color w:val="00B050"/>
        </w:rPr>
        <w:t xml:space="preserve"> </w:t>
      </w:r>
      <w:r w:rsidR="00642C53" w:rsidRPr="00573ED7">
        <w:rPr>
          <w:rStyle w:val="Strong"/>
          <w:rFonts w:ascii="Consolas" w:hAnsi="Consolas"/>
          <w:color w:val="00B050"/>
        </w:rPr>
        <w:t>"</w:t>
      </w:r>
      <w:r w:rsidR="77FB6898" w:rsidRPr="00573ED7">
        <w:rPr>
          <w:rStyle w:val="Strong"/>
          <w:rFonts w:ascii="Consolas" w:hAnsi="Consolas"/>
          <w:color w:val="00B050"/>
        </w:rPr>
        <w:t>The title cannot be empty string!</w:t>
      </w:r>
      <w:r w:rsidR="00642C53" w:rsidRPr="00573ED7">
        <w:rPr>
          <w:rStyle w:val="Strong"/>
          <w:rFonts w:ascii="Consolas" w:hAnsi="Consolas"/>
          <w:color w:val="00B050"/>
        </w:rPr>
        <w:t>"</w:t>
      </w:r>
    </w:p>
    <w:p w14:paraId="52B4F96C" w14:textId="6EB87B4D" w:rsidR="008B5394" w:rsidRPr="008B5394" w:rsidRDefault="0087081A" w:rsidP="77FB6898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lang w:val="en-GB"/>
        </w:rPr>
      </w:pPr>
      <w:r w:rsidRPr="36BBCF2B">
        <w:rPr>
          <w:rFonts w:ascii="Consolas" w:hAnsi="Consolas"/>
          <w:b/>
          <w:bCs/>
          <w:noProof/>
          <w:lang w:val="en-GB"/>
        </w:rPr>
        <w:t>year</w:t>
      </w:r>
      <w:r w:rsidR="00566893" w:rsidRPr="36BBCF2B">
        <w:rPr>
          <w:b/>
          <w:bCs/>
          <w:noProof/>
          <w:lang w:val="en-GB"/>
        </w:rPr>
        <w:t>:</w:t>
      </w:r>
      <w:r w:rsidR="0012277F" w:rsidRPr="36BBCF2B">
        <w:rPr>
          <w:noProof/>
          <w:lang w:val="en-GB"/>
        </w:rPr>
        <w:t xml:space="preserve"> </w:t>
      </w:r>
      <w:r w:rsidR="002778C7" w:rsidRPr="36BBCF2B">
        <w:rPr>
          <w:rStyle w:val="CodeChar"/>
          <w:lang w:val="en-GB"/>
        </w:rPr>
        <w:t>int</w:t>
      </w:r>
    </w:p>
    <w:p w14:paraId="4D3C08AA" w14:textId="302CA32C" w:rsidR="36BBCF2B" w:rsidRPr="00573ED7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rFonts w:asciiTheme="minorHAnsi" w:eastAsiaTheme="minorEastAsia" w:hAnsiTheme="minorHAnsi"/>
          <w:color w:val="00B050"/>
          <w:lang w:val="en-GB"/>
        </w:rPr>
      </w:pPr>
      <w:r w:rsidRPr="00573ED7">
        <w:rPr>
          <w:rStyle w:val="CodeChar"/>
          <w:rFonts w:asciiTheme="minorHAnsi" w:eastAsiaTheme="minorEastAsia" w:hAnsiTheme="minorHAnsi"/>
          <w:b w:val="0"/>
          <w:color w:val="00B050"/>
          <w:lang w:val="en-GB"/>
        </w:rPr>
        <w:t>An integer that represents the year</w:t>
      </w:r>
      <w:r w:rsidR="00C44640" w:rsidRPr="00573ED7">
        <w:rPr>
          <w:rStyle w:val="CodeChar"/>
          <w:rFonts w:asciiTheme="minorHAnsi" w:eastAsiaTheme="minorEastAsia" w:hAnsiTheme="minorHAnsi"/>
          <w:b w:val="0"/>
          <w:color w:val="00B050"/>
          <w:lang w:val="en-GB"/>
        </w:rPr>
        <w:t xml:space="preserve"> when the movie was released</w:t>
      </w:r>
    </w:p>
    <w:p w14:paraId="5E082288" w14:textId="33EEBA81" w:rsidR="77FB6898" w:rsidRPr="00573ED7" w:rsidRDefault="77FB6898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color w:val="00B050"/>
          <w:lang w:val="en-GB"/>
        </w:rPr>
      </w:pPr>
      <w:r w:rsidRPr="00573ED7">
        <w:rPr>
          <w:rStyle w:val="CodeChar"/>
          <w:rFonts w:asciiTheme="minorHAnsi" w:eastAsiaTheme="minorEastAsia" w:hAnsiTheme="minorHAnsi"/>
          <w:b w:val="0"/>
          <w:color w:val="00B050"/>
          <w:lang w:val="en-GB"/>
        </w:rPr>
        <w:t xml:space="preserve">If the year </w:t>
      </w:r>
      <w:r w:rsidRPr="00573ED7">
        <w:rPr>
          <w:rStyle w:val="CodeChar"/>
          <w:rFonts w:asciiTheme="minorHAnsi" w:eastAsiaTheme="minorEastAsia" w:hAnsiTheme="minorHAnsi"/>
          <w:color w:val="00B050"/>
          <w:lang w:val="en-GB"/>
        </w:rPr>
        <w:t>is under 1888</w:t>
      </w:r>
      <w:r w:rsidRPr="00573ED7">
        <w:rPr>
          <w:rStyle w:val="CodeChar"/>
          <w:rFonts w:asciiTheme="minorHAnsi" w:eastAsiaTheme="minorEastAsia" w:hAnsiTheme="minorHAnsi"/>
          <w:b w:val="0"/>
          <w:color w:val="00B050"/>
          <w:lang w:val="en-GB"/>
        </w:rPr>
        <w:t xml:space="preserve">, raise </w:t>
      </w:r>
      <w:proofErr w:type="spellStart"/>
      <w:r w:rsidRPr="00573ED7">
        <w:rPr>
          <w:rFonts w:ascii="Consolas" w:hAnsi="Consolas"/>
          <w:b/>
          <w:color w:val="00B050"/>
        </w:rPr>
        <w:t>ValueError</w:t>
      </w:r>
      <w:proofErr w:type="spellEnd"/>
      <w:r w:rsidRPr="00573ED7">
        <w:rPr>
          <w:rStyle w:val="CodeChar"/>
          <w:rFonts w:asciiTheme="minorHAnsi" w:hAnsiTheme="minorHAnsi" w:cstheme="minorHAnsi"/>
          <w:color w:val="00B050"/>
          <w:lang w:val="en-GB"/>
        </w:rPr>
        <w:t xml:space="preserve"> </w:t>
      </w:r>
      <w:r w:rsidRPr="00573ED7">
        <w:rPr>
          <w:rStyle w:val="CodeChar"/>
          <w:rFonts w:asciiTheme="minorHAnsi" w:eastAsiaTheme="minorEastAsia" w:hAnsiTheme="minorHAnsi"/>
          <w:b w:val="0"/>
          <w:color w:val="00B050"/>
          <w:lang w:val="en-GB"/>
        </w:rPr>
        <w:t xml:space="preserve">with the message </w:t>
      </w:r>
      <w:r w:rsidRPr="00573ED7">
        <w:rPr>
          <w:rStyle w:val="CodeChar"/>
          <w:rFonts w:eastAsiaTheme="minorEastAsia"/>
          <w:color w:val="00B050"/>
          <w:lang w:val="en-GB"/>
        </w:rPr>
        <w:t>"Movies weren't made before 1888!"</w:t>
      </w:r>
    </w:p>
    <w:bookmarkEnd w:id="3"/>
    <w:bookmarkEnd w:id="4"/>
    <w:p w14:paraId="770A5B23" w14:textId="2247CE28" w:rsidR="00D706BC" w:rsidRDefault="00D706BC" w:rsidP="36BBCF2B">
      <w:pPr>
        <w:pStyle w:val="ListParagraph"/>
        <w:numPr>
          <w:ilvl w:val="0"/>
          <w:numId w:val="15"/>
        </w:numPr>
        <w:spacing w:before="0" w:after="0"/>
        <w:jc w:val="both"/>
      </w:pPr>
      <w:r w:rsidRPr="36BBCF2B">
        <w:rPr>
          <w:rFonts w:ascii="Consolas" w:hAnsi="Consolas"/>
          <w:b/>
          <w:bCs/>
        </w:rPr>
        <w:t>owner</w:t>
      </w:r>
      <w:r w:rsidRPr="00EF5B84">
        <w:rPr>
          <w:rFonts w:eastAsiaTheme="minorEastAsia"/>
          <w:b/>
          <w:bCs/>
        </w:rPr>
        <w:t>:</w:t>
      </w:r>
      <w:r w:rsidRPr="36BBCF2B">
        <w:rPr>
          <w:rFonts w:eastAsiaTheme="minorEastAsia"/>
        </w:rPr>
        <w:t xml:space="preserve"> </w:t>
      </w:r>
      <w:r w:rsidR="00EF5B84" w:rsidRPr="00EF5B84">
        <w:rPr>
          <w:rFonts w:ascii="Consolas" w:eastAsiaTheme="minorEastAsia" w:hAnsi="Consolas"/>
          <w:b/>
          <w:bCs/>
        </w:rPr>
        <w:t>User</w:t>
      </w:r>
    </w:p>
    <w:p w14:paraId="1A8DAAC6" w14:textId="4F0A63A8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</w:pPr>
      <w:r w:rsidRPr="36BBCF2B">
        <w:rPr>
          <w:rFonts w:eastAsiaTheme="minorEastAsia"/>
        </w:rPr>
        <w:t>A</w:t>
      </w:r>
      <w:r w:rsidR="00E514CB">
        <w:rPr>
          <w:rFonts w:eastAsiaTheme="minorEastAsia"/>
        </w:rPr>
        <w:t xml:space="preserve"> user</w:t>
      </w:r>
      <w:r w:rsidRPr="36BBCF2B">
        <w:rPr>
          <w:rFonts w:eastAsiaTheme="minorEastAsia"/>
        </w:rPr>
        <w:t xml:space="preserve"> object that represents the </w:t>
      </w:r>
      <w:r w:rsidR="00C44640">
        <w:rPr>
          <w:rFonts w:eastAsiaTheme="minorEastAsia"/>
        </w:rPr>
        <w:t>one who made the</w:t>
      </w:r>
      <w:r w:rsidRPr="36BBCF2B">
        <w:rPr>
          <w:rFonts w:eastAsiaTheme="minorEastAsia"/>
        </w:rPr>
        <w:t xml:space="preserve"> movie</w:t>
      </w:r>
    </w:p>
    <w:p w14:paraId="1F78508A" w14:textId="5C9E0BA8" w:rsidR="37A4DD28" w:rsidRDefault="37A4DD28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lang w:val="bg-BG"/>
        </w:rPr>
      </w:pPr>
      <w:proofErr w:type="spellStart"/>
      <w:r w:rsidRPr="36BBCF2B">
        <w:rPr>
          <w:rFonts w:eastAsiaTheme="minorEastAsia"/>
          <w:lang w:val="bg-BG"/>
        </w:rPr>
        <w:t>If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the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owner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is</w:t>
      </w:r>
      <w:proofErr w:type="spellEnd"/>
      <w:r w:rsidRPr="36BBCF2B">
        <w:rPr>
          <w:rFonts w:eastAsiaTheme="minorEastAsia"/>
          <w:b/>
          <w:bCs/>
          <w:lang w:val="bg-BG"/>
        </w:rPr>
        <w:t xml:space="preserve"> NOT </w:t>
      </w:r>
      <w:proofErr w:type="spellStart"/>
      <w:r w:rsidRPr="36BBCF2B">
        <w:rPr>
          <w:rFonts w:eastAsiaTheme="minorEastAsia"/>
          <w:lang w:val="bg-BG"/>
        </w:rPr>
        <w:t>an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object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of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type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User</w:t>
      </w:r>
      <w:proofErr w:type="spellEnd"/>
      <w:r w:rsidRPr="36BBCF2B">
        <w:rPr>
          <w:rFonts w:eastAsiaTheme="minorEastAsia"/>
          <w:lang w:val="bg-BG"/>
        </w:rPr>
        <w:t xml:space="preserve">, </w:t>
      </w:r>
      <w:proofErr w:type="spellStart"/>
      <w:r w:rsidRPr="36BBCF2B">
        <w:rPr>
          <w:rFonts w:eastAsiaTheme="minorEastAsia"/>
          <w:lang w:val="bg-BG"/>
        </w:rPr>
        <w:t>raise</w:t>
      </w:r>
      <w:proofErr w:type="spellEnd"/>
      <w:r w:rsidRPr="36BBCF2B">
        <w:rPr>
          <w:rFonts w:eastAsiaTheme="minorEastAsia"/>
          <w:lang w:val="bg-BG"/>
        </w:rPr>
        <w:t xml:space="preserve"> a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ValueError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with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the</w:t>
      </w:r>
      <w:proofErr w:type="spellEnd"/>
      <w:r w:rsidRPr="36BBCF2B">
        <w:rPr>
          <w:rFonts w:eastAsiaTheme="minorEastAsia"/>
          <w:lang w:val="bg-BG"/>
        </w:rPr>
        <w:t xml:space="preserve"> </w:t>
      </w:r>
      <w:proofErr w:type="spellStart"/>
      <w:r w:rsidRPr="36BBCF2B">
        <w:rPr>
          <w:rFonts w:eastAsiaTheme="minorEastAsia"/>
          <w:lang w:val="bg-BG"/>
        </w:rPr>
        <w:t>message</w:t>
      </w:r>
      <w:proofErr w:type="spellEnd"/>
      <w:r w:rsidRPr="36BBCF2B">
        <w:rPr>
          <w:rFonts w:eastAsiaTheme="minorEastAsia"/>
          <w:lang w:val="bg-BG"/>
        </w:rPr>
        <w:t xml:space="preserve"> </w:t>
      </w:r>
      <w:r w:rsidRPr="00C44640">
        <w:rPr>
          <w:rFonts w:ascii="Consolas" w:eastAsiaTheme="minorEastAsia" w:hAnsi="Consolas"/>
          <w:lang w:val="bg-BG"/>
        </w:rPr>
        <w:t>"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The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owner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must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be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an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object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of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type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C44640">
        <w:rPr>
          <w:rFonts w:ascii="Consolas" w:eastAsiaTheme="minorEastAsia" w:hAnsi="Consolas"/>
          <w:b/>
          <w:bCs/>
          <w:lang w:val="bg-BG"/>
        </w:rPr>
        <w:t>User</w:t>
      </w:r>
      <w:proofErr w:type="spellEnd"/>
      <w:r w:rsidRPr="00C44640">
        <w:rPr>
          <w:rFonts w:ascii="Consolas" w:eastAsiaTheme="minorEastAsia" w:hAnsi="Consolas"/>
          <w:b/>
          <w:bCs/>
          <w:lang w:val="bg-BG"/>
        </w:rPr>
        <w:t>!</w:t>
      </w:r>
      <w:r w:rsidRPr="00C44640">
        <w:rPr>
          <w:rFonts w:ascii="Consolas" w:eastAsiaTheme="minorEastAsia" w:hAnsi="Consolas"/>
          <w:lang w:val="bg-BG"/>
        </w:rPr>
        <w:t>"</w:t>
      </w:r>
    </w:p>
    <w:p w14:paraId="605D43A9" w14:textId="20A82579" w:rsidR="00D706BC" w:rsidRDefault="00D706BC" w:rsidP="37A4DD28">
      <w:pPr>
        <w:pStyle w:val="ListParagraph"/>
        <w:numPr>
          <w:ilvl w:val="0"/>
          <w:numId w:val="15"/>
        </w:numPr>
        <w:spacing w:before="0" w:after="0"/>
        <w:jc w:val="both"/>
      </w:pPr>
      <w:proofErr w:type="spellStart"/>
      <w:r w:rsidRPr="36BBCF2B">
        <w:rPr>
          <w:rFonts w:ascii="Consolas" w:hAnsi="Consolas"/>
          <w:b/>
          <w:bCs/>
        </w:rPr>
        <w:t>age_restriction</w:t>
      </w:r>
      <w:proofErr w:type="spellEnd"/>
      <w:r w:rsidRPr="36BBCF2B">
        <w:rPr>
          <w:rFonts w:eastAsiaTheme="minorEastAsia"/>
        </w:rPr>
        <w:t xml:space="preserve">: </w:t>
      </w:r>
      <w:proofErr w:type="spellStart"/>
      <w:r w:rsidRPr="00C44640">
        <w:rPr>
          <w:rFonts w:ascii="Consolas" w:eastAsiaTheme="minorEastAsia" w:hAnsi="Consolas"/>
          <w:b/>
          <w:bCs/>
        </w:rPr>
        <w:t>int</w:t>
      </w:r>
      <w:proofErr w:type="spellEnd"/>
    </w:p>
    <w:p w14:paraId="0B5AD458" w14:textId="77C13067" w:rsidR="00C44640" w:rsidRPr="00C44640" w:rsidRDefault="00C44640" w:rsidP="00BA5A97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>
        <w:rPr>
          <w:rFonts w:eastAsiaTheme="minorEastAsia"/>
        </w:rPr>
        <w:t>T</w:t>
      </w:r>
      <w:r w:rsidRPr="00C44640">
        <w:rPr>
          <w:rFonts w:eastAsiaTheme="minorEastAsia"/>
        </w:rPr>
        <w:t>he movie</w:t>
      </w:r>
      <w:r>
        <w:rPr>
          <w:rFonts w:eastAsiaTheme="minorEastAsia"/>
        </w:rPr>
        <w:t xml:space="preserve"> is </w:t>
      </w:r>
      <w:r w:rsidRPr="00125ECC">
        <w:rPr>
          <w:rFonts w:eastAsiaTheme="minorEastAsia"/>
          <w:b/>
          <w:bCs/>
        </w:rPr>
        <w:t>unsuitable</w:t>
      </w:r>
      <w:r w:rsidRPr="00C44640">
        <w:rPr>
          <w:rFonts w:eastAsiaTheme="minorEastAsia"/>
        </w:rPr>
        <w:t xml:space="preserve"> for </w:t>
      </w:r>
      <w:r>
        <w:rPr>
          <w:rFonts w:eastAsiaTheme="minorEastAsia"/>
        </w:rPr>
        <w:t>people</w:t>
      </w:r>
      <w:r w:rsidRPr="00C44640">
        <w:rPr>
          <w:rFonts w:eastAsiaTheme="minorEastAsia"/>
        </w:rPr>
        <w:t xml:space="preserve"> </w:t>
      </w:r>
      <w:r w:rsidRPr="00125ECC">
        <w:rPr>
          <w:rFonts w:eastAsiaTheme="minorEastAsia"/>
          <w:b/>
          <w:bCs/>
        </w:rPr>
        <w:t>under the given age</w:t>
      </w:r>
      <w:r w:rsidR="00C600A8">
        <w:rPr>
          <w:rFonts w:eastAsiaTheme="minorEastAsia"/>
        </w:rPr>
        <w:t xml:space="preserve">. The age restriction value </w:t>
      </w:r>
      <w:r w:rsidR="00C600A8" w:rsidRPr="00C600A8">
        <w:rPr>
          <w:rFonts w:eastAsiaTheme="minorEastAsia"/>
          <w:b/>
          <w:bCs/>
        </w:rPr>
        <w:t>depends</w:t>
      </w:r>
      <w:r w:rsidR="00C600A8">
        <w:rPr>
          <w:rFonts w:eastAsiaTheme="minorEastAsia"/>
        </w:rPr>
        <w:t xml:space="preserve"> on the </w:t>
      </w:r>
      <w:r w:rsidR="00C600A8" w:rsidRPr="008B7A7C">
        <w:rPr>
          <w:rFonts w:eastAsiaTheme="minorEastAsia"/>
          <w:b/>
          <w:bCs/>
        </w:rPr>
        <w:t>movie genre</w:t>
      </w:r>
      <w:r w:rsidR="00C600A8">
        <w:rPr>
          <w:rFonts w:eastAsiaTheme="minorEastAsia"/>
        </w:rPr>
        <w:t xml:space="preserve">. </w:t>
      </w:r>
    </w:p>
    <w:p w14:paraId="72659EED" w14:textId="4053D5D3" w:rsidR="2663C9A8" w:rsidRDefault="2663C9A8" w:rsidP="2663C9A8">
      <w:pPr>
        <w:pStyle w:val="ListParagraph"/>
        <w:numPr>
          <w:ilvl w:val="0"/>
          <w:numId w:val="15"/>
        </w:numPr>
        <w:spacing w:before="0" w:after="0"/>
        <w:jc w:val="both"/>
        <w:rPr>
          <w:rFonts w:eastAsiaTheme="minorEastAsia"/>
          <w:b/>
          <w:bCs/>
        </w:rPr>
      </w:pPr>
      <w:bookmarkStart w:id="5" w:name="_GoBack"/>
      <w:r w:rsidRPr="00C44640">
        <w:rPr>
          <w:rFonts w:ascii="Consolas" w:eastAsiaTheme="minorEastAsia" w:hAnsi="Consolas"/>
          <w:b/>
          <w:bCs/>
        </w:rPr>
        <w:t>likes</w:t>
      </w:r>
      <w:bookmarkEnd w:id="5"/>
      <w:r w:rsidRPr="2663C9A8">
        <w:rPr>
          <w:rFonts w:eastAsiaTheme="minorEastAsia"/>
          <w:b/>
          <w:bCs/>
        </w:rPr>
        <w:t xml:space="preserve">: </w:t>
      </w:r>
      <w:proofErr w:type="spellStart"/>
      <w:r w:rsidRPr="00C44640">
        <w:rPr>
          <w:rFonts w:ascii="Consolas" w:eastAsiaTheme="minorEastAsia" w:hAnsi="Consolas"/>
          <w:b/>
          <w:bCs/>
        </w:rPr>
        <w:t>int</w:t>
      </w:r>
      <w:proofErr w:type="spellEnd"/>
    </w:p>
    <w:p w14:paraId="612FDCFA" w14:textId="4FAF1E2D" w:rsidR="2663C9A8" w:rsidRDefault="2663C9A8" w:rsidP="2663C9A8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 w:rsidRPr="2663C9A8">
        <w:rPr>
          <w:rFonts w:eastAsiaTheme="minorEastAsia"/>
        </w:rPr>
        <w:t xml:space="preserve">It represents the number of likes </w:t>
      </w:r>
      <w:r w:rsidR="00C44640">
        <w:rPr>
          <w:rFonts w:eastAsiaTheme="minorEastAsia"/>
        </w:rPr>
        <w:t>of</w:t>
      </w:r>
      <w:r w:rsidRPr="2663C9A8">
        <w:rPr>
          <w:rFonts w:eastAsiaTheme="minorEastAsia"/>
        </w:rPr>
        <w:t xml:space="preserve"> the movie</w:t>
      </w:r>
    </w:p>
    <w:p w14:paraId="790B7F6B" w14:textId="0C257CC4" w:rsidR="2663C9A8" w:rsidRDefault="2663C9A8" w:rsidP="2663C9A8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 w:rsidRPr="2663C9A8">
        <w:rPr>
          <w:rFonts w:eastAsiaTheme="minorEastAsia"/>
        </w:rPr>
        <w:t>It should be set to 0 by default</w:t>
      </w:r>
    </w:p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>
        <w:lastRenderedPageBreak/>
        <w:t>Methods</w:t>
      </w:r>
    </w:p>
    <w:p w14:paraId="43160C2A" w14:textId="1827410A" w:rsidR="0012277F" w:rsidRDefault="00B05F10" w:rsidP="0012277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title: str, year: </w:t>
      </w:r>
      <w:proofErr w:type="spellStart"/>
      <w:r w:rsidR="00D240B8">
        <w:t>int</w:t>
      </w:r>
      <w:proofErr w:type="spellEnd"/>
      <w:r w:rsidR="00D240B8">
        <w:t xml:space="preserve">, owner: object, </w:t>
      </w:r>
      <w:proofErr w:type="spellStart"/>
      <w:r w:rsidR="00D240B8">
        <w:t>age_restriction</w:t>
      </w:r>
      <w:proofErr w:type="spellEnd"/>
      <w:r w:rsidR="00D240B8">
        <w:t xml:space="preserve">: </w:t>
      </w:r>
      <w:proofErr w:type="spellStart"/>
      <w:r w:rsidR="00D240B8">
        <w:t>int</w:t>
      </w:r>
      <w:proofErr w:type="spellEnd"/>
      <w:r w:rsidR="00D240B8">
        <w:t>)</w:t>
      </w:r>
    </w:p>
    <w:p w14:paraId="5A25EE3A" w14:textId="77777777" w:rsidR="002778C7" w:rsidRPr="00741C60" w:rsidRDefault="002778C7" w:rsidP="002778C7">
      <w:bookmarkStart w:id="6" w:name="OLE_LINK5"/>
      <w:bookmarkStart w:id="7" w:name="OLE_LINK6"/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bookmarkEnd w:id="6"/>
    <w:bookmarkEnd w:id="7"/>
    <w:p w14:paraId="7F0CEFD5" w14:textId="4A60B5E2" w:rsidR="77FB6898" w:rsidRDefault="77FB6898" w:rsidP="36BBCF2B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)</w:t>
      </w:r>
      <w:proofErr w:type="gramEnd"/>
    </w:p>
    <w:p w14:paraId="745DD28B" w14:textId="1888973C" w:rsidR="36BBCF2B" w:rsidRPr="00C44640" w:rsidRDefault="36BBCF2B" w:rsidP="00C44640">
      <w:pPr>
        <w:rPr>
          <w:rFonts w:eastAsiaTheme="minorEastAsia"/>
        </w:rPr>
      </w:pPr>
      <w:r>
        <w:t xml:space="preserve">It returns a string </w:t>
      </w:r>
      <w:r w:rsidR="00C44640">
        <w:t>with</w:t>
      </w:r>
      <w:r>
        <w:t xml:space="preserve"> </w:t>
      </w:r>
      <w:r w:rsidRPr="0002786A">
        <w:rPr>
          <w:b/>
          <w:bCs/>
        </w:rPr>
        <w:t>information</w:t>
      </w:r>
      <w:r>
        <w:t xml:space="preserve"> about the </w:t>
      </w:r>
      <w:r w:rsidRPr="0002786A">
        <w:rPr>
          <w:b/>
          <w:bCs/>
        </w:rPr>
        <w:t>movie</w:t>
      </w:r>
      <w:r w:rsidR="00C44640" w:rsidRPr="0002786A">
        <w:rPr>
          <w:b/>
          <w:bCs/>
        </w:rPr>
        <w:t xml:space="preserve"> </w:t>
      </w:r>
      <w:r w:rsidR="00C44640" w:rsidRPr="0002786A">
        <w:t>by its</w:t>
      </w:r>
      <w:r w:rsidR="00C44640" w:rsidRPr="0002786A">
        <w:rPr>
          <w:b/>
          <w:bCs/>
        </w:rPr>
        <w:t xml:space="preserve"> type</w:t>
      </w:r>
      <w:r>
        <w:t>.</w:t>
      </w:r>
    </w:p>
    <w:p w14:paraId="6C0E2550" w14:textId="47C766F5" w:rsidR="0012277F" w:rsidRPr="00D240B8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7523C0" w:rsidRPr="77FB6898">
        <w:rPr>
          <w:sz w:val="36"/>
          <w:szCs w:val="36"/>
        </w:rPr>
        <w:t>Fantasy</w:t>
      </w:r>
    </w:p>
    <w:p w14:paraId="3FDD6E0F" w14:textId="54599E59" w:rsidR="00C44640" w:rsidRDefault="00D240B8" w:rsidP="00255B7B">
      <w:pPr>
        <w:rPr>
          <w:noProof/>
          <w:lang w:val="en-GB"/>
        </w:rPr>
      </w:pPr>
      <w:bookmarkStart w:id="8" w:name="OLE_LINK7"/>
      <w:bookmarkStart w:id="9" w:name="OLE_LINK8"/>
      <w:r>
        <w:t xml:space="preserve">In the </w:t>
      </w:r>
      <w:r w:rsidRPr="00C44640">
        <w:rPr>
          <w:rFonts w:ascii="Consolas" w:hAnsi="Consolas"/>
          <w:b/>
          <w:bCs/>
        </w:rPr>
        <w:t>fantasy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Fantasy</w:t>
      </w:r>
      <w:r w:rsidRPr="37A4DD28">
        <w:rPr>
          <w:noProof/>
        </w:rPr>
        <w:t xml:space="preserve"> </w:t>
      </w:r>
      <w:r>
        <w:t>should be implemented</w:t>
      </w:r>
      <w:r w:rsidRPr="37A4DD28">
        <w:rPr>
          <w:noProof/>
          <w:lang w:val="en-GB"/>
        </w:rPr>
        <w:t>.</w:t>
      </w:r>
    </w:p>
    <w:p w14:paraId="1FA26FDA" w14:textId="652F6F82" w:rsidR="00255B7B" w:rsidRDefault="00C44640" w:rsidP="00255B7B">
      <w:r>
        <w:rPr>
          <w:noProof/>
          <w:lang w:val="en-GB"/>
        </w:rPr>
        <w:t xml:space="preserve">If </w:t>
      </w:r>
      <w:r w:rsidRPr="00C44640">
        <w:rPr>
          <w:b/>
          <w:bCs/>
          <w:noProof/>
          <w:lang w:val="en-GB"/>
        </w:rPr>
        <w:t>no age restriction</w:t>
      </w:r>
      <w:r>
        <w:rPr>
          <w:noProof/>
          <w:lang w:val="en-GB"/>
        </w:rPr>
        <w:t xml:space="preserve"> is given, it should be set to </w:t>
      </w:r>
      <w:r w:rsidR="00D240B8" w:rsidRPr="37A4DD28">
        <w:rPr>
          <w:b/>
          <w:bCs/>
          <w:noProof/>
          <w:lang w:val="en-GB"/>
        </w:rPr>
        <w:t>6</w:t>
      </w:r>
      <w:r>
        <w:rPr>
          <w:b/>
          <w:bCs/>
          <w:noProof/>
          <w:lang w:val="en-GB"/>
        </w:rPr>
        <w:t xml:space="preserve"> (years)</w:t>
      </w:r>
      <w:r>
        <w:t>.</w:t>
      </w:r>
    </w:p>
    <w:bookmarkEnd w:id="8"/>
    <w:bookmarkEnd w:id="9"/>
    <w:p w14:paraId="59EE8F75" w14:textId="3AFD11D7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="00C44640">
        <w:t xml:space="preserve"> given</w:t>
      </w:r>
      <w:r w:rsidRPr="00C44640">
        <w:rPr>
          <w:b/>
          <w:bCs/>
        </w:rPr>
        <w:t xml:space="preserve"> is less</w:t>
      </w:r>
      <w:r>
        <w:t xml:space="preserve"> </w:t>
      </w:r>
      <w:r w:rsidRPr="00C44640">
        <w:rPr>
          <w:b/>
          <w:bCs/>
        </w:rPr>
        <w:t>than 6</w:t>
      </w:r>
      <w:r>
        <w:t xml:space="preserve">, raise a </w:t>
      </w:r>
      <w:proofErr w:type="spellStart"/>
      <w:r w:rsidRPr="00C44640"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 w:rsidRPr="00C44640">
        <w:rPr>
          <w:rFonts w:ascii="Consolas" w:hAnsi="Consolas"/>
          <w:b/>
          <w:bCs/>
        </w:rPr>
        <w:t>"Fantasy movies must be restricted for audience under 6 years!"</w:t>
      </w:r>
    </w:p>
    <w:p w14:paraId="770A7836" w14:textId="77777777" w:rsidR="00C44640" w:rsidRPr="00337E4D" w:rsidRDefault="00C44640" w:rsidP="00C44640">
      <w:pPr>
        <w:pStyle w:val="Heading3"/>
        <w:rPr>
          <w:lang w:val="bg-BG"/>
        </w:rPr>
      </w:pPr>
      <w:r>
        <w:t>Methods</w:t>
      </w:r>
    </w:p>
    <w:p w14:paraId="67B2A03B" w14:textId="77777777" w:rsidR="00C44640" w:rsidRDefault="00C44640" w:rsidP="00C4464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title: str, year: </w:t>
      </w:r>
      <w:proofErr w:type="spellStart"/>
      <w:r>
        <w:t>int</w:t>
      </w:r>
      <w:proofErr w:type="spellEnd"/>
      <w:r>
        <w:t xml:space="preserve">, owner: object, </w:t>
      </w:r>
      <w:proofErr w:type="spellStart"/>
      <w:r>
        <w:t>age_restriction</w:t>
      </w:r>
      <w:proofErr w:type="spellEnd"/>
      <w:r>
        <w:t xml:space="preserve">: </w:t>
      </w:r>
      <w:proofErr w:type="spellStart"/>
      <w:r>
        <w:t>int</w:t>
      </w:r>
      <w:proofErr w:type="spellEnd"/>
      <w:r>
        <w:t>)</w:t>
      </w:r>
    </w:p>
    <w:p w14:paraId="64D6C2AA" w14:textId="5B69795E" w:rsidR="00C44640" w:rsidRPr="00C44640" w:rsidRDefault="00C44640" w:rsidP="00C44640"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p w14:paraId="022A3F18" w14:textId="0D1C968D" w:rsidR="77FB6898" w:rsidRDefault="77FB6898" w:rsidP="62359439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)</w:t>
      </w:r>
      <w:proofErr w:type="gramEnd"/>
    </w:p>
    <w:p w14:paraId="1F5894DD" w14:textId="1A19F6AE" w:rsidR="00C44640" w:rsidRDefault="00C44640" w:rsidP="00C44640">
      <w:r>
        <w:t xml:space="preserve">It should </w:t>
      </w:r>
      <w:r w:rsidR="37A4DD28">
        <w:t>return a string</w:t>
      </w:r>
      <w:r>
        <w:t xml:space="preserve"> </w:t>
      </w:r>
      <w:r w:rsidRPr="00C44640">
        <w:rPr>
          <w:b/>
          <w:bCs/>
        </w:rPr>
        <w:t>on one line</w:t>
      </w:r>
      <w:r w:rsidR="37A4DD28">
        <w:t xml:space="preserve"> in </w:t>
      </w:r>
      <w:r>
        <w:t xml:space="preserve">the </w:t>
      </w:r>
      <w:r w:rsidR="37A4DD28">
        <w:t>format:</w:t>
      </w:r>
    </w:p>
    <w:p w14:paraId="59C6CDF0" w14:textId="780F5D72" w:rsidR="37A4DD28" w:rsidRPr="00C44640" w:rsidRDefault="37A4DD28" w:rsidP="00C44640">
      <w:pPr>
        <w:rPr>
          <w:rFonts w:ascii="Consolas" w:hAnsi="Consolas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Fantasy - Title:{</w:t>
      </w:r>
      <w:proofErr w:type="spellStart"/>
      <w:r w:rsidRPr="00C44640">
        <w:rPr>
          <w:rFonts w:ascii="Consolas" w:hAnsi="Consolas"/>
          <w:b/>
          <w:bCs/>
        </w:rPr>
        <w:t>movie_title</w:t>
      </w:r>
      <w:proofErr w:type="spellEnd"/>
      <w:r w:rsidRPr="00C44640">
        <w:rPr>
          <w:rFonts w:ascii="Consolas" w:hAnsi="Consolas"/>
          <w:b/>
          <w:bCs/>
        </w:rPr>
        <w:t>}, Year:{</w:t>
      </w:r>
      <w:proofErr w:type="spellStart"/>
      <w:r w:rsidRPr="00C44640">
        <w:rPr>
          <w:rFonts w:ascii="Consolas" w:hAnsi="Consolas"/>
          <w:b/>
          <w:bCs/>
        </w:rPr>
        <w:t>movie_year</w:t>
      </w:r>
      <w:proofErr w:type="spellEnd"/>
      <w:r w:rsidRPr="00C44640">
        <w:rPr>
          <w:rFonts w:ascii="Consolas" w:hAnsi="Consolas"/>
          <w:b/>
          <w:bCs/>
        </w:rPr>
        <w:t>}, Age restriction:{</w:t>
      </w:r>
      <w:proofErr w:type="spellStart"/>
      <w:r w:rsidRPr="00C44640">
        <w:rPr>
          <w:rFonts w:ascii="Consolas" w:hAnsi="Consolas"/>
          <w:b/>
          <w:bCs/>
        </w:rPr>
        <w:t>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</w:t>
      </w:r>
      <w:proofErr w:type="spellEnd"/>
      <w:r w:rsidRPr="00C44640">
        <w:rPr>
          <w:rFonts w:ascii="Consolas" w:hAnsi="Consolas"/>
          <w:b/>
          <w:bCs/>
        </w:rPr>
        <w:t>}, Likes:{</w:t>
      </w:r>
      <w:proofErr w:type="spellStart"/>
      <w:r w:rsidRPr="00C44640">
        <w:rPr>
          <w:rFonts w:ascii="Consolas" w:hAnsi="Consolas"/>
          <w:b/>
          <w:bCs/>
        </w:rPr>
        <w:t>movie_likes</w:t>
      </w:r>
      <w:proofErr w:type="spellEnd"/>
      <w:r w:rsidRPr="00C44640">
        <w:rPr>
          <w:rFonts w:ascii="Consolas" w:hAnsi="Consolas"/>
          <w:b/>
          <w:bCs/>
        </w:rPr>
        <w:t>}, Owned</w:t>
      </w:r>
      <w:r w:rsidR="00C44640">
        <w:rPr>
          <w:rFonts w:ascii="Consolas" w:hAnsi="Consolas"/>
          <w:b/>
          <w:bCs/>
        </w:rPr>
        <w:t xml:space="preserve"> </w:t>
      </w:r>
      <w:r w:rsidRPr="00C44640">
        <w:rPr>
          <w:rFonts w:ascii="Consolas" w:hAnsi="Consolas"/>
          <w:b/>
          <w:bCs/>
        </w:rPr>
        <w:t>by:{</w:t>
      </w:r>
      <w:proofErr w:type="spellStart"/>
      <w:r w:rsidRPr="00C44640">
        <w:rPr>
          <w:rFonts w:ascii="Consolas" w:hAnsi="Consolas"/>
          <w:b/>
          <w:bCs/>
        </w:rPr>
        <w:t>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</w:t>
      </w:r>
      <w:proofErr w:type="spellEnd"/>
      <w:r w:rsidRPr="00C44640">
        <w:rPr>
          <w:rFonts w:ascii="Consolas" w:hAnsi="Consolas"/>
          <w:b/>
          <w:bCs/>
        </w:rPr>
        <w:t>}</w:t>
      </w:r>
      <w:r w:rsidRPr="00C44640">
        <w:rPr>
          <w:rFonts w:ascii="Consolas" w:hAnsi="Consolas"/>
        </w:rPr>
        <w:t>"</w:t>
      </w:r>
    </w:p>
    <w:p w14:paraId="72634DE9" w14:textId="0B8819E7" w:rsidR="0012277F" w:rsidRPr="00D240B8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680B29" w:rsidRPr="77FB6898">
        <w:rPr>
          <w:sz w:val="36"/>
          <w:szCs w:val="36"/>
        </w:rPr>
        <w:t>Action</w:t>
      </w:r>
    </w:p>
    <w:p w14:paraId="39B41AB7" w14:textId="77777777" w:rsidR="00C44640" w:rsidRDefault="00D240B8" w:rsidP="77FB6898">
      <w:pPr>
        <w:rPr>
          <w:noProof/>
          <w:lang w:val="en-GB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action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Action</w:t>
      </w:r>
      <w:r w:rsidRPr="37A4DD28">
        <w:rPr>
          <w:noProof/>
        </w:rPr>
        <w:t xml:space="preserve"> </w:t>
      </w:r>
      <w:r>
        <w:t xml:space="preserve">should be implemented. </w:t>
      </w:r>
    </w:p>
    <w:p w14:paraId="1AEA7F4E" w14:textId="11F57C4F" w:rsidR="00C44640" w:rsidRDefault="00C44640" w:rsidP="00C44640">
      <w:r w:rsidRPr="00C44640">
        <w:rPr>
          <w:noProof/>
          <w:lang w:val="en-GB"/>
        </w:rPr>
        <w:t xml:space="preserve">If </w:t>
      </w:r>
      <w:r w:rsidRPr="00C44640">
        <w:rPr>
          <w:b/>
          <w:bCs/>
          <w:noProof/>
          <w:lang w:val="en-GB"/>
        </w:rPr>
        <w:t>no age restriction</w:t>
      </w:r>
      <w:r w:rsidRPr="00C44640">
        <w:rPr>
          <w:noProof/>
          <w:lang w:val="en-GB"/>
        </w:rPr>
        <w:t xml:space="preserve"> is given, it should be set to </w:t>
      </w:r>
      <w:r>
        <w:rPr>
          <w:b/>
          <w:bCs/>
          <w:noProof/>
          <w:lang w:val="en-GB"/>
        </w:rPr>
        <w:t>12</w:t>
      </w:r>
      <w:r w:rsidRPr="00C44640">
        <w:rPr>
          <w:b/>
          <w:bCs/>
          <w:noProof/>
          <w:lang w:val="en-GB"/>
        </w:rPr>
        <w:t xml:space="preserve"> (years)</w:t>
      </w:r>
      <w:r>
        <w:t>.</w:t>
      </w:r>
    </w:p>
    <w:p w14:paraId="650BF901" w14:textId="27A631FE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Pr="00C44640">
        <w:rPr>
          <w:b/>
          <w:bCs/>
        </w:rPr>
        <w:t xml:space="preserve"> </w:t>
      </w:r>
      <w:r w:rsidR="00C44640" w:rsidRPr="00C44640">
        <w:t>given</w:t>
      </w:r>
      <w:r w:rsidR="00C44640">
        <w:rPr>
          <w:b/>
          <w:bCs/>
        </w:rPr>
        <w:t xml:space="preserve"> </w:t>
      </w:r>
      <w:r w:rsidRPr="00C44640">
        <w:rPr>
          <w:b/>
          <w:bCs/>
        </w:rPr>
        <w:t>is less</w:t>
      </w:r>
      <w:r>
        <w:t xml:space="preserve"> </w:t>
      </w:r>
      <w:r w:rsidRPr="00C44640">
        <w:rPr>
          <w:b/>
          <w:bCs/>
        </w:rPr>
        <w:t>than 12</w:t>
      </w:r>
      <w:r>
        <w:t xml:space="preserve">, raise a </w:t>
      </w:r>
      <w:proofErr w:type="spellStart"/>
      <w:r w:rsidRPr="00C44640"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Action movies must be restricted for audience under 12 years!</w:t>
      </w:r>
      <w:r w:rsidRPr="00C44640">
        <w:rPr>
          <w:rFonts w:ascii="Consolas" w:hAnsi="Consolas"/>
        </w:rPr>
        <w:t>"</w:t>
      </w:r>
    </w:p>
    <w:p w14:paraId="458C0A58" w14:textId="77777777" w:rsidR="00B05F10" w:rsidRDefault="00B05F10" w:rsidP="37A4DD28">
      <w:pPr>
        <w:pStyle w:val="Heading3"/>
        <w:rPr>
          <w:lang w:val="bg-BG"/>
        </w:rPr>
      </w:pPr>
      <w:r>
        <w:t>Methods</w:t>
      </w:r>
    </w:p>
    <w:p w14:paraId="3E29DCA1" w14:textId="1827410A" w:rsidR="00B05F10" w:rsidRDefault="00B05F10" w:rsidP="37A4DD2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title: str, year: </w:t>
      </w:r>
      <w:proofErr w:type="spellStart"/>
      <w:r w:rsidR="00D240B8">
        <w:t>int</w:t>
      </w:r>
      <w:proofErr w:type="spellEnd"/>
      <w:r w:rsidR="00D240B8">
        <w:t xml:space="preserve">, owner: object, </w:t>
      </w:r>
      <w:proofErr w:type="spellStart"/>
      <w:r w:rsidR="00D240B8">
        <w:t>age_restriction</w:t>
      </w:r>
      <w:proofErr w:type="spellEnd"/>
      <w:r w:rsidR="00D240B8">
        <w:t xml:space="preserve">: </w:t>
      </w:r>
      <w:proofErr w:type="spellStart"/>
      <w:r w:rsidR="00D240B8">
        <w:t>int</w:t>
      </w:r>
      <w:proofErr w:type="spellEnd"/>
      <w:r w:rsidR="00D240B8">
        <w:t>)</w:t>
      </w:r>
    </w:p>
    <w:p w14:paraId="4DDF7435" w14:textId="521BD4C3" w:rsidR="002778C7" w:rsidRDefault="002778C7">
      <w:r>
        <w:t xml:space="preserve">In the </w:t>
      </w:r>
      <w:r w:rsidRPr="37A4DD28">
        <w:rPr>
          <w:rFonts w:ascii="Consolas" w:hAnsi="Consolas"/>
          <w:b/>
          <w:bCs/>
          <w:noProof/>
        </w:rPr>
        <w:t>__init__</w:t>
      </w:r>
      <w:r w:rsidRPr="37A4DD28">
        <w:rPr>
          <w:noProof/>
        </w:rPr>
        <w:t xml:space="preserve"> </w:t>
      </w:r>
      <w:r>
        <w:t>method all the needed attributes must be set.</w:t>
      </w:r>
    </w:p>
    <w:p w14:paraId="25F1DDA7" w14:textId="2DD89852" w:rsidR="77FB6898" w:rsidRDefault="77FB6898" w:rsidP="37A4DD28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)</w:t>
      </w:r>
      <w:proofErr w:type="gramEnd"/>
    </w:p>
    <w:p w14:paraId="7F3DCB22" w14:textId="6810F952" w:rsidR="00C44640" w:rsidRDefault="00C44640" w:rsidP="00C44640">
      <w:r>
        <w:t xml:space="preserve">It should </w:t>
      </w:r>
      <w:r w:rsidR="37A4DD28">
        <w:t>return a string</w:t>
      </w:r>
      <w:r>
        <w:t xml:space="preserve"> </w:t>
      </w:r>
      <w:r w:rsidRPr="00C44640">
        <w:rPr>
          <w:b/>
          <w:bCs/>
        </w:rPr>
        <w:t>on one line</w:t>
      </w:r>
      <w:r w:rsidR="37A4DD28">
        <w:t xml:space="preserve"> in</w:t>
      </w:r>
      <w:r>
        <w:t xml:space="preserve"> the</w:t>
      </w:r>
      <w:r w:rsidR="37A4DD28">
        <w:t xml:space="preserve"> format</w:t>
      </w:r>
      <w:r>
        <w:t>:</w:t>
      </w:r>
    </w:p>
    <w:p w14:paraId="46B1B715" w14:textId="1379E8B5" w:rsidR="37A4DD28" w:rsidRPr="00C44640" w:rsidRDefault="37A4DD28" w:rsidP="00C44640">
      <w:pPr>
        <w:rPr>
          <w:rFonts w:ascii="Consolas" w:eastAsiaTheme="minorEastAsia" w:hAnsi="Consolas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Action - Title:{</w:t>
      </w:r>
      <w:proofErr w:type="spellStart"/>
      <w:r w:rsidRPr="00C44640">
        <w:rPr>
          <w:rFonts w:ascii="Consolas" w:hAnsi="Consolas"/>
          <w:b/>
          <w:bCs/>
        </w:rPr>
        <w:t>movie_title</w:t>
      </w:r>
      <w:proofErr w:type="spellEnd"/>
      <w:r w:rsidRPr="00C44640">
        <w:rPr>
          <w:rFonts w:ascii="Consolas" w:hAnsi="Consolas"/>
          <w:b/>
          <w:bCs/>
        </w:rPr>
        <w:t>}, Year:{</w:t>
      </w:r>
      <w:proofErr w:type="spellStart"/>
      <w:r w:rsidRPr="00C44640">
        <w:rPr>
          <w:rFonts w:ascii="Consolas" w:hAnsi="Consolas"/>
          <w:b/>
          <w:bCs/>
        </w:rPr>
        <w:t>movie_year</w:t>
      </w:r>
      <w:proofErr w:type="spellEnd"/>
      <w:r w:rsidRPr="00C44640">
        <w:rPr>
          <w:rFonts w:ascii="Consolas" w:hAnsi="Consolas"/>
          <w:b/>
          <w:bCs/>
        </w:rPr>
        <w:t>}, Age restriction:{</w:t>
      </w:r>
      <w:proofErr w:type="spellStart"/>
      <w:r w:rsidRPr="00C44640">
        <w:rPr>
          <w:rFonts w:ascii="Consolas" w:hAnsi="Consolas"/>
          <w:b/>
          <w:bCs/>
        </w:rPr>
        <w:t>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</w:t>
      </w:r>
      <w:proofErr w:type="spellEnd"/>
      <w:r w:rsidRPr="00C44640">
        <w:rPr>
          <w:rFonts w:ascii="Consolas" w:hAnsi="Consolas"/>
          <w:b/>
          <w:bCs/>
        </w:rPr>
        <w:t>}, Likes:{</w:t>
      </w:r>
      <w:proofErr w:type="spellStart"/>
      <w:r w:rsidRPr="00C44640">
        <w:rPr>
          <w:rFonts w:ascii="Consolas" w:hAnsi="Consolas"/>
          <w:b/>
          <w:bCs/>
        </w:rPr>
        <w:t>movie_likes</w:t>
      </w:r>
      <w:proofErr w:type="spellEnd"/>
      <w:r w:rsidRPr="00C44640">
        <w:rPr>
          <w:rFonts w:ascii="Consolas" w:hAnsi="Consolas"/>
          <w:b/>
          <w:bCs/>
        </w:rPr>
        <w:t>}, Owned by:{</w:t>
      </w:r>
      <w:proofErr w:type="spellStart"/>
      <w:r w:rsidRPr="00C44640">
        <w:rPr>
          <w:rFonts w:ascii="Consolas" w:hAnsi="Consolas"/>
          <w:b/>
          <w:bCs/>
        </w:rPr>
        <w:t>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</w:t>
      </w:r>
      <w:proofErr w:type="spellEnd"/>
      <w:r w:rsidRPr="00C44640">
        <w:rPr>
          <w:rFonts w:ascii="Consolas" w:hAnsi="Consolas"/>
          <w:b/>
          <w:bCs/>
        </w:rPr>
        <w:t>}</w:t>
      </w:r>
      <w:r w:rsidRPr="00C44640">
        <w:rPr>
          <w:rFonts w:ascii="Consolas" w:hAnsi="Consolas"/>
        </w:rPr>
        <w:t>"</w:t>
      </w:r>
    </w:p>
    <w:p w14:paraId="75186698" w14:textId="07FA85A8" w:rsidR="0012277F" w:rsidRPr="002778C7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680B29" w:rsidRPr="77FB6898">
        <w:rPr>
          <w:sz w:val="36"/>
          <w:szCs w:val="36"/>
        </w:rPr>
        <w:t>Thriller</w:t>
      </w:r>
    </w:p>
    <w:p w14:paraId="6DDBB2EC" w14:textId="206BEEB0" w:rsidR="00C44640" w:rsidRDefault="00D240B8" w:rsidP="77FB6898">
      <w:pPr>
        <w:rPr>
          <w:noProof/>
          <w:lang w:val="en-GB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thriller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Thriller</w:t>
      </w:r>
      <w:r w:rsidRPr="00C44640">
        <w:rPr>
          <w:rFonts w:cstheme="minorHAnsi"/>
          <w:b/>
          <w:bCs/>
          <w:noProof/>
        </w:rPr>
        <w:t xml:space="preserve"> </w:t>
      </w:r>
      <w:r>
        <w:t>should be implemented.</w:t>
      </w:r>
    </w:p>
    <w:p w14:paraId="66B8E659" w14:textId="71E5109A" w:rsidR="00C44640" w:rsidRPr="00C44640" w:rsidRDefault="00C44640" w:rsidP="00C44640">
      <w:pPr>
        <w:rPr>
          <w:rFonts w:eastAsiaTheme="minorEastAsia"/>
        </w:rPr>
      </w:pPr>
      <w:r w:rsidRPr="00C44640">
        <w:rPr>
          <w:noProof/>
        </w:rPr>
        <w:t xml:space="preserve">If </w:t>
      </w:r>
      <w:r w:rsidRPr="00C44640">
        <w:rPr>
          <w:b/>
          <w:bCs/>
          <w:noProof/>
        </w:rPr>
        <w:t>no age restriction</w:t>
      </w:r>
      <w:r w:rsidRPr="00C44640">
        <w:rPr>
          <w:noProof/>
        </w:rPr>
        <w:t xml:space="preserve"> is given, it should be set to </w:t>
      </w:r>
      <w:r w:rsidRPr="00C44640">
        <w:rPr>
          <w:b/>
          <w:bCs/>
          <w:noProof/>
        </w:rPr>
        <w:t>16</w:t>
      </w:r>
      <w:r w:rsidRPr="00C44640">
        <w:rPr>
          <w:noProof/>
        </w:rPr>
        <w:t xml:space="preserve"> (years).</w:t>
      </w:r>
    </w:p>
    <w:p w14:paraId="549DD948" w14:textId="092045A5" w:rsidR="37A4DD28" w:rsidRPr="00C44640" w:rsidRDefault="37A4DD28" w:rsidP="00C44640">
      <w:pPr>
        <w:rPr>
          <w:rFonts w:eastAsiaTheme="minorEastAsia"/>
        </w:rPr>
      </w:pPr>
      <w:r>
        <w:lastRenderedPageBreak/>
        <w:t xml:space="preserve">If </w:t>
      </w:r>
      <w:r w:rsidR="00C44640">
        <w:t xml:space="preserve">the </w:t>
      </w:r>
      <w:r>
        <w:t>age restriction</w:t>
      </w:r>
      <w:r w:rsidRPr="00C44640">
        <w:rPr>
          <w:b/>
          <w:bCs/>
        </w:rPr>
        <w:t xml:space="preserve"> is less</w:t>
      </w:r>
      <w:r>
        <w:t xml:space="preserve"> </w:t>
      </w:r>
      <w:r w:rsidRPr="00C44640">
        <w:rPr>
          <w:b/>
          <w:bCs/>
        </w:rPr>
        <w:t>than 16</w:t>
      </w:r>
      <w:r>
        <w:t xml:space="preserve">, raise a </w:t>
      </w:r>
      <w:proofErr w:type="spellStart"/>
      <w:r w:rsidRPr="00C44640"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Thriller movies must be restricted for audience under 16 years!</w:t>
      </w:r>
      <w:r w:rsidRPr="00C44640">
        <w:rPr>
          <w:rFonts w:ascii="Consolas" w:hAnsi="Consolas"/>
        </w:rPr>
        <w:t>"</w:t>
      </w:r>
    </w:p>
    <w:p w14:paraId="3586F15E" w14:textId="77777777" w:rsidR="00B05F10" w:rsidRDefault="00B05F10" w:rsidP="37A4DD28">
      <w:pPr>
        <w:pStyle w:val="Heading3"/>
        <w:rPr>
          <w:lang w:val="bg-BG"/>
        </w:rPr>
      </w:pPr>
      <w:r>
        <w:t>Methods</w:t>
      </w:r>
    </w:p>
    <w:p w14:paraId="538365D2" w14:textId="1827410A" w:rsidR="00B05F10" w:rsidRDefault="00B05F10" w:rsidP="37A4DD2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title: str, year: </w:t>
      </w:r>
      <w:proofErr w:type="spellStart"/>
      <w:r w:rsidR="00D240B8">
        <w:t>int</w:t>
      </w:r>
      <w:proofErr w:type="spellEnd"/>
      <w:r w:rsidR="00D240B8">
        <w:t xml:space="preserve">, owner: object, </w:t>
      </w:r>
      <w:proofErr w:type="spellStart"/>
      <w:r w:rsidR="00D240B8">
        <w:t>age_restriction</w:t>
      </w:r>
      <w:proofErr w:type="spellEnd"/>
      <w:r w:rsidR="00D240B8">
        <w:t xml:space="preserve">: </w:t>
      </w:r>
      <w:proofErr w:type="spellStart"/>
      <w:r w:rsidR="00D240B8">
        <w:t>int</w:t>
      </w:r>
      <w:proofErr w:type="spellEnd"/>
      <w:r w:rsidR="00D240B8">
        <w:t>)</w:t>
      </w:r>
    </w:p>
    <w:p w14:paraId="57BEA2D3" w14:textId="4A66BEAC" w:rsidR="002778C7" w:rsidRDefault="002778C7">
      <w:r>
        <w:t xml:space="preserve">In the </w:t>
      </w:r>
      <w:r w:rsidRPr="37A4DD28">
        <w:rPr>
          <w:rFonts w:ascii="Consolas" w:hAnsi="Consolas"/>
          <w:b/>
          <w:bCs/>
          <w:noProof/>
        </w:rPr>
        <w:t>__init__</w:t>
      </w:r>
      <w:r w:rsidRPr="37A4DD28">
        <w:rPr>
          <w:noProof/>
        </w:rPr>
        <w:t xml:space="preserve"> </w:t>
      </w:r>
      <w:r>
        <w:t>method all the needed attributes must be set.</w:t>
      </w:r>
    </w:p>
    <w:p w14:paraId="73BDA960" w14:textId="78748392" w:rsidR="77FB6898" w:rsidRDefault="77FB6898" w:rsidP="37A4DD28">
      <w:pPr>
        <w:pStyle w:val="Heading4"/>
        <w:jc w:val="both"/>
        <w:rPr>
          <w:rFonts w:ascii="Calibri" w:eastAsia="SimSun" w:hAnsi="Calibri" w:cs="Times New Roman"/>
        </w:rPr>
      </w:pPr>
      <w:proofErr w:type="gramStart"/>
      <w:r>
        <w:t>details(</w:t>
      </w:r>
      <w:proofErr w:type="gramEnd"/>
      <w:r>
        <w:t>):</w:t>
      </w:r>
    </w:p>
    <w:p w14:paraId="1D3CA870" w14:textId="77777777" w:rsidR="00C44640" w:rsidRDefault="00C44640" w:rsidP="00C44640">
      <w:r>
        <w:t>It s</w:t>
      </w:r>
      <w:r w:rsidR="37A4DD28">
        <w:t xml:space="preserve">hould return a string </w:t>
      </w:r>
      <w:r w:rsidRPr="00C44640">
        <w:rPr>
          <w:b/>
          <w:bCs/>
        </w:rPr>
        <w:t>on one line</w:t>
      </w:r>
      <w:r>
        <w:t xml:space="preserve"> </w:t>
      </w:r>
      <w:r w:rsidR="37A4DD28">
        <w:t>in format:</w:t>
      </w:r>
    </w:p>
    <w:p w14:paraId="0D681256" w14:textId="18719C3E" w:rsidR="37A4DD28" w:rsidRPr="00C44640" w:rsidRDefault="37A4DD28" w:rsidP="00C44640">
      <w:pPr>
        <w:rPr>
          <w:rFonts w:ascii="Consolas" w:eastAsiaTheme="minorEastAsia" w:hAnsi="Consolas"/>
          <w:noProof/>
          <w:lang w:val="en-GB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Thriller - Title:{</w:t>
      </w:r>
      <w:proofErr w:type="spellStart"/>
      <w:r w:rsidRPr="00C44640">
        <w:rPr>
          <w:rFonts w:ascii="Consolas" w:hAnsi="Consolas"/>
          <w:b/>
          <w:bCs/>
        </w:rPr>
        <w:t>movie_title</w:t>
      </w:r>
      <w:proofErr w:type="spellEnd"/>
      <w:r w:rsidRPr="00C44640">
        <w:rPr>
          <w:rFonts w:ascii="Consolas" w:hAnsi="Consolas"/>
          <w:b/>
          <w:bCs/>
        </w:rPr>
        <w:t>}, Year:{</w:t>
      </w:r>
      <w:proofErr w:type="spellStart"/>
      <w:r w:rsidRPr="00C44640">
        <w:rPr>
          <w:rFonts w:ascii="Consolas" w:hAnsi="Consolas"/>
          <w:b/>
          <w:bCs/>
        </w:rPr>
        <w:t>movie_year</w:t>
      </w:r>
      <w:proofErr w:type="spellEnd"/>
      <w:r w:rsidRPr="00C44640">
        <w:rPr>
          <w:rFonts w:ascii="Consolas" w:hAnsi="Consolas"/>
          <w:b/>
          <w:bCs/>
        </w:rPr>
        <w:t>}, Age restriction:{</w:t>
      </w:r>
      <w:proofErr w:type="spellStart"/>
      <w:r w:rsidRPr="00C44640">
        <w:rPr>
          <w:rFonts w:ascii="Consolas" w:hAnsi="Consolas"/>
          <w:b/>
          <w:bCs/>
        </w:rPr>
        <w:t>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</w:t>
      </w:r>
      <w:proofErr w:type="spellEnd"/>
      <w:r w:rsidRPr="00C44640">
        <w:rPr>
          <w:rFonts w:ascii="Consolas" w:hAnsi="Consolas"/>
          <w:b/>
          <w:bCs/>
        </w:rPr>
        <w:t>}, Likes:{</w:t>
      </w:r>
      <w:proofErr w:type="spellStart"/>
      <w:r w:rsidRPr="00C44640">
        <w:rPr>
          <w:rFonts w:ascii="Consolas" w:hAnsi="Consolas"/>
          <w:b/>
          <w:bCs/>
        </w:rPr>
        <w:t>movie_likes</w:t>
      </w:r>
      <w:proofErr w:type="spellEnd"/>
      <w:r w:rsidRPr="00C44640">
        <w:rPr>
          <w:rFonts w:ascii="Consolas" w:hAnsi="Consolas"/>
          <w:b/>
          <w:bCs/>
        </w:rPr>
        <w:t>}, Owned by:{</w:t>
      </w:r>
      <w:proofErr w:type="spellStart"/>
      <w:r w:rsidRPr="00C44640">
        <w:rPr>
          <w:rFonts w:ascii="Consolas" w:hAnsi="Consolas"/>
          <w:b/>
          <w:bCs/>
        </w:rPr>
        <w:t>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</w:t>
      </w:r>
      <w:proofErr w:type="spellEnd"/>
      <w:r w:rsidRPr="00C44640">
        <w:rPr>
          <w:rFonts w:ascii="Consolas" w:hAnsi="Consolas"/>
          <w:b/>
          <w:bCs/>
        </w:rPr>
        <w:t>}</w:t>
      </w:r>
      <w:r w:rsidRPr="00C44640">
        <w:rPr>
          <w:rFonts w:ascii="Consolas" w:hAnsi="Consolas"/>
        </w:rPr>
        <w:t>"</w:t>
      </w:r>
    </w:p>
    <w:p w14:paraId="1AC41EBF" w14:textId="5E6D65B6" w:rsidR="0012277F" w:rsidRPr="002778C7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>Class</w:t>
      </w:r>
      <w:r w:rsidR="0012277F" w:rsidRPr="77FB6898">
        <w:rPr>
          <w:sz w:val="36"/>
          <w:szCs w:val="36"/>
        </w:rPr>
        <w:t xml:space="preserve"> </w:t>
      </w:r>
      <w:proofErr w:type="spellStart"/>
      <w:r w:rsidR="0012277F" w:rsidRPr="77FB6898">
        <w:rPr>
          <w:sz w:val="36"/>
          <w:szCs w:val="36"/>
        </w:rPr>
        <w:t>MovieApp</w:t>
      </w:r>
      <w:proofErr w:type="spellEnd"/>
    </w:p>
    <w:p w14:paraId="1C37DC7B" w14:textId="66A5F5C0" w:rsidR="00D240B8" w:rsidRPr="00D240B8" w:rsidRDefault="00D240B8" w:rsidP="00D240B8">
      <w:pPr>
        <w:rPr>
          <w:lang w:val="bg-BG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movie_app.py</w:t>
      </w:r>
      <w:r>
        <w:t xml:space="preserve"> file, the class </w:t>
      </w:r>
      <w:r w:rsidRPr="77FB6898">
        <w:rPr>
          <w:rFonts w:ascii="Consolas" w:hAnsi="Consolas"/>
          <w:b/>
          <w:bCs/>
          <w:noProof/>
        </w:rPr>
        <w:t>MovieApp</w:t>
      </w:r>
      <w:r w:rsidRPr="77FB6898">
        <w:rPr>
          <w:noProof/>
        </w:rPr>
        <w:t xml:space="preserve"> </w:t>
      </w:r>
      <w:r>
        <w:t xml:space="preserve">should be implemented. It will contain </w:t>
      </w:r>
      <w:r w:rsidRPr="77FB6898">
        <w:rPr>
          <w:b/>
          <w:bCs/>
        </w:rPr>
        <w:t>all the functionality</w:t>
      </w:r>
      <w:r>
        <w:t xml:space="preserve"> of the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26590666" w:rsidR="00D240B8" w:rsidRPr="002778C7" w:rsidRDefault="00D240B8" w:rsidP="00EA724F">
      <w:pPr>
        <w:pStyle w:val="ListParagraph"/>
        <w:numPr>
          <w:ilvl w:val="0"/>
          <w:numId w:val="20"/>
        </w:numPr>
        <w:rPr>
          <w:lang w:val="bg-BG"/>
        </w:rPr>
      </w:pPr>
      <w:proofErr w:type="spellStart"/>
      <w:r w:rsidRPr="37A4DD28">
        <w:rPr>
          <w:rFonts w:ascii="Consolas" w:eastAsia="Consolas" w:hAnsi="Consolas" w:cs="Consolas"/>
          <w:b/>
          <w:bCs/>
        </w:rPr>
        <w:t>movies</w:t>
      </w:r>
      <w:r w:rsidRPr="37A4DD28">
        <w:rPr>
          <w:b/>
          <w:bCs/>
        </w:rPr>
        <w:t>_</w:t>
      </w:r>
      <w:r w:rsidRPr="37A4DD28">
        <w:rPr>
          <w:rFonts w:ascii="Consolas" w:eastAsia="Consolas" w:hAnsi="Consolas" w:cs="Consolas"/>
          <w:b/>
          <w:bCs/>
        </w:rPr>
        <w:t>collection</w:t>
      </w:r>
      <w:proofErr w:type="spellEnd"/>
      <w:r w:rsidRPr="37A4DD28">
        <w:rPr>
          <w:b/>
          <w:bCs/>
        </w:rPr>
        <w:t xml:space="preserve">: </w:t>
      </w:r>
      <w:r w:rsidRPr="37A4DD28">
        <w:rPr>
          <w:rFonts w:ascii="Consolas" w:hAnsi="Consolas"/>
          <w:b/>
          <w:bCs/>
        </w:rPr>
        <w:t>list</w:t>
      </w:r>
    </w:p>
    <w:p w14:paraId="4DC1643C" w14:textId="5983A534" w:rsidR="002778C7" w:rsidRPr="002778C7" w:rsidRDefault="002778C7" w:rsidP="00EA724F">
      <w:pPr>
        <w:pStyle w:val="ListParagraph"/>
        <w:numPr>
          <w:ilvl w:val="1"/>
          <w:numId w:val="20"/>
        </w:numPr>
        <w:rPr>
          <w:lang w:val="bg-BG"/>
        </w:rPr>
      </w:pPr>
      <w:r>
        <w:t>An</w:t>
      </w:r>
      <w:r w:rsidRPr="77FB6898">
        <w:rPr>
          <w:b/>
          <w:bCs/>
        </w:rPr>
        <w:t xml:space="preserve"> empty</w:t>
      </w:r>
      <w:r>
        <w:t xml:space="preserve"> list that will contain </w:t>
      </w:r>
      <w:r w:rsidRPr="77FB6898">
        <w:rPr>
          <w:b/>
          <w:bCs/>
        </w:rPr>
        <w:t>all the movies</w:t>
      </w:r>
      <w:r w:rsidR="00C44640">
        <w:rPr>
          <w:b/>
          <w:bCs/>
        </w:rPr>
        <w:t xml:space="preserve"> </w:t>
      </w:r>
      <w:r w:rsidRPr="77FB6898">
        <w:rPr>
          <w:noProof/>
        </w:rPr>
        <w:t>(</w:t>
      </w:r>
      <w:r>
        <w:t>objects</w:t>
      </w:r>
      <w:r w:rsidRPr="77FB6898">
        <w:rPr>
          <w:noProof/>
        </w:rPr>
        <w:t>)</w:t>
      </w:r>
    </w:p>
    <w:p w14:paraId="5B15B985" w14:textId="5C3A9BEA" w:rsidR="00D240B8" w:rsidRPr="002778C7" w:rsidRDefault="002778C7" w:rsidP="00EA724F">
      <w:pPr>
        <w:pStyle w:val="ListParagraph"/>
        <w:numPr>
          <w:ilvl w:val="0"/>
          <w:numId w:val="20"/>
        </w:numPr>
        <w:rPr>
          <w:lang w:val="bg-BG"/>
        </w:rPr>
      </w:pPr>
      <w:proofErr w:type="spellStart"/>
      <w:r w:rsidRPr="37A4DD28">
        <w:rPr>
          <w:rFonts w:ascii="Consolas" w:hAnsi="Consolas"/>
          <w:b/>
          <w:bCs/>
        </w:rPr>
        <w:t>users_collection</w:t>
      </w:r>
      <w:proofErr w:type="spellEnd"/>
      <w:r w:rsidR="00D240B8" w:rsidRPr="37A4DD28">
        <w:rPr>
          <w:b/>
          <w:bCs/>
        </w:rPr>
        <w:t xml:space="preserve">: </w:t>
      </w:r>
      <w:r w:rsidR="00D240B8" w:rsidRPr="37A4DD28">
        <w:rPr>
          <w:rFonts w:ascii="Consolas" w:hAnsi="Consolas"/>
          <w:b/>
          <w:bCs/>
        </w:rPr>
        <w:t>list</w:t>
      </w:r>
    </w:p>
    <w:p w14:paraId="2A15AC68" w14:textId="5E1D6812" w:rsidR="002778C7" w:rsidRPr="002778C7" w:rsidRDefault="002778C7" w:rsidP="00EA724F">
      <w:pPr>
        <w:pStyle w:val="ListParagraph"/>
        <w:numPr>
          <w:ilvl w:val="1"/>
          <w:numId w:val="20"/>
        </w:numPr>
        <w:rPr>
          <w:lang w:val="bg-BG"/>
        </w:rPr>
      </w:pPr>
      <w:r>
        <w:t>An</w:t>
      </w:r>
      <w:r w:rsidRPr="77FB6898">
        <w:rPr>
          <w:b/>
          <w:bCs/>
        </w:rPr>
        <w:t xml:space="preserve"> empty</w:t>
      </w:r>
      <w:r>
        <w:t xml:space="preserve"> list that will contain </w:t>
      </w:r>
      <w:r w:rsidRPr="77FB6898">
        <w:rPr>
          <w:b/>
          <w:bCs/>
        </w:rPr>
        <w:t xml:space="preserve">all the users </w:t>
      </w:r>
      <w:r w:rsidRPr="77FB6898">
        <w:rPr>
          <w:noProof/>
        </w:rPr>
        <w:t>(</w:t>
      </w:r>
      <w:r>
        <w:t>objects</w:t>
      </w:r>
      <w:r w:rsidRPr="77FB6898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)</w:t>
      </w:r>
      <w:proofErr w:type="gramEnd"/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5B8C23F0" w:rsidR="0087081A" w:rsidRPr="004F3A57" w:rsidRDefault="004F3A57" w:rsidP="0087081A">
      <w:pPr>
        <w:pStyle w:val="Heading4"/>
        <w:jc w:val="both"/>
        <w:rPr>
          <w:lang w:val="bg-BG"/>
        </w:rPr>
      </w:pPr>
      <w:proofErr w:type="spellStart"/>
      <w:r>
        <w:t>register</w:t>
      </w:r>
      <w:r w:rsidR="0087081A">
        <w:t>_</w:t>
      </w:r>
      <w:proofErr w:type="gramStart"/>
      <w:r w:rsidR="0087081A">
        <w:t>user</w:t>
      </w:r>
      <w:proofErr w:type="spellEnd"/>
      <w:r w:rsidR="0087081A">
        <w:t>(</w:t>
      </w:r>
      <w:proofErr w:type="gramEnd"/>
      <w:r>
        <w:t>username</w:t>
      </w:r>
      <w:r w:rsidR="0002786A">
        <w:t>: str</w:t>
      </w:r>
      <w:r>
        <w:t>, age</w:t>
      </w:r>
      <w:r w:rsidR="0002786A">
        <w:t xml:space="preserve">: </w:t>
      </w:r>
      <w:proofErr w:type="spellStart"/>
      <w:r w:rsidR="0002786A">
        <w:t>int</w:t>
      </w:r>
      <w:proofErr w:type="spellEnd"/>
      <w:r w:rsidR="0087081A">
        <w:t>)</w:t>
      </w:r>
    </w:p>
    <w:p w14:paraId="5CCC9A7C" w14:textId="0FFB67BD" w:rsidR="37A4DD28" w:rsidRPr="00C44640" w:rsidRDefault="37A4DD28" w:rsidP="00C44640">
      <w:pPr>
        <w:rPr>
          <w:rFonts w:eastAsiaTheme="minorEastAsia"/>
          <w:lang w:val="bg-BG"/>
        </w:rPr>
      </w:pPr>
      <w:proofErr w:type="spellStart"/>
      <w:r w:rsidRPr="00C44640">
        <w:rPr>
          <w:lang w:val="bg-BG"/>
        </w:rPr>
        <w:t>Creates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an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instance</w:t>
      </w:r>
      <w:proofErr w:type="spellEnd"/>
      <w:r w:rsidRPr="00C44640">
        <w:rPr>
          <w:b/>
          <w:bCs/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of</w:t>
      </w:r>
      <w:proofErr w:type="spellEnd"/>
      <w:r w:rsidRPr="00C44640">
        <w:rPr>
          <w:b/>
          <w:bCs/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the</w:t>
      </w:r>
      <w:proofErr w:type="spellEnd"/>
      <w:r w:rsidRPr="00C44640">
        <w:rPr>
          <w:b/>
          <w:bCs/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User</w:t>
      </w:r>
      <w:proofErr w:type="spellEnd"/>
      <w:r w:rsidRPr="00C44640">
        <w:rPr>
          <w:b/>
          <w:bCs/>
          <w:lang w:val="bg-BG"/>
        </w:rPr>
        <w:t xml:space="preserve"> </w:t>
      </w:r>
      <w:proofErr w:type="spellStart"/>
      <w:r w:rsidRPr="00C44640">
        <w:rPr>
          <w:b/>
          <w:bCs/>
          <w:lang w:val="bg-BG"/>
        </w:rPr>
        <w:t>class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with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the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given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username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and</w:t>
      </w:r>
      <w:proofErr w:type="spellEnd"/>
      <w:r w:rsidRPr="00C44640">
        <w:rPr>
          <w:lang w:val="bg-BG"/>
        </w:rPr>
        <w:t xml:space="preserve"> </w:t>
      </w:r>
      <w:proofErr w:type="spellStart"/>
      <w:r w:rsidRPr="00C44640">
        <w:rPr>
          <w:lang w:val="bg-BG"/>
        </w:rPr>
        <w:t>age</w:t>
      </w:r>
      <w:proofErr w:type="spellEnd"/>
      <w:r w:rsidR="00C44640">
        <w:t>, and:</w:t>
      </w:r>
    </w:p>
    <w:p w14:paraId="62EF9E5B" w14:textId="53E47F78" w:rsidR="00457585" w:rsidRPr="00457585" w:rsidRDefault="00457585" w:rsidP="00C44640">
      <w:pPr>
        <w:pStyle w:val="ListParagraph"/>
        <w:numPr>
          <w:ilvl w:val="0"/>
          <w:numId w:val="12"/>
        </w:numPr>
        <w:rPr>
          <w:rFonts w:eastAsiaTheme="minorEastAsia"/>
          <w:b/>
          <w:bCs/>
        </w:rPr>
      </w:pPr>
      <w:r w:rsidRPr="0AC47C22">
        <w:rPr>
          <w:rStyle w:val="Strong"/>
          <w:rFonts w:eastAsiaTheme="minorEastAsia"/>
          <w:b w:val="0"/>
          <w:bCs w:val="0"/>
        </w:rPr>
        <w:t>If the user</w:t>
      </w:r>
      <w:r w:rsidR="00C44640">
        <w:rPr>
          <w:rStyle w:val="Strong"/>
          <w:rFonts w:eastAsiaTheme="minorEastAsia"/>
          <w:b w:val="0"/>
          <w:bCs w:val="0"/>
        </w:rPr>
        <w:t xml:space="preserve"> (object) is </w:t>
      </w:r>
      <w:r w:rsidRPr="0AC47C22">
        <w:rPr>
          <w:rStyle w:val="Strong"/>
          <w:rFonts w:eastAsiaTheme="minorEastAsia"/>
        </w:rPr>
        <w:t xml:space="preserve">not in </w:t>
      </w:r>
      <w:r w:rsidR="00C44640">
        <w:rPr>
          <w:rStyle w:val="Strong"/>
          <w:rFonts w:eastAsiaTheme="minorEastAsia"/>
        </w:rPr>
        <w:t xml:space="preserve">the </w:t>
      </w:r>
      <w:proofErr w:type="spellStart"/>
      <w:r w:rsidRPr="00C44640">
        <w:rPr>
          <w:rStyle w:val="Strong"/>
          <w:rFonts w:ascii="Consolas" w:eastAsiaTheme="minorEastAsia" w:hAnsi="Consolas"/>
        </w:rPr>
        <w:t>users_collection</w:t>
      </w:r>
      <w:proofErr w:type="spellEnd"/>
      <w:r w:rsidRPr="0AC47C22">
        <w:rPr>
          <w:rStyle w:val="Strong"/>
          <w:rFonts w:eastAsiaTheme="minorEastAsia"/>
        </w:rPr>
        <w:t xml:space="preserve"> list, </w:t>
      </w:r>
      <w:r w:rsidRPr="0AC47C22">
        <w:rPr>
          <w:rStyle w:val="Strong"/>
          <w:rFonts w:eastAsiaTheme="minorEastAsia"/>
          <w:b w:val="0"/>
          <w:bCs w:val="0"/>
        </w:rPr>
        <w:t xml:space="preserve">add </w:t>
      </w:r>
      <w:r w:rsidR="00C44640">
        <w:rPr>
          <w:rStyle w:val="Strong"/>
          <w:rFonts w:eastAsiaTheme="minorEastAsia"/>
          <w:b w:val="0"/>
          <w:bCs w:val="0"/>
        </w:rPr>
        <w:t>him/her</w:t>
      </w:r>
      <w:r w:rsidRPr="0AC47C22">
        <w:rPr>
          <w:rStyle w:val="Strong"/>
          <w:rFonts w:eastAsiaTheme="minorEastAsia"/>
          <w:b w:val="0"/>
          <w:bCs w:val="0"/>
        </w:rPr>
        <w:t xml:space="preserve"> and </w:t>
      </w:r>
      <w:r w:rsidRPr="0AC47C22">
        <w:rPr>
          <w:rStyle w:val="Strong"/>
          <w:rFonts w:eastAsiaTheme="minorEastAsia"/>
        </w:rPr>
        <w:t xml:space="preserve">return the message </w:t>
      </w:r>
      <w:r w:rsidRPr="00C44640">
        <w:rPr>
          <w:rStyle w:val="Strong"/>
          <w:rFonts w:ascii="Consolas" w:hAnsi="Consolas"/>
        </w:rPr>
        <w:t>"{username} registered successfully."</w:t>
      </w:r>
    </w:p>
    <w:p w14:paraId="27D01037" w14:textId="25C69ED1" w:rsidR="77FB6898" w:rsidRPr="00457585" w:rsidRDefault="0002786A" w:rsidP="00C44640">
      <w:pPr>
        <w:pStyle w:val="ListParagraph"/>
        <w:numPr>
          <w:ilvl w:val="0"/>
          <w:numId w:val="12"/>
        </w:numPr>
        <w:rPr>
          <w:rStyle w:val="Strong"/>
          <w:rFonts w:eastAsiaTheme="minorEastAsia"/>
        </w:rPr>
      </w:pPr>
      <w:r>
        <w:t xml:space="preserve">If a user with the </w:t>
      </w:r>
      <w:r w:rsidRPr="0002786A">
        <w:rPr>
          <w:b/>
          <w:bCs/>
        </w:rPr>
        <w:t>same username</w:t>
      </w:r>
      <w:r>
        <w:t xml:space="preserve"> is already </w:t>
      </w:r>
      <w:r w:rsidRPr="0002786A">
        <w:rPr>
          <w:b/>
          <w:bCs/>
        </w:rPr>
        <w:t>registered</w:t>
      </w:r>
      <w:r w:rsidR="77FB6898">
        <w:t xml:space="preserve">, raise an </w:t>
      </w:r>
      <w:r w:rsidR="77FB6898" w:rsidRPr="00C44640">
        <w:rPr>
          <w:rFonts w:ascii="Consolas" w:hAnsi="Consolas"/>
          <w:b/>
          <w:bCs/>
        </w:rPr>
        <w:t>Exception</w:t>
      </w:r>
      <w:r w:rsidR="77FB6898" w:rsidRPr="46A9475B">
        <w:rPr>
          <w:b/>
          <w:bCs/>
        </w:rPr>
        <w:t xml:space="preserve"> </w:t>
      </w:r>
      <w:r w:rsidR="77FB6898">
        <w:t xml:space="preserve">with the message </w:t>
      </w:r>
      <w:r w:rsidR="005F2B1C" w:rsidRPr="46A9475B">
        <w:rPr>
          <w:rStyle w:val="Strong"/>
          <w:rFonts w:ascii="Consolas" w:hAnsi="Consolas"/>
        </w:rPr>
        <w:t>"U</w:t>
      </w:r>
      <w:r w:rsidR="00B74A9C" w:rsidRPr="46A9475B">
        <w:rPr>
          <w:rStyle w:val="Strong"/>
          <w:rFonts w:ascii="Consolas" w:hAnsi="Consolas"/>
        </w:rPr>
        <w:t>ser already exists!</w:t>
      </w:r>
      <w:r w:rsidR="005F2B1C" w:rsidRPr="46A9475B">
        <w:rPr>
          <w:rStyle w:val="Strong"/>
          <w:rFonts w:ascii="Consolas" w:hAnsi="Consolas"/>
        </w:rPr>
        <w:t>"</w:t>
      </w:r>
    </w:p>
    <w:p w14:paraId="5D54F6B1" w14:textId="5A84CB71" w:rsidR="0012277F" w:rsidRPr="004F3A57" w:rsidRDefault="004F3A57" w:rsidP="37A4DD28">
      <w:pPr>
        <w:pStyle w:val="Heading4"/>
        <w:jc w:val="both"/>
        <w:rPr>
          <w:lang w:val="bg-BG"/>
        </w:rPr>
      </w:pPr>
      <w:proofErr w:type="spellStart"/>
      <w:r>
        <w:t>upload</w:t>
      </w:r>
      <w:r w:rsidR="00D240B8">
        <w:t>_</w:t>
      </w:r>
      <w:proofErr w:type="gramStart"/>
      <w:r w:rsidR="00D240B8">
        <w:t>movie</w:t>
      </w:r>
      <w:proofErr w:type="spellEnd"/>
      <w:r w:rsidR="00D240B8">
        <w:t>(</w:t>
      </w:r>
      <w:proofErr w:type="gramEnd"/>
      <w:r w:rsidR="00D240B8">
        <w:t xml:space="preserve">username: str, movie: </w:t>
      </w:r>
      <w:r>
        <w:t>Movie</w:t>
      </w:r>
      <w:r w:rsidR="00D240B8">
        <w:t>)</w:t>
      </w:r>
    </w:p>
    <w:p w14:paraId="123281F0" w14:textId="77777777" w:rsidR="00C44640" w:rsidRPr="00C44640" w:rsidRDefault="37A4DD28" w:rsidP="00C44640">
      <w:pPr>
        <w:rPr>
          <w:rFonts w:eastAsiaTheme="minorEastAsia"/>
          <w:i/>
          <w:iCs/>
        </w:rPr>
      </w:pPr>
      <w:r w:rsidRPr="00C44640">
        <w:rPr>
          <w:i/>
          <w:iCs/>
        </w:rPr>
        <w:t>Only the owner of the given movie can upload it.</w:t>
      </w:r>
      <w:r w:rsidR="00C44640" w:rsidRPr="00C44640">
        <w:rPr>
          <w:rFonts w:eastAsiaTheme="minorEastAsia"/>
          <w:i/>
          <w:iCs/>
        </w:rPr>
        <w:t xml:space="preserve"> </w:t>
      </w:r>
    </w:p>
    <w:p w14:paraId="777C1225" w14:textId="77777777" w:rsidR="00C44640" w:rsidRDefault="00C44640" w:rsidP="00C44640">
      <w:r>
        <w:rPr>
          <w:rFonts w:eastAsiaTheme="minorEastAsia"/>
        </w:rPr>
        <w:t>The method a</w:t>
      </w:r>
      <w:r w:rsidR="77FB6898">
        <w:t xml:space="preserve">dds the movie to the user's </w:t>
      </w:r>
      <w:proofErr w:type="spellStart"/>
      <w:r w:rsidR="77FB6898" w:rsidRPr="00C44640">
        <w:rPr>
          <w:rFonts w:ascii="Consolas" w:hAnsi="Consolas"/>
          <w:b/>
          <w:bCs/>
        </w:rPr>
        <w:t>movies_owned</w:t>
      </w:r>
      <w:proofErr w:type="spellEnd"/>
      <w:r w:rsidR="77FB6898">
        <w:t xml:space="preserve"> list as well </w:t>
      </w:r>
      <w:r>
        <w:t>as</w:t>
      </w:r>
      <w:r w:rsidR="77FB6898">
        <w:t xml:space="preserve"> the </w:t>
      </w:r>
      <w:proofErr w:type="spellStart"/>
      <w:r w:rsidR="77FB6898" w:rsidRPr="00C44640">
        <w:rPr>
          <w:rFonts w:ascii="Consolas" w:hAnsi="Consolas"/>
          <w:b/>
          <w:bCs/>
        </w:rPr>
        <w:t>movies_collection</w:t>
      </w:r>
      <w:proofErr w:type="spellEnd"/>
      <w:r w:rsidR="77FB6898">
        <w:t xml:space="preserve"> list</w:t>
      </w:r>
      <w:r>
        <w:t>:</w:t>
      </w:r>
    </w:p>
    <w:p w14:paraId="582C4615" w14:textId="3E42D73C" w:rsidR="77FB6898" w:rsidRPr="00C44640" w:rsidRDefault="00C44640" w:rsidP="00C44640">
      <w:pPr>
        <w:pStyle w:val="ListParagraph"/>
        <w:numPr>
          <w:ilvl w:val="0"/>
          <w:numId w:val="29"/>
        </w:numPr>
        <w:rPr>
          <w:rFonts w:eastAsiaTheme="minorEastAsia"/>
        </w:rPr>
      </w:pPr>
      <w:r>
        <w:t>If the addition is successful, r</w:t>
      </w:r>
      <w:r w:rsidR="77FB6898">
        <w:t>eturn</w:t>
      </w:r>
      <w:r>
        <w:t>s</w:t>
      </w:r>
      <w:r w:rsidR="77FB6898">
        <w:t xml:space="preserve"> the message</w:t>
      </w:r>
      <w:r>
        <w:t>:</w:t>
      </w:r>
      <w:r w:rsidR="77FB6898">
        <w:t xml:space="preserve"> </w:t>
      </w:r>
      <w:r w:rsidR="77FB6898" w:rsidRPr="00C44640">
        <w:rPr>
          <w:rFonts w:ascii="Consolas" w:hAnsi="Consolas"/>
        </w:rPr>
        <w:t>"</w:t>
      </w:r>
      <w:r w:rsidR="77FB6898" w:rsidRPr="00C44640">
        <w:rPr>
          <w:rFonts w:ascii="Consolas" w:hAnsi="Consolas"/>
          <w:b/>
          <w:bCs/>
        </w:rPr>
        <w:t>{username} successfully added {</w:t>
      </w:r>
      <w:proofErr w:type="spellStart"/>
      <w:r w:rsidR="77FB6898" w:rsidRPr="00C44640">
        <w:rPr>
          <w:rFonts w:ascii="Consolas" w:hAnsi="Consolas"/>
          <w:b/>
          <w:bCs/>
        </w:rPr>
        <w:t>movie_title</w:t>
      </w:r>
      <w:proofErr w:type="spellEnd"/>
      <w:r w:rsidR="77FB6898" w:rsidRPr="00C44640">
        <w:rPr>
          <w:rFonts w:ascii="Consolas" w:hAnsi="Consolas"/>
          <w:b/>
          <w:bCs/>
        </w:rPr>
        <w:t>} movie.</w:t>
      </w:r>
      <w:r w:rsidR="77FB6898" w:rsidRPr="00C44640">
        <w:rPr>
          <w:rFonts w:ascii="Consolas" w:hAnsi="Consolas"/>
        </w:rPr>
        <w:t>"</w:t>
      </w:r>
    </w:p>
    <w:p w14:paraId="328F3E0C" w14:textId="6347382C" w:rsidR="77FB6898" w:rsidRDefault="77FB6898" w:rsidP="46A9475B">
      <w:pPr>
        <w:pStyle w:val="ListParagraph"/>
        <w:numPr>
          <w:ilvl w:val="0"/>
          <w:numId w:val="11"/>
        </w:numPr>
        <w:rPr>
          <w:rStyle w:val="Strong"/>
          <w:rFonts w:eastAsiaTheme="minorEastAsia"/>
        </w:rPr>
      </w:pPr>
      <w:r>
        <w:t xml:space="preserve">If the user with the username provided is </w:t>
      </w:r>
      <w:r w:rsidRPr="46A9475B">
        <w:rPr>
          <w:b/>
          <w:bCs/>
        </w:rPr>
        <w:t>not registered in the app</w:t>
      </w:r>
      <w:r w:rsidR="00C44640" w:rsidRPr="00C44640">
        <w:t>,</w:t>
      </w:r>
      <w:r w:rsidRPr="46A9475B">
        <w:rPr>
          <w:b/>
          <w:bCs/>
        </w:rPr>
        <w:t xml:space="preserve"> </w:t>
      </w:r>
      <w:r>
        <w:t xml:space="preserve">raise an </w:t>
      </w:r>
      <w:r w:rsidRPr="00C44640">
        <w:rPr>
          <w:rFonts w:ascii="Consolas" w:hAnsi="Consolas"/>
          <w:b/>
          <w:bCs/>
        </w:rPr>
        <w:t>Exception</w:t>
      </w:r>
      <w:r w:rsidRPr="46A9475B">
        <w:rPr>
          <w:b/>
          <w:bCs/>
        </w:rPr>
        <w:t xml:space="preserve"> </w:t>
      </w:r>
      <w:r>
        <w:t>with the message</w:t>
      </w:r>
      <w:r w:rsidR="00C44640">
        <w:t>:</w:t>
      </w:r>
      <w:r>
        <w:t xml:space="preserve"> </w:t>
      </w:r>
      <w:r w:rsidR="005F2B1C" w:rsidRPr="46A9475B">
        <w:rPr>
          <w:rStyle w:val="Strong"/>
          <w:rFonts w:ascii="Consolas" w:hAnsi="Consolas"/>
        </w:rPr>
        <w:t>"This user does not exist!"</w:t>
      </w:r>
    </w:p>
    <w:p w14:paraId="3C0A59F9" w14:textId="30A567F0" w:rsidR="37A4DD28" w:rsidRDefault="37A4DD28" w:rsidP="37A4DD28">
      <w:pPr>
        <w:pStyle w:val="ListParagraph"/>
        <w:numPr>
          <w:ilvl w:val="0"/>
          <w:numId w:val="11"/>
        </w:numPr>
        <w:rPr>
          <w:rStyle w:val="Strong"/>
        </w:rPr>
      </w:pPr>
      <w:r w:rsidRPr="2663C9A8">
        <w:rPr>
          <w:rStyle w:val="Strong"/>
          <w:rFonts w:eastAsiaTheme="minorEastAsia"/>
          <w:b w:val="0"/>
          <w:bCs w:val="0"/>
        </w:rPr>
        <w:t>If the user exists</w:t>
      </w:r>
      <w:r w:rsidR="00C44640">
        <w:rPr>
          <w:rStyle w:val="Strong"/>
          <w:rFonts w:eastAsiaTheme="minorEastAsia"/>
          <w:b w:val="0"/>
          <w:bCs w:val="0"/>
        </w:rPr>
        <w:t>,</w:t>
      </w:r>
      <w:r w:rsidRPr="2663C9A8">
        <w:rPr>
          <w:rStyle w:val="Strong"/>
          <w:rFonts w:eastAsiaTheme="minorEastAsia"/>
          <w:b w:val="0"/>
          <w:bCs w:val="0"/>
        </w:rPr>
        <w:t xml:space="preserve"> but </w:t>
      </w:r>
      <w:r w:rsidR="00C44640">
        <w:rPr>
          <w:rStyle w:val="Strong"/>
          <w:rFonts w:eastAsiaTheme="minorEastAsia"/>
          <w:b w:val="0"/>
          <w:bCs w:val="0"/>
        </w:rPr>
        <w:t>he/she</w:t>
      </w:r>
      <w:r w:rsidRPr="2663C9A8">
        <w:rPr>
          <w:rStyle w:val="Strong"/>
          <w:rFonts w:eastAsiaTheme="minorEastAsia"/>
          <w:b w:val="0"/>
          <w:bCs w:val="0"/>
        </w:rPr>
        <w:t xml:space="preserve"> is </w:t>
      </w:r>
      <w:r w:rsidRPr="00C44640">
        <w:rPr>
          <w:rStyle w:val="Strong"/>
          <w:rFonts w:eastAsiaTheme="minorEastAsia"/>
        </w:rPr>
        <w:t>not the owner</w:t>
      </w:r>
      <w:r w:rsidRPr="2663C9A8">
        <w:rPr>
          <w:rStyle w:val="Strong"/>
          <w:rFonts w:eastAsiaTheme="minorEastAsia"/>
          <w:b w:val="0"/>
          <w:bCs w:val="0"/>
        </w:rPr>
        <w:t xml:space="preserve"> of the given movie, raise </w:t>
      </w:r>
      <w:r w:rsidR="00C44640">
        <w:rPr>
          <w:rStyle w:val="Strong"/>
          <w:rFonts w:eastAsiaTheme="minorEastAsia"/>
          <w:b w:val="0"/>
          <w:bCs w:val="0"/>
        </w:rPr>
        <w:t xml:space="preserve">an </w:t>
      </w:r>
      <w:r w:rsidRPr="00C44640">
        <w:rPr>
          <w:rFonts w:ascii="Consolas" w:hAnsi="Consolas"/>
          <w:b/>
          <w:bCs/>
        </w:rPr>
        <w:t>Exception</w:t>
      </w:r>
      <w:r w:rsidRPr="2663C9A8">
        <w:rPr>
          <w:rStyle w:val="Strong"/>
          <w:rFonts w:eastAsiaTheme="minorEastAsia"/>
          <w:b w:val="0"/>
          <w:bCs w:val="0"/>
        </w:rPr>
        <w:t xml:space="preserve"> with the message</w:t>
      </w:r>
      <w:r w:rsidR="00C44640">
        <w:rPr>
          <w:rStyle w:val="Strong"/>
          <w:rFonts w:eastAsiaTheme="minorEastAsia"/>
          <w:b w:val="0"/>
          <w:bCs w:val="0"/>
        </w:rPr>
        <w:t>:</w:t>
      </w:r>
      <w:r w:rsidRPr="2663C9A8">
        <w:rPr>
          <w:rStyle w:val="Strong"/>
          <w:rFonts w:eastAsiaTheme="minorEastAsia"/>
          <w:b w:val="0"/>
          <w:bCs w:val="0"/>
        </w:rPr>
        <w:t xml:space="preserve"> </w:t>
      </w:r>
      <w:r w:rsidRPr="00C44640">
        <w:rPr>
          <w:rStyle w:val="Strong"/>
          <w:rFonts w:ascii="Consolas" w:eastAsiaTheme="minorEastAsia" w:hAnsi="Consolas"/>
          <w:b w:val="0"/>
          <w:bCs w:val="0"/>
        </w:rPr>
        <w:t>"</w:t>
      </w:r>
      <w:r w:rsidRPr="00C44640">
        <w:rPr>
          <w:rStyle w:val="Strong"/>
          <w:rFonts w:ascii="Consolas" w:eastAsiaTheme="minorEastAsia" w:hAnsi="Consolas"/>
        </w:rPr>
        <w:t>{</w:t>
      </w:r>
      <w:proofErr w:type="spellStart"/>
      <w:r w:rsidRPr="00C44640">
        <w:rPr>
          <w:rStyle w:val="Strong"/>
          <w:rFonts w:ascii="Consolas" w:eastAsiaTheme="minorEastAsia" w:hAnsi="Consolas"/>
        </w:rPr>
        <w:t>username</w:t>
      </w:r>
      <w:r w:rsidR="00C44640">
        <w:rPr>
          <w:rStyle w:val="Strong"/>
          <w:rFonts w:ascii="Consolas" w:eastAsiaTheme="minorEastAsia" w:hAnsi="Consolas"/>
        </w:rPr>
        <w:t>_</w:t>
      </w:r>
      <w:r w:rsidRPr="00C44640">
        <w:rPr>
          <w:rStyle w:val="Strong"/>
          <w:rFonts w:ascii="Consolas" w:eastAsiaTheme="minorEastAsia" w:hAnsi="Consolas"/>
        </w:rPr>
        <w:t>given</w:t>
      </w:r>
      <w:proofErr w:type="spellEnd"/>
      <w:r w:rsidRPr="00C44640">
        <w:rPr>
          <w:rStyle w:val="Strong"/>
          <w:rFonts w:ascii="Consolas" w:eastAsiaTheme="minorEastAsia" w:hAnsi="Consolas"/>
        </w:rPr>
        <w:t>} is not the owner of the movie {</w:t>
      </w:r>
      <w:proofErr w:type="spellStart"/>
      <w:r w:rsidRPr="00C44640">
        <w:rPr>
          <w:rStyle w:val="Strong"/>
          <w:rFonts w:ascii="Consolas" w:eastAsiaTheme="minorEastAsia" w:hAnsi="Consolas"/>
        </w:rPr>
        <w:t>movie_title</w:t>
      </w:r>
      <w:proofErr w:type="spellEnd"/>
      <w:r w:rsidRPr="00C44640">
        <w:rPr>
          <w:rStyle w:val="Strong"/>
          <w:rFonts w:ascii="Consolas" w:eastAsiaTheme="minorEastAsia" w:hAnsi="Consolas"/>
        </w:rPr>
        <w:t>}!</w:t>
      </w:r>
      <w:r w:rsidRPr="00C44640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40F4582A" w14:textId="23D82B19" w:rsidR="77FB6898" w:rsidRDefault="77FB6898" w:rsidP="46A9475B">
      <w:pPr>
        <w:pStyle w:val="ListParagraph"/>
        <w:numPr>
          <w:ilvl w:val="0"/>
          <w:numId w:val="11"/>
        </w:numPr>
        <w:rPr>
          <w:rStyle w:val="Strong"/>
          <w:rFonts w:eastAsiaTheme="minorEastAsia"/>
        </w:rPr>
      </w:pPr>
      <w:r w:rsidRPr="46A9475B">
        <w:rPr>
          <w:rStyle w:val="Strong"/>
          <w:rFonts w:eastAsiaTheme="minorEastAsia"/>
          <w:b w:val="0"/>
          <w:bCs w:val="0"/>
        </w:rPr>
        <w:lastRenderedPageBreak/>
        <w:t>If</w:t>
      </w:r>
      <w:r w:rsidRPr="46A9475B">
        <w:rPr>
          <w:rStyle w:val="Strong"/>
          <w:rFonts w:eastAsiaTheme="minorEastAsia"/>
        </w:rPr>
        <w:t xml:space="preserve"> </w:t>
      </w:r>
      <w:r w:rsidRPr="46A9475B">
        <w:rPr>
          <w:rStyle w:val="Strong"/>
          <w:rFonts w:eastAsiaTheme="minorEastAsia"/>
          <w:b w:val="0"/>
          <w:bCs w:val="0"/>
        </w:rPr>
        <w:t xml:space="preserve">the </w:t>
      </w:r>
      <w:r w:rsidRPr="00C600A8">
        <w:rPr>
          <w:rStyle w:val="Strong"/>
          <w:rFonts w:eastAsiaTheme="minorEastAsia"/>
        </w:rPr>
        <w:t>movie</w:t>
      </w:r>
      <w:r w:rsidR="00C44640" w:rsidRPr="00C600A8">
        <w:rPr>
          <w:rStyle w:val="Strong"/>
          <w:rFonts w:eastAsiaTheme="minorEastAsia"/>
        </w:rPr>
        <w:t xml:space="preserve"> </w:t>
      </w:r>
      <w:r w:rsidRPr="00C600A8">
        <w:rPr>
          <w:rStyle w:val="Strong"/>
          <w:rFonts w:eastAsiaTheme="minorEastAsia"/>
        </w:rPr>
        <w:t>object</w:t>
      </w:r>
      <w:r w:rsidRPr="46A9475B">
        <w:rPr>
          <w:rStyle w:val="Strong"/>
          <w:rFonts w:eastAsiaTheme="minorEastAsia"/>
          <w:b w:val="0"/>
          <w:bCs w:val="0"/>
        </w:rPr>
        <w:t xml:space="preserve"> </w:t>
      </w:r>
      <w:r w:rsidRPr="46A9475B">
        <w:rPr>
          <w:rStyle w:val="Strong"/>
          <w:rFonts w:eastAsiaTheme="minorEastAsia"/>
        </w:rPr>
        <w:t xml:space="preserve">is </w:t>
      </w:r>
      <w:r w:rsidR="00C44640">
        <w:rPr>
          <w:rStyle w:val="Strong"/>
          <w:rFonts w:eastAsiaTheme="minorEastAsia"/>
        </w:rPr>
        <w:t>already uploaded</w:t>
      </w:r>
      <w:r w:rsidRPr="46A9475B">
        <w:rPr>
          <w:rStyle w:val="Strong"/>
          <w:rFonts w:eastAsiaTheme="minorEastAsia"/>
          <w:b w:val="0"/>
          <w:bCs w:val="0"/>
        </w:rPr>
        <w:t xml:space="preserve">, raise an </w:t>
      </w:r>
      <w:r w:rsidRPr="00C44640">
        <w:rPr>
          <w:rStyle w:val="Strong"/>
          <w:rFonts w:ascii="Consolas" w:eastAsiaTheme="minorEastAsia" w:hAnsi="Consolas"/>
        </w:rPr>
        <w:t>Exception</w:t>
      </w:r>
      <w:r w:rsidRPr="46A9475B">
        <w:rPr>
          <w:rStyle w:val="Strong"/>
          <w:rFonts w:eastAsiaTheme="minorEastAsia"/>
        </w:rPr>
        <w:t xml:space="preserve"> </w:t>
      </w:r>
      <w:r w:rsidRPr="46A9475B">
        <w:rPr>
          <w:rStyle w:val="Strong"/>
          <w:rFonts w:eastAsiaTheme="minorEastAsia"/>
          <w:b w:val="0"/>
          <w:bCs w:val="0"/>
        </w:rPr>
        <w:t>with the message</w:t>
      </w:r>
      <w:r w:rsidR="00C44640">
        <w:rPr>
          <w:rStyle w:val="Strong"/>
          <w:rFonts w:eastAsiaTheme="minorEastAsia"/>
          <w:b w:val="0"/>
          <w:bCs w:val="0"/>
        </w:rPr>
        <w:t>:</w:t>
      </w:r>
      <w:r w:rsidRPr="46A9475B">
        <w:rPr>
          <w:rStyle w:val="Strong"/>
          <w:rFonts w:eastAsiaTheme="minorEastAsia"/>
          <w:b w:val="0"/>
          <w:bCs w:val="0"/>
        </w:rPr>
        <w:t xml:space="preserve"> </w:t>
      </w:r>
      <w:r w:rsidR="005F2B1C" w:rsidRPr="46A9475B">
        <w:rPr>
          <w:rStyle w:val="Strong"/>
          <w:rFonts w:ascii="Consolas" w:hAnsi="Consolas"/>
        </w:rPr>
        <w:t>"Movie already added to the collection!"</w:t>
      </w:r>
    </w:p>
    <w:p w14:paraId="46A3088A" w14:textId="7E26ADB7" w:rsidR="0087081A" w:rsidRDefault="0087081A" w:rsidP="0087081A">
      <w:pPr>
        <w:pStyle w:val="Heading4"/>
        <w:jc w:val="both"/>
      </w:pPr>
      <w:proofErr w:type="spellStart"/>
      <w:r>
        <w:t>edit_</w:t>
      </w:r>
      <w:proofErr w:type="gramStart"/>
      <w:r>
        <w:t>movie</w:t>
      </w:r>
      <w:proofErr w:type="spellEnd"/>
      <w:r>
        <w:t>(</w:t>
      </w:r>
      <w:proofErr w:type="gramEnd"/>
      <w:r w:rsidR="005E55D6">
        <w:t>username: str,</w:t>
      </w:r>
      <w:r w:rsidR="00E03184">
        <w:t xml:space="preserve"> movie</w:t>
      </w:r>
      <w:r w:rsidR="005E55D6">
        <w:t xml:space="preserve">: </w:t>
      </w:r>
      <w:r w:rsidR="0002786A">
        <w:t>Movie</w:t>
      </w:r>
      <w:r w:rsidR="005E55D6">
        <w:t>, **</w:t>
      </w:r>
      <w:proofErr w:type="spellStart"/>
      <w:r w:rsidR="005E55D6">
        <w:t>kwargs</w:t>
      </w:r>
      <w:proofErr w:type="spellEnd"/>
      <w:r>
        <w:t>)</w:t>
      </w:r>
    </w:p>
    <w:p w14:paraId="3AC70E41" w14:textId="3F11D424" w:rsidR="37A4DD28" w:rsidRPr="00C44640" w:rsidRDefault="37A4DD28" w:rsidP="00C44640">
      <w:pPr>
        <w:rPr>
          <w:rFonts w:eastAsiaTheme="minorEastAsia"/>
          <w:i/>
          <w:iCs/>
        </w:rPr>
      </w:pPr>
      <w:r w:rsidRPr="00C44640">
        <w:rPr>
          <w:i/>
          <w:iCs/>
        </w:rPr>
        <w:t xml:space="preserve">Only the owner of the movie </w:t>
      </w:r>
      <w:r w:rsidR="00C600A8" w:rsidRPr="00C44640">
        <w:rPr>
          <w:i/>
          <w:iCs/>
        </w:rPr>
        <w:t xml:space="preserve">given </w:t>
      </w:r>
      <w:r w:rsidRPr="00C44640">
        <w:rPr>
          <w:i/>
          <w:iCs/>
        </w:rPr>
        <w:t>can edit it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 xml:space="preserve">ou will always be given </w:t>
      </w:r>
      <w:r w:rsidR="0002786A">
        <w:rPr>
          <w:i/>
          <w:iCs/>
        </w:rPr>
        <w:t xml:space="preserve">usernames of </w:t>
      </w:r>
      <w:r w:rsidR="0002786A" w:rsidRPr="0002786A">
        <w:rPr>
          <w:i/>
          <w:iCs/>
        </w:rPr>
        <w:t>registered users</w:t>
      </w:r>
      <w:r w:rsidR="0002786A">
        <w:rPr>
          <w:i/>
          <w:iCs/>
        </w:rPr>
        <w:t>.</w:t>
      </w:r>
    </w:p>
    <w:p w14:paraId="0893A539" w14:textId="480C1068" w:rsidR="37A4DD28" w:rsidRDefault="00125ECC" w:rsidP="00125ECC">
      <w:r>
        <w:t>In this method, as</w:t>
      </w:r>
      <w:r w:rsidR="37A4DD28">
        <w:t xml:space="preserve"> </w:t>
      </w:r>
      <w:proofErr w:type="spellStart"/>
      <w:r w:rsidR="37A4DD28">
        <w:t>kwargs</w:t>
      </w:r>
      <w:proofErr w:type="spellEnd"/>
      <w:r w:rsidR="37A4DD28">
        <w:t xml:space="preserve"> you can receive </w:t>
      </w:r>
      <w:r w:rsidR="37A4DD28" w:rsidRPr="0002786A">
        <w:rPr>
          <w:b/>
          <w:bCs/>
        </w:rPr>
        <w:t xml:space="preserve">one or more </w:t>
      </w:r>
      <w:r w:rsidR="37A4DD28" w:rsidRPr="0002786A">
        <w:t>key</w:t>
      </w:r>
      <w:r w:rsidRPr="0002786A">
        <w:t>-</w:t>
      </w:r>
      <w:r w:rsidR="37A4DD28" w:rsidRPr="0002786A">
        <w:t>value pairs</w:t>
      </w:r>
      <w:r w:rsidR="37A4DD28">
        <w:t>.</w:t>
      </w:r>
      <w:r>
        <w:t xml:space="preserve"> Each</w:t>
      </w:r>
      <w:r w:rsidR="37A4DD28">
        <w:t xml:space="preserve"> key </w:t>
      </w:r>
      <w:r>
        <w:t xml:space="preserve">will be a movie's </w:t>
      </w:r>
      <w:r w:rsidR="37A4DD28">
        <w:t>attribute name (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title</w:t>
      </w:r>
      <w:r w:rsidRPr="00125ECC">
        <w:rPr>
          <w:rFonts w:ascii="Consolas" w:hAnsi="Consolas"/>
          <w:b/>
          <w:bCs/>
        </w:rPr>
        <w:t>"</w:t>
      </w:r>
      <w:r w:rsidR="37A4DD28">
        <w:t xml:space="preserve">, 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year</w:t>
      </w:r>
      <w:r w:rsidRPr="00125ECC">
        <w:rPr>
          <w:rFonts w:ascii="Consolas" w:hAnsi="Consolas"/>
          <w:b/>
          <w:bCs/>
        </w:rPr>
        <w:t>"</w:t>
      </w:r>
      <w:r w:rsidR="37A4DD28">
        <w:t>,</w:t>
      </w:r>
      <w:r>
        <w:t xml:space="preserve"> or</w:t>
      </w:r>
      <w:r w:rsidR="37A4DD28">
        <w:t xml:space="preserve"> </w:t>
      </w:r>
      <w:r w:rsidRPr="00125ECC">
        <w:rPr>
          <w:rFonts w:ascii="Consolas" w:hAnsi="Consolas"/>
          <w:b/>
          <w:bCs/>
        </w:rPr>
        <w:t>"</w:t>
      </w:r>
      <w:proofErr w:type="spellStart"/>
      <w:r w:rsidR="37A4DD28" w:rsidRPr="00125ECC">
        <w:rPr>
          <w:rFonts w:ascii="Consolas" w:hAnsi="Consolas"/>
          <w:b/>
          <w:bCs/>
        </w:rPr>
        <w:t>age_restric</w:t>
      </w:r>
      <w:r w:rsidRPr="00125ECC">
        <w:rPr>
          <w:rFonts w:ascii="Consolas" w:hAnsi="Consolas"/>
          <w:b/>
          <w:bCs/>
        </w:rPr>
        <w:t>t</w:t>
      </w:r>
      <w:r w:rsidR="37A4DD28" w:rsidRPr="00125ECC">
        <w:rPr>
          <w:rFonts w:ascii="Consolas" w:hAnsi="Consolas"/>
          <w:b/>
          <w:bCs/>
        </w:rPr>
        <w:t>ion</w:t>
      </w:r>
      <w:proofErr w:type="spellEnd"/>
      <w:r w:rsidRPr="00125ECC">
        <w:rPr>
          <w:rFonts w:ascii="Consolas" w:hAnsi="Consolas"/>
          <w:b/>
          <w:bCs/>
        </w:rPr>
        <w:t>"</w:t>
      </w:r>
      <w:r w:rsidR="37A4DD28">
        <w:t>)</w:t>
      </w:r>
      <w:r>
        <w:t>,</w:t>
      </w:r>
      <w:r w:rsidR="37A4DD28">
        <w:t xml:space="preserve"> and the value will be the </w:t>
      </w:r>
      <w:r w:rsidR="37A4DD28" w:rsidRPr="00125ECC">
        <w:rPr>
          <w:b/>
          <w:bCs/>
        </w:rPr>
        <w:t>new value</w:t>
      </w:r>
      <w:r w:rsidR="37A4DD28">
        <w:t xml:space="preserve"> for </w:t>
      </w:r>
      <w:r w:rsidR="37A4DD28" w:rsidRPr="00125ECC">
        <w:rPr>
          <w:b/>
          <w:bCs/>
        </w:rPr>
        <w:t>that attribute</w:t>
      </w:r>
      <w:r w:rsidR="37A4DD28">
        <w:t xml:space="preserve">. You </w:t>
      </w:r>
      <w:r w:rsidR="37A4DD28" w:rsidRPr="00125ECC">
        <w:rPr>
          <w:b/>
          <w:bCs/>
        </w:rPr>
        <w:t>will not</w:t>
      </w:r>
      <w:r w:rsidR="37A4DD28">
        <w:t xml:space="preserve"> receive anything different from the </w:t>
      </w:r>
      <w:r>
        <w:t>keys mentioned above</w:t>
      </w:r>
      <w:r w:rsidR="37A4DD28">
        <w:t>.</w:t>
      </w:r>
    </w:p>
    <w:p w14:paraId="5D557873" w14:textId="3DA100C6" w:rsidR="2B7A2BE7" w:rsidRPr="00125ECC" w:rsidRDefault="00125ECC" w:rsidP="00125ECC">
      <w:pPr>
        <w:rPr>
          <w:rFonts w:eastAsiaTheme="minorEastAsia"/>
        </w:rPr>
      </w:pPr>
      <w:r>
        <w:t xml:space="preserve">The method </w:t>
      </w:r>
      <w:r w:rsidRPr="0002786A">
        <w:rPr>
          <w:b/>
          <w:bCs/>
        </w:rPr>
        <w:t>e</w:t>
      </w:r>
      <w:r w:rsidR="2B7A2BE7" w:rsidRPr="0002786A">
        <w:rPr>
          <w:b/>
          <w:bCs/>
        </w:rPr>
        <w:t>dits the movie</w:t>
      </w:r>
      <w:r w:rsidRPr="0002786A">
        <w:rPr>
          <w:b/>
          <w:bCs/>
        </w:rPr>
        <w:t xml:space="preserve"> </w:t>
      </w:r>
      <w:r w:rsidR="2B7A2BE7" w:rsidRPr="0002786A">
        <w:rPr>
          <w:b/>
          <w:bCs/>
        </w:rPr>
        <w:t>attributes</w:t>
      </w:r>
      <w:r w:rsidR="2B7A2BE7">
        <w:t xml:space="preserve"> with the given values</w:t>
      </w:r>
      <w:r>
        <w:t xml:space="preserve"> and 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77FB6898" w:rsidRPr="00125ECC">
        <w:rPr>
          <w:rFonts w:ascii="Consolas" w:hAnsi="Consolas"/>
          <w:b/>
          <w:bCs/>
        </w:rPr>
        <w:t>{username} successfully edited {</w:t>
      </w:r>
      <w:proofErr w:type="spellStart"/>
      <w:r w:rsidR="77FB6898" w:rsidRPr="00125ECC">
        <w:rPr>
          <w:rFonts w:ascii="Consolas" w:hAnsi="Consolas"/>
          <w:b/>
          <w:bCs/>
        </w:rPr>
        <w:t>movie_title</w:t>
      </w:r>
      <w:proofErr w:type="spellEnd"/>
      <w:r w:rsidR="77FB6898" w:rsidRPr="00125ECC">
        <w:rPr>
          <w:rFonts w:ascii="Consolas" w:hAnsi="Consolas"/>
          <w:b/>
          <w:bCs/>
        </w:rPr>
        <w:t>} movie.</w:t>
      </w:r>
      <w:r w:rsidR="2B7A2BE7" w:rsidRPr="00125ECC">
        <w:rPr>
          <w:rFonts w:ascii="Consolas" w:hAnsi="Consolas"/>
        </w:rPr>
        <w:t>"</w:t>
      </w:r>
    </w:p>
    <w:p w14:paraId="2960A995" w14:textId="7C9AEC94" w:rsidR="2B7A2BE7" w:rsidRDefault="2B7A2BE7" w:rsidP="2B7A2BE7">
      <w:pPr>
        <w:pStyle w:val="ListParagraph"/>
        <w:numPr>
          <w:ilvl w:val="0"/>
          <w:numId w:val="10"/>
        </w:numPr>
      </w:pPr>
      <w:r>
        <w:t>If the movie</w:t>
      </w:r>
      <w:r w:rsidRPr="2B7A2BE7">
        <w:rPr>
          <w:b/>
          <w:bCs/>
        </w:rPr>
        <w:t xml:space="preserve"> </w:t>
      </w:r>
      <w:r w:rsidR="00125ECC">
        <w:rPr>
          <w:b/>
          <w:bCs/>
        </w:rPr>
        <w:t>is not uploaded</w:t>
      </w:r>
      <w:r>
        <w:t xml:space="preserve">, raise an </w:t>
      </w:r>
      <w:r w:rsidRPr="00125ECC">
        <w:rPr>
          <w:rFonts w:ascii="Consolas" w:hAnsi="Consolas"/>
          <w:b/>
          <w:bCs/>
        </w:rPr>
        <w:t>Exception</w:t>
      </w:r>
      <w:r w:rsidRPr="2B7A2BE7">
        <w:rPr>
          <w:b/>
          <w:bCs/>
        </w:rPr>
        <w:t xml:space="preserve"> </w:t>
      </w:r>
      <w:r>
        <w:t xml:space="preserve">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>}</w:t>
      </w:r>
      <w:r w:rsidR="0002786A">
        <w:rPr>
          <w:rFonts w:ascii="Consolas" w:hAnsi="Consolas"/>
          <w:b/>
          <w:bCs/>
        </w:rPr>
        <w:t xml:space="preserve"> is not uploaded</w:t>
      </w:r>
      <w:r w:rsidRPr="00125ECC">
        <w:rPr>
          <w:rFonts w:ascii="Consolas" w:hAnsi="Consolas"/>
          <w:b/>
          <w:bCs/>
        </w:rPr>
        <w:t>!</w:t>
      </w:r>
      <w:r w:rsidRPr="00125ECC">
        <w:rPr>
          <w:rFonts w:ascii="Consolas" w:hAnsi="Consolas"/>
        </w:rPr>
        <w:t>"</w:t>
      </w:r>
    </w:p>
    <w:p w14:paraId="48B988CB" w14:textId="5744BB2A" w:rsidR="2B7A2BE7" w:rsidRDefault="2B7A2BE7" w:rsidP="0AC47C22">
      <w:pPr>
        <w:pStyle w:val="ListParagraph"/>
        <w:numPr>
          <w:ilvl w:val="0"/>
          <w:numId w:val="10"/>
        </w:numPr>
        <w:rPr>
          <w:rStyle w:val="Strong"/>
          <w:rFonts w:eastAsiaTheme="minorEastAsia"/>
        </w:rPr>
      </w:pPr>
      <w:r>
        <w:t xml:space="preserve">If the </w:t>
      </w:r>
      <w:r w:rsidR="00125ECC" w:rsidRPr="0A53B26E">
        <w:rPr>
          <w:rStyle w:val="CodeChar"/>
          <w:rFonts w:asciiTheme="minorHAnsi" w:eastAsiaTheme="minorEastAsia" w:hAnsiTheme="minorHAnsi"/>
          <w:b w:val="0"/>
        </w:rPr>
        <w:t xml:space="preserve">user </w:t>
      </w:r>
      <w:r w:rsidR="00125ECC" w:rsidRPr="0A53B26E">
        <w:rPr>
          <w:rStyle w:val="CodeChar"/>
          <w:rFonts w:asciiTheme="minorHAnsi" w:eastAsiaTheme="minorEastAsia" w:hAnsiTheme="minorHAnsi"/>
        </w:rPr>
        <w:t>does not own that movie</w:t>
      </w:r>
      <w:r w:rsidRPr="2663C9A8">
        <w:rPr>
          <w:b/>
          <w:bCs/>
        </w:rPr>
        <w:t xml:space="preserve">, </w:t>
      </w:r>
      <w:r>
        <w:t xml:space="preserve">raise an </w:t>
      </w:r>
      <w:r w:rsidRPr="00125ECC">
        <w:rPr>
          <w:rFonts w:ascii="Consolas" w:hAnsi="Consolas"/>
          <w:b/>
          <w:bCs/>
        </w:rPr>
        <w:t>Exception</w:t>
      </w:r>
      <w:r w:rsidRPr="2663C9A8">
        <w:rPr>
          <w:b/>
          <w:bCs/>
        </w:rPr>
        <w:t xml:space="preserve"> </w:t>
      </w:r>
      <w:r>
        <w:t xml:space="preserve">with the message 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  <w:r w:rsidR="37A4DD28" w:rsidRPr="00125ECC">
        <w:rPr>
          <w:rStyle w:val="Strong"/>
          <w:rFonts w:ascii="Consolas" w:eastAsiaTheme="minorEastAsia" w:hAnsi="Consolas"/>
        </w:rPr>
        <w:t>{username given} is not the owner of the movie {</w:t>
      </w:r>
      <w:proofErr w:type="spellStart"/>
      <w:r w:rsidR="37A4DD28" w:rsidRPr="00125ECC">
        <w:rPr>
          <w:rStyle w:val="Strong"/>
          <w:rFonts w:ascii="Consolas" w:eastAsiaTheme="minorEastAsia" w:hAnsi="Consolas"/>
        </w:rPr>
        <w:t>movie_title</w:t>
      </w:r>
      <w:proofErr w:type="spellEnd"/>
      <w:r w:rsidR="37A4DD28" w:rsidRPr="00125ECC">
        <w:rPr>
          <w:rStyle w:val="Strong"/>
          <w:rFonts w:ascii="Consolas" w:eastAsiaTheme="minorEastAsia" w:hAnsi="Consolas"/>
        </w:rPr>
        <w:t>}!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6F6A1666" w14:textId="2296C31F" w:rsidR="0012277F" w:rsidRDefault="00D240B8" w:rsidP="0012277F">
      <w:pPr>
        <w:pStyle w:val="Heading4"/>
        <w:jc w:val="both"/>
      </w:pPr>
      <w:proofErr w:type="spellStart"/>
      <w:r>
        <w:t>delete_</w:t>
      </w:r>
      <w:proofErr w:type="gramStart"/>
      <w:r>
        <w:t>movie</w:t>
      </w:r>
      <w:proofErr w:type="spellEnd"/>
      <w:r>
        <w:t>(</w:t>
      </w:r>
      <w:proofErr w:type="gramEnd"/>
      <w:r>
        <w:t xml:space="preserve">username: str, movie: </w:t>
      </w:r>
      <w:r w:rsidR="0002786A">
        <w:t>Movie</w:t>
      </w:r>
      <w:r>
        <w:t>)</w:t>
      </w:r>
    </w:p>
    <w:p w14:paraId="7F0D4015" w14:textId="0EE79297" w:rsidR="37A4DD28" w:rsidRPr="0002786A" w:rsidRDefault="37A4DD28" w:rsidP="00125ECC">
      <w:pPr>
        <w:rPr>
          <w:rStyle w:val="CodeChar"/>
          <w:rFonts w:asciiTheme="minorHAnsi" w:eastAsiaTheme="minorEastAsia" w:hAnsiTheme="minorHAnsi"/>
          <w:b w:val="0"/>
          <w:i/>
          <w:iCs/>
        </w:rPr>
      </w:pPr>
      <w:r w:rsidRPr="00125ECC">
        <w:rPr>
          <w:rStyle w:val="CodeChar"/>
          <w:rFonts w:asciiTheme="minorHAnsi" w:eastAsiaTheme="minorEastAsia" w:hAnsiTheme="minorHAnsi"/>
          <w:b w:val="0"/>
          <w:i/>
          <w:iCs/>
          <w:lang w:val="bg-BG"/>
        </w:rPr>
        <w:t>Only the owner of the movie given can delete it.</w:t>
      </w:r>
      <w:r w:rsidR="0002786A">
        <w:rPr>
          <w:rStyle w:val="CodeChar"/>
          <w:rFonts w:asciiTheme="minorHAnsi" w:eastAsiaTheme="minorEastAsia" w:hAnsiTheme="minorHAnsi"/>
          <w:b w:val="0"/>
          <w:i/>
          <w:iCs/>
        </w:rPr>
        <w:t xml:space="preserve"> </w:t>
      </w:r>
      <w:r w:rsidR="0002786A">
        <w:rPr>
          <w:i/>
          <w:iCs/>
        </w:rPr>
        <w:t>Y</w:t>
      </w:r>
      <w:r w:rsidR="0002786A" w:rsidRPr="0002786A">
        <w:rPr>
          <w:i/>
          <w:iCs/>
        </w:rPr>
        <w:t xml:space="preserve">ou will always be given </w:t>
      </w:r>
      <w:r w:rsidR="0002786A">
        <w:rPr>
          <w:i/>
          <w:iCs/>
        </w:rPr>
        <w:t xml:space="preserve">usernames of </w:t>
      </w:r>
      <w:r w:rsidR="0002786A" w:rsidRPr="0002786A">
        <w:rPr>
          <w:i/>
          <w:iCs/>
        </w:rPr>
        <w:t>registered users</w:t>
      </w:r>
      <w:r w:rsidR="0002786A">
        <w:rPr>
          <w:i/>
          <w:iCs/>
        </w:rPr>
        <w:t>.</w:t>
      </w:r>
    </w:p>
    <w:p w14:paraId="5907E08B" w14:textId="1C1D0E80" w:rsidR="2B7A2BE7" w:rsidRPr="00125ECC" w:rsidRDefault="00125ECC" w:rsidP="00125ECC">
      <w:pPr>
        <w:rPr>
          <w:rStyle w:val="CodeChar"/>
          <w:rFonts w:asciiTheme="minorHAnsi" w:eastAsiaTheme="minorEastAsia" w:hAnsiTheme="minorHAnsi"/>
          <w:b w:val="0"/>
        </w:rPr>
      </w:pPr>
      <w:r>
        <w:rPr>
          <w:rStyle w:val="CodeChar"/>
          <w:rFonts w:asciiTheme="minorHAnsi" w:eastAsiaTheme="minorEastAsia" w:hAnsiTheme="minorHAnsi"/>
          <w:b w:val="0"/>
        </w:rPr>
        <w:t xml:space="preserve">This method </w:t>
      </w:r>
      <w:r w:rsidRPr="0002786A">
        <w:rPr>
          <w:rStyle w:val="CodeChar"/>
          <w:rFonts w:asciiTheme="minorHAnsi" w:eastAsiaTheme="minorEastAsia" w:hAnsiTheme="minorHAnsi"/>
          <w:bCs/>
        </w:rPr>
        <w:t>d</w:t>
      </w:r>
      <w:r w:rsidR="2B7A2BE7" w:rsidRPr="0002786A">
        <w:rPr>
          <w:rStyle w:val="CodeChar"/>
          <w:rFonts w:asciiTheme="minorHAnsi" w:eastAsiaTheme="minorEastAsia" w:hAnsiTheme="minorHAnsi"/>
          <w:bCs/>
        </w:rPr>
        <w:t>eletes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</w:t>
      </w:r>
      <w:r w:rsidR="2B7A2BE7" w:rsidRPr="0002786A">
        <w:rPr>
          <w:rStyle w:val="CodeChar"/>
          <w:rFonts w:asciiTheme="minorHAnsi" w:eastAsiaTheme="minorEastAsia" w:hAnsiTheme="minorHAnsi"/>
          <w:bCs/>
        </w:rPr>
        <w:t>the movie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given in both </w:t>
      </w:r>
      <w:r w:rsidR="2B7A2BE7" w:rsidRPr="00125ECC">
        <w:rPr>
          <w:rStyle w:val="CodeChar"/>
          <w:rFonts w:eastAsiaTheme="minorEastAsia"/>
        </w:rPr>
        <w:t>movies_collection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and user's </w:t>
      </w:r>
      <w:r w:rsidR="2B7A2BE7" w:rsidRPr="00125ECC">
        <w:rPr>
          <w:rStyle w:val="CodeChar"/>
          <w:rFonts w:eastAsiaTheme="minorEastAsia"/>
        </w:rPr>
        <w:t>movies</w:t>
      </w:r>
      <w:r w:rsidR="00C600A8">
        <w:rPr>
          <w:rStyle w:val="CodeChar"/>
          <w:rFonts w:eastAsiaTheme="minorEastAsia"/>
        </w:rPr>
        <w:t>_owned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lists. </w:t>
      </w:r>
      <w:r>
        <w:rPr>
          <w:rStyle w:val="CodeChar"/>
          <w:rFonts w:asciiTheme="minorHAnsi" w:eastAsiaTheme="minorEastAsia" w:hAnsiTheme="minorHAnsi"/>
          <w:b w:val="0"/>
        </w:rPr>
        <w:t>Then, it should r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eturn the message </w:t>
      </w:r>
      <w:r w:rsidR="2B7A2BE7" w:rsidRPr="00125ECC">
        <w:rPr>
          <w:rStyle w:val="CodeChar"/>
          <w:rFonts w:eastAsiaTheme="minorEastAsia"/>
          <w:b w:val="0"/>
        </w:rPr>
        <w:t>"</w:t>
      </w:r>
      <w:r w:rsidR="77FB6898" w:rsidRPr="00125ECC">
        <w:rPr>
          <w:rFonts w:ascii="Consolas" w:hAnsi="Consolas"/>
          <w:b/>
          <w:bCs/>
        </w:rPr>
        <w:t>{username} successfully deleted {</w:t>
      </w:r>
      <w:proofErr w:type="spellStart"/>
      <w:r w:rsidR="77FB6898" w:rsidRPr="00125ECC">
        <w:rPr>
          <w:rFonts w:ascii="Consolas" w:hAnsi="Consolas"/>
          <w:b/>
          <w:bCs/>
        </w:rPr>
        <w:t>movie_title</w:t>
      </w:r>
      <w:proofErr w:type="spellEnd"/>
      <w:r w:rsidR="77FB6898" w:rsidRPr="00125ECC">
        <w:rPr>
          <w:rFonts w:ascii="Consolas" w:hAnsi="Consolas"/>
          <w:b/>
          <w:bCs/>
        </w:rPr>
        <w:t>} movie.</w:t>
      </w:r>
      <w:r w:rsidR="2B7A2BE7" w:rsidRPr="00125ECC">
        <w:rPr>
          <w:rStyle w:val="CodeChar"/>
          <w:rFonts w:eastAsiaTheme="minorEastAsia"/>
          <w:b w:val="0"/>
        </w:rPr>
        <w:t>"</w:t>
      </w:r>
    </w:p>
    <w:p w14:paraId="1E245A7F" w14:textId="4680ADA5" w:rsidR="2B7A2BE7" w:rsidRDefault="2B7A2BE7" w:rsidP="2663C9A8">
      <w:pPr>
        <w:pStyle w:val="ListParagraph"/>
        <w:numPr>
          <w:ilvl w:val="0"/>
          <w:numId w:val="15"/>
        </w:numPr>
        <w:rPr>
          <w:rStyle w:val="CodeChar"/>
          <w:rFonts w:asciiTheme="minorHAnsi" w:eastAsiaTheme="minorEastAsia" w:hAnsiTheme="minorHAnsi"/>
          <w:b w:val="0"/>
        </w:rPr>
      </w:pPr>
      <w:r w:rsidRPr="0A53B26E">
        <w:rPr>
          <w:rStyle w:val="CodeChar"/>
          <w:rFonts w:asciiTheme="minorHAnsi" w:eastAsiaTheme="minorEastAsia" w:hAnsiTheme="minorHAnsi"/>
          <w:b w:val="0"/>
        </w:rPr>
        <w:t xml:space="preserve">If the movie is </w:t>
      </w:r>
      <w:r w:rsidRPr="00125ECC">
        <w:rPr>
          <w:rStyle w:val="CodeChar"/>
          <w:rFonts w:asciiTheme="minorHAnsi" w:eastAsiaTheme="minorEastAsia" w:hAnsiTheme="minorHAnsi"/>
          <w:bCs/>
        </w:rPr>
        <w:t xml:space="preserve">not </w:t>
      </w:r>
      <w:r w:rsidR="00125ECC" w:rsidRPr="00125ECC">
        <w:rPr>
          <w:rStyle w:val="CodeChar"/>
          <w:rFonts w:asciiTheme="minorHAnsi" w:eastAsiaTheme="minorEastAsia" w:hAnsiTheme="minorHAnsi"/>
          <w:bCs/>
        </w:rPr>
        <w:t>uploaded</w:t>
      </w:r>
      <w:r w:rsidRPr="0A53B26E">
        <w:rPr>
          <w:rStyle w:val="CodeChar"/>
          <w:rFonts w:asciiTheme="minorHAnsi" w:eastAsiaTheme="minorEastAsia" w:hAnsiTheme="minorHAnsi"/>
        </w:rPr>
        <w:t xml:space="preserve">,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raise an </w:t>
      </w:r>
      <w:r w:rsidRPr="00125ECC">
        <w:rPr>
          <w:rStyle w:val="CodeChar"/>
          <w:rFonts w:eastAsiaTheme="minorEastAsia"/>
        </w:rPr>
        <w:t>Exception</w:t>
      </w:r>
      <w:r w:rsidRPr="0A53B26E">
        <w:rPr>
          <w:rStyle w:val="CodeChar"/>
          <w:rFonts w:asciiTheme="minorHAnsi" w:eastAsiaTheme="minorEastAsia" w:hAnsiTheme="minorHAnsi"/>
        </w:rPr>
        <w:t xml:space="preserve">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with the message </w:t>
      </w:r>
      <w:r w:rsidRPr="00125ECC">
        <w:rPr>
          <w:rStyle w:val="CodeChar"/>
          <w:rFonts w:eastAsiaTheme="minorEastAsia"/>
          <w:b w:val="0"/>
        </w:rPr>
        <w:t>"</w:t>
      </w:r>
      <w:r w:rsidRPr="00125ECC">
        <w:rPr>
          <w:rFonts w:ascii="Consolas" w:hAnsi="Consolas"/>
          <w:b/>
          <w:bCs/>
        </w:rPr>
        <w:t>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 xml:space="preserve">} </w:t>
      </w:r>
      <w:r w:rsidR="0002786A">
        <w:rPr>
          <w:rFonts w:ascii="Consolas" w:hAnsi="Consolas"/>
          <w:b/>
          <w:bCs/>
        </w:rPr>
        <w:t>is not uploaded</w:t>
      </w:r>
      <w:r w:rsidRPr="00125ECC">
        <w:rPr>
          <w:rFonts w:ascii="Consolas" w:hAnsi="Consolas"/>
          <w:b/>
          <w:bCs/>
        </w:rPr>
        <w:t>!</w:t>
      </w:r>
      <w:r w:rsidRPr="00125ECC">
        <w:rPr>
          <w:rFonts w:ascii="Consolas" w:hAnsi="Consolas"/>
        </w:rPr>
        <w:t>"</w:t>
      </w:r>
    </w:p>
    <w:p w14:paraId="394F242B" w14:textId="136B9385" w:rsidR="2B7A2BE7" w:rsidRDefault="2B7A2BE7" w:rsidP="0AC47C22">
      <w:pPr>
        <w:pStyle w:val="ListParagraph"/>
        <w:numPr>
          <w:ilvl w:val="0"/>
          <w:numId w:val="15"/>
        </w:numPr>
        <w:rPr>
          <w:rStyle w:val="Strong"/>
          <w:rFonts w:eastAsiaTheme="minorEastAsia"/>
          <w:b w:val="0"/>
          <w:bCs w:val="0"/>
        </w:rPr>
      </w:pPr>
      <w:r w:rsidRPr="0A53B26E">
        <w:rPr>
          <w:rStyle w:val="CodeChar"/>
          <w:rFonts w:asciiTheme="minorHAnsi" w:eastAsiaTheme="minorEastAsia" w:hAnsiTheme="minorHAnsi"/>
          <w:b w:val="0"/>
        </w:rPr>
        <w:t>If the</w:t>
      </w:r>
      <w:r w:rsidR="00125ECC">
        <w:rPr>
          <w:rStyle w:val="CodeChar"/>
          <w:rFonts w:asciiTheme="minorHAnsi" w:eastAsiaTheme="minorEastAsia" w:hAnsiTheme="minorHAnsi"/>
          <w:b w:val="0"/>
        </w:rPr>
        <w:t xml:space="preserve"> </w:t>
      </w:r>
      <w:r w:rsidR="00125ECC" w:rsidRPr="0A53B26E">
        <w:rPr>
          <w:rStyle w:val="CodeChar"/>
          <w:rFonts w:asciiTheme="minorHAnsi" w:eastAsiaTheme="minorEastAsia" w:hAnsiTheme="minorHAnsi"/>
          <w:b w:val="0"/>
        </w:rPr>
        <w:t xml:space="preserve">user </w:t>
      </w:r>
      <w:r w:rsidR="00125ECC" w:rsidRPr="0A53B26E">
        <w:rPr>
          <w:rStyle w:val="CodeChar"/>
          <w:rFonts w:asciiTheme="minorHAnsi" w:eastAsiaTheme="minorEastAsia" w:hAnsiTheme="minorHAnsi"/>
        </w:rPr>
        <w:t>does not own that movie</w:t>
      </w:r>
      <w:r w:rsidRPr="0A53B26E">
        <w:rPr>
          <w:rStyle w:val="CodeChar"/>
          <w:rFonts w:asciiTheme="minorHAnsi" w:eastAsiaTheme="minorEastAsia" w:hAnsiTheme="minorHAnsi"/>
        </w:rPr>
        <w:t xml:space="preserve">,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raise </w:t>
      </w:r>
      <w:r w:rsidRPr="00125ECC">
        <w:rPr>
          <w:rStyle w:val="CodeChar"/>
          <w:rFonts w:eastAsiaTheme="minorEastAsia"/>
        </w:rPr>
        <w:t>Exception</w:t>
      </w:r>
      <w:r w:rsidRPr="0A53B26E">
        <w:rPr>
          <w:rStyle w:val="CodeChar"/>
          <w:rFonts w:asciiTheme="minorHAnsi" w:eastAsiaTheme="minorEastAsia" w:hAnsiTheme="minorHAnsi"/>
        </w:rPr>
        <w:t xml:space="preserve">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with the message 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  <w:r w:rsidR="37A4DD28" w:rsidRPr="00125ECC">
        <w:rPr>
          <w:rStyle w:val="Strong"/>
          <w:rFonts w:ascii="Consolas" w:eastAsiaTheme="minorEastAsia" w:hAnsi="Consolas"/>
        </w:rPr>
        <w:t>{username given} is not the owner of the movie {</w:t>
      </w:r>
      <w:proofErr w:type="spellStart"/>
      <w:r w:rsidR="37A4DD28" w:rsidRPr="00125ECC">
        <w:rPr>
          <w:rStyle w:val="Strong"/>
          <w:rFonts w:ascii="Consolas" w:eastAsiaTheme="minorEastAsia" w:hAnsi="Consolas"/>
        </w:rPr>
        <w:t>movie_title</w:t>
      </w:r>
      <w:proofErr w:type="spellEnd"/>
      <w:r w:rsidR="37A4DD28" w:rsidRPr="00125ECC">
        <w:rPr>
          <w:rStyle w:val="Strong"/>
          <w:rFonts w:ascii="Consolas" w:eastAsiaTheme="minorEastAsia" w:hAnsi="Consolas"/>
        </w:rPr>
        <w:t>}!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22B003A3" w14:textId="7923BD13" w:rsidR="0012277F" w:rsidRDefault="00D240B8" w:rsidP="0012277F">
      <w:pPr>
        <w:pStyle w:val="Heading4"/>
        <w:jc w:val="both"/>
      </w:pPr>
      <w:proofErr w:type="spellStart"/>
      <w:r>
        <w:t>like_</w:t>
      </w:r>
      <w:proofErr w:type="gramStart"/>
      <w:r>
        <w:t>movie</w:t>
      </w:r>
      <w:proofErr w:type="spellEnd"/>
      <w:r>
        <w:t>(</w:t>
      </w:r>
      <w:proofErr w:type="gramEnd"/>
      <w:r>
        <w:t xml:space="preserve">username: str, movie: </w:t>
      </w:r>
      <w:r w:rsidR="0002786A">
        <w:t>Movie</w:t>
      </w:r>
      <w:r>
        <w:t>)</w:t>
      </w:r>
    </w:p>
    <w:p w14:paraId="7C16F7E3" w14:textId="185F3D9E" w:rsidR="00125ECC" w:rsidRPr="00125ECC" w:rsidRDefault="00125ECC" w:rsidP="00125ECC">
      <w:pPr>
        <w:rPr>
          <w:i/>
          <w:iCs/>
        </w:rPr>
      </w:pPr>
      <w:r w:rsidRPr="00125ECC">
        <w:rPr>
          <w:i/>
          <w:iCs/>
        </w:rPr>
        <w:t>Owners cannot like their own movies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>ou will always be given</w:t>
      </w:r>
      <w:r w:rsidR="0002786A">
        <w:rPr>
          <w:i/>
          <w:iCs/>
        </w:rPr>
        <w:t xml:space="preserve"> usernames of</w:t>
      </w:r>
      <w:r w:rsidR="0002786A" w:rsidRPr="0002786A">
        <w:rPr>
          <w:i/>
          <w:iCs/>
        </w:rPr>
        <w:t xml:space="preserve"> registered users and uploaded movie</w:t>
      </w:r>
      <w:r w:rsidR="0002786A">
        <w:rPr>
          <w:i/>
          <w:iCs/>
        </w:rPr>
        <w:t>s.</w:t>
      </w:r>
    </w:p>
    <w:p w14:paraId="217F3CBD" w14:textId="181CF282" w:rsidR="2B7A2BE7" w:rsidRPr="00125ECC" w:rsidRDefault="00125ECC" w:rsidP="00125ECC">
      <w:pPr>
        <w:rPr>
          <w:rFonts w:eastAsiaTheme="minorEastAsia"/>
        </w:rPr>
      </w:pPr>
      <w:r>
        <w:rPr>
          <w:b/>
          <w:bCs/>
        </w:rPr>
        <w:t>This method i</w:t>
      </w:r>
      <w:r w:rsidR="2B7A2BE7" w:rsidRPr="00125ECC">
        <w:rPr>
          <w:b/>
          <w:bCs/>
        </w:rPr>
        <w:t>ncreases</w:t>
      </w:r>
      <w:r w:rsidR="2B7A2BE7">
        <w:t xml:space="preserve"> the value of the movie </w:t>
      </w:r>
      <w:r w:rsidR="2B7A2BE7" w:rsidRPr="00125ECC">
        <w:rPr>
          <w:b/>
          <w:bCs/>
        </w:rPr>
        <w:t xml:space="preserve">attribute </w:t>
      </w:r>
      <w:r w:rsidR="2B7A2BE7" w:rsidRPr="00125ECC">
        <w:rPr>
          <w:rFonts w:ascii="Consolas" w:hAnsi="Consolas"/>
          <w:b/>
          <w:bCs/>
        </w:rPr>
        <w:t>likes</w:t>
      </w:r>
      <w:r w:rsidR="2B7A2BE7">
        <w:t xml:space="preserve"> by </w:t>
      </w:r>
      <w:r w:rsidR="2B7A2BE7" w:rsidRPr="00125ECC">
        <w:rPr>
          <w:b/>
          <w:bCs/>
        </w:rPr>
        <w:t>1</w:t>
      </w:r>
      <w:r>
        <w:rPr>
          <w:b/>
          <w:bCs/>
        </w:rPr>
        <w:t xml:space="preserve"> </w:t>
      </w:r>
      <w:r w:rsidRPr="00125ECC">
        <w:t>and</w:t>
      </w:r>
      <w:r>
        <w:rPr>
          <w:b/>
          <w:bCs/>
        </w:rPr>
        <w:t xml:space="preserve"> </w:t>
      </w:r>
      <w:r w:rsidRPr="00125ECC">
        <w:rPr>
          <w:b/>
          <w:bCs/>
        </w:rPr>
        <w:t>a</w:t>
      </w:r>
      <w:r w:rsidR="2B7A2BE7" w:rsidRPr="00125ECC">
        <w:rPr>
          <w:b/>
          <w:bCs/>
        </w:rPr>
        <w:t>dds</w:t>
      </w:r>
      <w:r w:rsidR="2B7A2BE7">
        <w:t xml:space="preserve"> the movie to the </w:t>
      </w:r>
      <w:r w:rsidR="2B7A2BE7" w:rsidRPr="00125ECC">
        <w:rPr>
          <w:b/>
          <w:bCs/>
        </w:rPr>
        <w:t>user's list</w:t>
      </w:r>
      <w:r w:rsidR="2B7A2BE7">
        <w:t xml:space="preserve"> </w:t>
      </w:r>
      <w:proofErr w:type="spellStart"/>
      <w:r w:rsidR="2B7A2BE7" w:rsidRPr="00125ECC">
        <w:rPr>
          <w:rFonts w:ascii="Consolas" w:hAnsi="Consolas"/>
          <w:b/>
          <w:bCs/>
        </w:rPr>
        <w:t>movies_liked</w:t>
      </w:r>
      <w:proofErr w:type="spellEnd"/>
      <w:r w:rsidR="2B7A2BE7">
        <w:t xml:space="preserve">. </w:t>
      </w:r>
      <w:r>
        <w:t>Then, it 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2B7A2BE7" w:rsidRPr="00125ECC">
        <w:rPr>
          <w:rFonts w:ascii="Consolas" w:hAnsi="Consolas"/>
          <w:b/>
          <w:bCs/>
        </w:rPr>
        <w:t>{username} liked {</w:t>
      </w:r>
      <w:proofErr w:type="spellStart"/>
      <w:r w:rsidR="2B7A2BE7" w:rsidRPr="00125ECC">
        <w:rPr>
          <w:rFonts w:ascii="Consolas" w:hAnsi="Consolas"/>
          <w:b/>
          <w:bCs/>
        </w:rPr>
        <w:t>movie_title</w:t>
      </w:r>
      <w:proofErr w:type="spellEnd"/>
      <w:r w:rsidR="2B7A2BE7" w:rsidRPr="00125ECC">
        <w:rPr>
          <w:rFonts w:ascii="Consolas" w:hAnsi="Consolas"/>
          <w:b/>
          <w:bCs/>
        </w:rPr>
        <w:t>} movie.</w:t>
      </w:r>
      <w:r w:rsidR="2B7A2BE7" w:rsidRPr="00125ECC">
        <w:rPr>
          <w:rFonts w:ascii="Consolas" w:hAnsi="Consolas"/>
        </w:rPr>
        <w:t>"</w:t>
      </w:r>
    </w:p>
    <w:p w14:paraId="79FED131" w14:textId="18FC3876" w:rsidR="2B7A2BE7" w:rsidRDefault="2B7A2BE7" w:rsidP="2B7A2BE7">
      <w:pPr>
        <w:pStyle w:val="ListParagraph"/>
        <w:numPr>
          <w:ilvl w:val="0"/>
          <w:numId w:val="8"/>
        </w:numPr>
      </w:pPr>
      <w:r>
        <w:t xml:space="preserve">If the user </w:t>
      </w:r>
      <w:r w:rsidRPr="2B7A2BE7">
        <w:rPr>
          <w:b/>
          <w:bCs/>
        </w:rPr>
        <w:t>is also the owner</w:t>
      </w:r>
      <w:r>
        <w:t xml:space="preserve">, </w:t>
      </w:r>
      <w:r w:rsidRPr="2B7A2BE7">
        <w:rPr>
          <w:b/>
          <w:bCs/>
        </w:rPr>
        <w:t>raise</w:t>
      </w:r>
      <w:r>
        <w:t xml:space="preserve"> an </w:t>
      </w:r>
      <w:r w:rsidRPr="00125ECC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{username} is the owner of 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>}!</w:t>
      </w:r>
      <w:r w:rsidRPr="00125ECC">
        <w:rPr>
          <w:rFonts w:ascii="Consolas" w:hAnsi="Consolas"/>
        </w:rPr>
        <w:t>"</w:t>
      </w:r>
    </w:p>
    <w:p w14:paraId="7A6E2927" w14:textId="1F0EC13D" w:rsidR="00530C50" w:rsidRDefault="37A4DD28" w:rsidP="37A4DD28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 w:rsidRPr="37A4DD28">
        <w:rPr>
          <w:rFonts w:eastAsiaTheme="minorEastAsia"/>
          <w:lang w:val="bg-BG"/>
        </w:rPr>
        <w:t>If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the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user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00125ECC">
        <w:rPr>
          <w:rFonts w:eastAsiaTheme="minorEastAsia"/>
          <w:b/>
          <w:bCs/>
          <w:lang w:val="bg-BG"/>
        </w:rPr>
        <w:t>already</w:t>
      </w:r>
      <w:proofErr w:type="spellEnd"/>
      <w:r w:rsidRPr="00125ECC">
        <w:rPr>
          <w:rFonts w:eastAsiaTheme="minorEastAsia"/>
          <w:b/>
          <w:bCs/>
          <w:lang w:val="bg-BG"/>
        </w:rPr>
        <w:t xml:space="preserve"> </w:t>
      </w:r>
      <w:proofErr w:type="spellStart"/>
      <w:r w:rsidRPr="00125ECC">
        <w:rPr>
          <w:rFonts w:eastAsiaTheme="minorEastAsia"/>
          <w:b/>
          <w:bCs/>
          <w:lang w:val="bg-BG"/>
        </w:rPr>
        <w:t>liked</w:t>
      </w:r>
      <w:proofErr w:type="spellEnd"/>
      <w:r w:rsidRPr="00125ECC">
        <w:rPr>
          <w:rFonts w:eastAsiaTheme="minorEastAsia"/>
          <w:b/>
          <w:bCs/>
          <w:lang w:val="bg-BG"/>
        </w:rPr>
        <w:t xml:space="preserve"> </w:t>
      </w:r>
      <w:proofErr w:type="spellStart"/>
      <w:r w:rsidRPr="00125ECC">
        <w:rPr>
          <w:rFonts w:eastAsiaTheme="minorEastAsia"/>
          <w:lang w:val="bg-BG"/>
        </w:rPr>
        <w:t>that</w:t>
      </w:r>
      <w:proofErr w:type="spellEnd"/>
      <w:r w:rsidRPr="00125ECC">
        <w:rPr>
          <w:rFonts w:eastAsiaTheme="minorEastAsia"/>
          <w:lang w:val="bg-BG"/>
        </w:rPr>
        <w:t xml:space="preserve"> </w:t>
      </w:r>
      <w:proofErr w:type="spellStart"/>
      <w:r w:rsidRPr="00125ECC">
        <w:rPr>
          <w:rFonts w:eastAsiaTheme="minorEastAsia"/>
          <w:lang w:val="bg-BG"/>
        </w:rPr>
        <w:t>movie</w:t>
      </w:r>
      <w:proofErr w:type="spellEnd"/>
      <w:r w:rsidRPr="37A4DD28">
        <w:rPr>
          <w:rFonts w:eastAsiaTheme="minorEastAsia"/>
          <w:lang w:val="bg-BG"/>
        </w:rPr>
        <w:t xml:space="preserve">, </w:t>
      </w:r>
      <w:proofErr w:type="spellStart"/>
      <w:r w:rsidRPr="37A4DD28">
        <w:rPr>
          <w:rFonts w:eastAsiaTheme="minorEastAsia"/>
          <w:b/>
          <w:bCs/>
          <w:lang w:val="bg-BG"/>
        </w:rPr>
        <w:t>raise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an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Exception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with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the</w:t>
      </w:r>
      <w:proofErr w:type="spellEnd"/>
      <w:r w:rsidRPr="37A4DD28">
        <w:rPr>
          <w:rFonts w:eastAsiaTheme="minorEastAsia"/>
          <w:lang w:val="bg-BG"/>
        </w:rPr>
        <w:t xml:space="preserve"> </w:t>
      </w:r>
      <w:proofErr w:type="spellStart"/>
      <w:r w:rsidRPr="37A4DD28">
        <w:rPr>
          <w:rFonts w:eastAsiaTheme="minorEastAsia"/>
          <w:lang w:val="bg-BG"/>
        </w:rPr>
        <w:t>message</w:t>
      </w:r>
      <w:proofErr w:type="spellEnd"/>
      <w:r w:rsidRPr="37A4DD28">
        <w:rPr>
          <w:rFonts w:eastAsiaTheme="minorEastAsia"/>
          <w:lang w:val="bg-BG"/>
        </w:rPr>
        <w:t xml:space="preserve"> </w:t>
      </w:r>
      <w:r w:rsidRPr="00125ECC">
        <w:rPr>
          <w:rFonts w:ascii="Consolas" w:eastAsiaTheme="minorEastAsia" w:hAnsi="Consolas"/>
          <w:lang w:val="bg-BG"/>
        </w:rPr>
        <w:t>"</w:t>
      </w:r>
      <w:r w:rsidRPr="00125ECC">
        <w:rPr>
          <w:rFonts w:ascii="Consolas" w:eastAsiaTheme="minorEastAsia" w:hAnsi="Consolas"/>
          <w:b/>
          <w:bCs/>
          <w:lang w:val="bg-BG"/>
        </w:rPr>
        <w:t>{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usernam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}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already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liked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th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movi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 xml:space="preserve"> {</w:t>
      </w:r>
      <w:proofErr w:type="spellStart"/>
      <w:r w:rsidRPr="00125ECC">
        <w:rPr>
          <w:rFonts w:ascii="Consolas" w:eastAsiaTheme="minorEastAsia" w:hAnsi="Consolas"/>
          <w:b/>
          <w:bCs/>
          <w:lang w:val="bg-BG"/>
        </w:rPr>
        <w:t>movie_title</w:t>
      </w:r>
      <w:proofErr w:type="spellEnd"/>
      <w:r w:rsidRPr="00125ECC">
        <w:rPr>
          <w:rFonts w:ascii="Consolas" w:eastAsiaTheme="minorEastAsia" w:hAnsi="Consolas"/>
          <w:b/>
          <w:bCs/>
          <w:lang w:val="bg-BG"/>
        </w:rPr>
        <w:t>}!</w:t>
      </w:r>
      <w:r w:rsidRPr="00125ECC">
        <w:rPr>
          <w:rFonts w:ascii="Consolas" w:eastAsiaTheme="minorEastAsia" w:hAnsi="Consolas"/>
          <w:lang w:val="bg-BG"/>
        </w:rPr>
        <w:t>"</w:t>
      </w:r>
    </w:p>
    <w:p w14:paraId="4804A5FF" w14:textId="4DAC6B74" w:rsidR="00A14A25" w:rsidRPr="002778C7" w:rsidRDefault="00D240B8" w:rsidP="002778C7">
      <w:pPr>
        <w:pStyle w:val="Heading4"/>
        <w:jc w:val="both"/>
      </w:pPr>
      <w:proofErr w:type="spellStart"/>
      <w:r>
        <w:t>dislike_</w:t>
      </w:r>
      <w:proofErr w:type="gramStart"/>
      <w:r>
        <w:t>movie</w:t>
      </w:r>
      <w:proofErr w:type="spellEnd"/>
      <w:r>
        <w:t>(</w:t>
      </w:r>
      <w:proofErr w:type="gramEnd"/>
      <w:r>
        <w:t xml:space="preserve">username: str, movie: </w:t>
      </w:r>
      <w:r w:rsidR="0002786A">
        <w:t>Movie</w:t>
      </w:r>
      <w:r>
        <w:t>)</w:t>
      </w:r>
    </w:p>
    <w:p w14:paraId="2F48CF2A" w14:textId="58579248" w:rsidR="00125ECC" w:rsidRPr="00125ECC" w:rsidRDefault="00125ECC" w:rsidP="00125ECC">
      <w:pPr>
        <w:rPr>
          <w:i/>
          <w:iCs/>
        </w:rPr>
      </w:pPr>
      <w:r w:rsidRPr="00125ECC">
        <w:rPr>
          <w:i/>
          <w:iCs/>
        </w:rPr>
        <w:t>Only the user who has liked the movie can dislike it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>ou will always be given</w:t>
      </w:r>
      <w:r w:rsidR="0002786A">
        <w:rPr>
          <w:i/>
          <w:iCs/>
        </w:rPr>
        <w:t xml:space="preserve"> usernames of</w:t>
      </w:r>
      <w:r w:rsidR="0002786A" w:rsidRPr="0002786A">
        <w:rPr>
          <w:i/>
          <w:iCs/>
        </w:rPr>
        <w:t xml:space="preserve"> registered users and uploaded movie</w:t>
      </w:r>
      <w:r w:rsidR="0002786A">
        <w:rPr>
          <w:i/>
          <w:iCs/>
        </w:rPr>
        <w:t>s.</w:t>
      </w:r>
    </w:p>
    <w:p w14:paraId="4EE100C3" w14:textId="2AA6AE95" w:rsidR="2B7A2BE7" w:rsidRPr="00125ECC" w:rsidRDefault="00125ECC" w:rsidP="00125ECC">
      <w:pPr>
        <w:rPr>
          <w:rFonts w:eastAsiaTheme="minorEastAsia"/>
        </w:rPr>
      </w:pPr>
      <w:r>
        <w:rPr>
          <w:b/>
          <w:bCs/>
        </w:rPr>
        <w:t>This method d</w:t>
      </w:r>
      <w:r w:rsidR="2B7A2BE7" w:rsidRPr="00125ECC">
        <w:rPr>
          <w:b/>
          <w:bCs/>
        </w:rPr>
        <w:t>ecreases</w:t>
      </w:r>
      <w:r w:rsidR="2B7A2BE7">
        <w:t xml:space="preserve"> the value of the movie </w:t>
      </w:r>
      <w:r w:rsidR="2B7A2BE7" w:rsidRPr="00125ECC">
        <w:rPr>
          <w:b/>
          <w:bCs/>
        </w:rPr>
        <w:t xml:space="preserve">attribute </w:t>
      </w:r>
      <w:r w:rsidR="2B7A2BE7" w:rsidRPr="00125ECC">
        <w:rPr>
          <w:rFonts w:ascii="Consolas" w:hAnsi="Consolas"/>
          <w:b/>
          <w:bCs/>
        </w:rPr>
        <w:t>likes</w:t>
      </w:r>
      <w:r w:rsidR="2B7A2BE7">
        <w:t xml:space="preserve"> by </w:t>
      </w:r>
      <w:r w:rsidR="2B7A2BE7" w:rsidRPr="00125ECC">
        <w:rPr>
          <w:b/>
          <w:bCs/>
        </w:rPr>
        <w:t>1</w:t>
      </w:r>
      <w:r>
        <w:rPr>
          <w:b/>
          <w:bCs/>
        </w:rPr>
        <w:t xml:space="preserve"> </w:t>
      </w:r>
      <w:r w:rsidRPr="00125ECC">
        <w:t>and</w:t>
      </w:r>
      <w:r>
        <w:rPr>
          <w:b/>
          <w:bCs/>
        </w:rPr>
        <w:t xml:space="preserve"> r</w:t>
      </w:r>
      <w:r w:rsidR="2B7A2BE7" w:rsidRPr="00125ECC">
        <w:rPr>
          <w:b/>
          <w:bCs/>
        </w:rPr>
        <w:t>emove</w:t>
      </w:r>
      <w:r>
        <w:rPr>
          <w:b/>
          <w:bCs/>
        </w:rPr>
        <w:t>s</w:t>
      </w:r>
      <w:r w:rsidR="2B7A2BE7">
        <w:t xml:space="preserve"> that movie from the user's </w:t>
      </w:r>
      <w:proofErr w:type="spellStart"/>
      <w:r w:rsidR="2B7A2BE7" w:rsidRPr="00125ECC">
        <w:rPr>
          <w:rFonts w:ascii="Consolas" w:hAnsi="Consolas"/>
          <w:b/>
          <w:bCs/>
        </w:rPr>
        <w:t>movies_liked</w:t>
      </w:r>
      <w:proofErr w:type="spellEnd"/>
      <w:r w:rsidR="2B7A2BE7">
        <w:t xml:space="preserve"> list</w:t>
      </w:r>
      <w:r>
        <w:t>. Then, it</w:t>
      </w:r>
      <w:r w:rsidR="2B7A2BE7" w:rsidRPr="00125ECC">
        <w:rPr>
          <w:b/>
          <w:bCs/>
        </w:rPr>
        <w:t xml:space="preserve"> </w:t>
      </w:r>
      <w:r>
        <w:t>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2B7A2BE7" w:rsidRPr="00125ECC">
        <w:rPr>
          <w:rFonts w:ascii="Consolas" w:hAnsi="Consolas"/>
          <w:b/>
          <w:bCs/>
        </w:rPr>
        <w:t>{username} disliked {</w:t>
      </w:r>
      <w:proofErr w:type="spellStart"/>
      <w:r w:rsidR="2B7A2BE7" w:rsidRPr="00125ECC">
        <w:rPr>
          <w:rFonts w:ascii="Consolas" w:hAnsi="Consolas"/>
          <w:b/>
          <w:bCs/>
        </w:rPr>
        <w:t>movie_title</w:t>
      </w:r>
      <w:proofErr w:type="spellEnd"/>
      <w:r w:rsidR="2B7A2BE7" w:rsidRPr="00125ECC">
        <w:rPr>
          <w:rFonts w:ascii="Consolas" w:hAnsi="Consolas"/>
          <w:b/>
          <w:bCs/>
        </w:rPr>
        <w:t>} movie.</w:t>
      </w:r>
      <w:r w:rsidR="2B7A2BE7" w:rsidRPr="00125ECC">
        <w:rPr>
          <w:rFonts w:ascii="Consolas" w:hAnsi="Consolas"/>
        </w:rPr>
        <w:t>"</w:t>
      </w:r>
    </w:p>
    <w:p w14:paraId="74B64B93" w14:textId="1F2CCEDE" w:rsidR="2B7A2BE7" w:rsidRDefault="2B7A2BE7" w:rsidP="0A53B26E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t xml:space="preserve">If the user </w:t>
      </w:r>
      <w:r w:rsidR="00125ECC" w:rsidRPr="00125ECC">
        <w:rPr>
          <w:b/>
          <w:bCs/>
        </w:rPr>
        <w:t>didn't like that movie</w:t>
      </w:r>
      <w:r w:rsidR="00125ECC">
        <w:t xml:space="preserve"> in the first place</w:t>
      </w:r>
      <w:r>
        <w:t xml:space="preserve">, raise </w:t>
      </w:r>
      <w:r w:rsidR="00125ECC">
        <w:t xml:space="preserve">an </w:t>
      </w:r>
      <w:r w:rsidRPr="00125ECC">
        <w:rPr>
          <w:rFonts w:ascii="Consolas" w:hAnsi="Consolas"/>
          <w:b/>
          <w:bCs/>
        </w:rPr>
        <w:t>Exception</w:t>
      </w:r>
      <w:r w:rsidRPr="0A53B26E">
        <w:rPr>
          <w:b/>
          <w:bCs/>
        </w:rPr>
        <w:t xml:space="preserve"> </w:t>
      </w:r>
      <w:r>
        <w:t xml:space="preserve">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{username} has not liked the movie {</w:t>
      </w:r>
      <w:proofErr w:type="spellStart"/>
      <w:r w:rsidRPr="00125ECC">
        <w:rPr>
          <w:rFonts w:ascii="Consolas" w:hAnsi="Consolas"/>
          <w:b/>
          <w:bCs/>
        </w:rPr>
        <w:t>movie_title</w:t>
      </w:r>
      <w:proofErr w:type="spellEnd"/>
      <w:r w:rsidRPr="00125ECC">
        <w:rPr>
          <w:rFonts w:ascii="Consolas" w:hAnsi="Consolas"/>
          <w:b/>
          <w:bCs/>
        </w:rPr>
        <w:t>}!</w:t>
      </w:r>
      <w:r w:rsidRPr="00125ECC">
        <w:rPr>
          <w:rFonts w:ascii="Consolas" w:hAnsi="Consolas"/>
        </w:rPr>
        <w:t>"</w:t>
      </w:r>
    </w:p>
    <w:p w14:paraId="47998C6D" w14:textId="2BC4950A" w:rsidR="36BBCF2B" w:rsidRDefault="36BBCF2B" w:rsidP="36BBCF2B">
      <w:pPr>
        <w:pStyle w:val="Heading4"/>
        <w:jc w:val="both"/>
        <w:rPr>
          <w:rFonts w:ascii="Calibri" w:eastAsia="SimSun" w:hAnsi="Calibri" w:cs="Times New Roman"/>
          <w:bCs/>
          <w:szCs w:val="28"/>
        </w:rPr>
      </w:pPr>
      <w:proofErr w:type="spellStart"/>
      <w:r w:rsidRPr="36BBCF2B">
        <w:rPr>
          <w:rFonts w:eastAsiaTheme="minorEastAsia"/>
        </w:rPr>
        <w:t>display_</w:t>
      </w:r>
      <w:proofErr w:type="gramStart"/>
      <w:r w:rsidRPr="36BBCF2B">
        <w:rPr>
          <w:rFonts w:eastAsiaTheme="minorEastAsia"/>
        </w:rPr>
        <w:t>movies</w:t>
      </w:r>
      <w:proofErr w:type="spellEnd"/>
      <w:r w:rsidRPr="36BBCF2B">
        <w:rPr>
          <w:rFonts w:eastAsiaTheme="minorEastAsia"/>
        </w:rPr>
        <w:t>()</w:t>
      </w:r>
      <w:proofErr w:type="gramEnd"/>
    </w:p>
    <w:p w14:paraId="2FB2182F" w14:textId="5A3B4885" w:rsidR="46A9475B" w:rsidRPr="00125ECC" w:rsidRDefault="00125ECC" w:rsidP="00125ECC">
      <w:pPr>
        <w:rPr>
          <w:rFonts w:eastAsiaTheme="minorEastAsia"/>
        </w:rPr>
      </w:pPr>
      <w:r>
        <w:t>This method sorts</w:t>
      </w:r>
      <w:r w:rsidR="36BBCF2B">
        <w:t xml:space="preserve"> all movies </w:t>
      </w:r>
      <w:r>
        <w:t>uploaded</w:t>
      </w:r>
      <w:r w:rsidR="36BBCF2B">
        <w:t xml:space="preserve"> by the </w:t>
      </w:r>
      <w:r w:rsidR="36BBCF2B" w:rsidRPr="00125ECC">
        <w:rPr>
          <w:b/>
          <w:bCs/>
        </w:rPr>
        <w:t>year in descending order</w:t>
      </w:r>
      <w:r w:rsidR="36BBCF2B">
        <w:t>.</w:t>
      </w:r>
      <w:r>
        <w:rPr>
          <w:rFonts w:eastAsiaTheme="minorEastAsia"/>
        </w:rPr>
        <w:t xml:space="preserve"> </w:t>
      </w:r>
      <w:r w:rsidR="46A9475B" w:rsidRPr="00125ECC">
        <w:rPr>
          <w:rFonts w:eastAsiaTheme="minorEastAsia"/>
        </w:rPr>
        <w:t>If there are</w:t>
      </w:r>
      <w:r w:rsidRPr="00125ECC">
        <w:rPr>
          <w:rFonts w:eastAsiaTheme="minorEastAsia"/>
        </w:rPr>
        <w:t xml:space="preserve"> </w:t>
      </w:r>
      <w:r w:rsidRPr="00125ECC">
        <w:rPr>
          <w:rFonts w:eastAsiaTheme="minorEastAsia"/>
          <w:b/>
          <w:bCs/>
        </w:rPr>
        <w:t>two or more</w:t>
      </w:r>
      <w:r w:rsidR="46A9475B" w:rsidRPr="00125ECC">
        <w:rPr>
          <w:rFonts w:eastAsiaTheme="minorEastAsia"/>
        </w:rPr>
        <w:t xml:space="preserve"> </w:t>
      </w:r>
      <w:r w:rsidR="46A9475B" w:rsidRPr="00125ECC">
        <w:rPr>
          <w:rFonts w:eastAsiaTheme="minorEastAsia"/>
          <w:b/>
          <w:bCs/>
        </w:rPr>
        <w:t>movie</w:t>
      </w:r>
      <w:r w:rsidRPr="00125ECC">
        <w:rPr>
          <w:rFonts w:eastAsiaTheme="minorEastAsia"/>
          <w:b/>
          <w:bCs/>
        </w:rPr>
        <w:t>s</w:t>
      </w:r>
      <w:r w:rsidR="46A9475B" w:rsidRPr="00125ECC">
        <w:rPr>
          <w:rFonts w:eastAsiaTheme="minorEastAsia"/>
          <w:b/>
          <w:bCs/>
        </w:rPr>
        <w:t xml:space="preserve"> </w:t>
      </w:r>
      <w:r w:rsidRPr="00125ECC">
        <w:rPr>
          <w:rFonts w:eastAsiaTheme="minorEastAsia"/>
          <w:b/>
          <w:bCs/>
        </w:rPr>
        <w:t>of</w:t>
      </w:r>
      <w:r w:rsidR="46A9475B" w:rsidRPr="00125ECC">
        <w:rPr>
          <w:rFonts w:eastAsiaTheme="minorEastAsia"/>
          <w:b/>
          <w:bCs/>
        </w:rPr>
        <w:t xml:space="preserve"> the same year</w:t>
      </w:r>
      <w:r w:rsidRPr="00125ECC">
        <w:rPr>
          <w:rFonts w:eastAsiaTheme="minorEastAsia"/>
        </w:rPr>
        <w:t>,</w:t>
      </w:r>
      <w:r w:rsidR="46A9475B" w:rsidRPr="00125ECC">
        <w:rPr>
          <w:rFonts w:eastAsiaTheme="minorEastAsia"/>
        </w:rPr>
        <w:t xml:space="preserve"> sort them by </w:t>
      </w:r>
      <w:r w:rsidR="46A9475B" w:rsidRPr="00125ECC">
        <w:rPr>
          <w:rFonts w:eastAsiaTheme="minorEastAsia"/>
          <w:b/>
          <w:bCs/>
        </w:rPr>
        <w:t>title</w:t>
      </w:r>
      <w:r>
        <w:rPr>
          <w:rFonts w:eastAsiaTheme="minorEastAsia"/>
        </w:rPr>
        <w:t>:</w:t>
      </w:r>
    </w:p>
    <w:p w14:paraId="4F0C11A8" w14:textId="553F3067" w:rsidR="00125ECC" w:rsidRDefault="00125ECC" w:rsidP="0A53B26E">
      <w:pPr>
        <w:pStyle w:val="ListParagraph"/>
        <w:numPr>
          <w:ilvl w:val="0"/>
          <w:numId w:val="29"/>
        </w:numPr>
      </w:pPr>
      <w:r>
        <w:lastRenderedPageBreak/>
        <w:t xml:space="preserve">It should return the </w:t>
      </w:r>
      <w:proofErr w:type="gramStart"/>
      <w:r w:rsidRPr="00C600A8">
        <w:rPr>
          <w:b/>
          <w:bCs/>
        </w:rPr>
        <w:t>details</w:t>
      </w:r>
      <w:r w:rsidR="00C600A8">
        <w:rPr>
          <w:b/>
          <w:bCs/>
        </w:rPr>
        <w:t>(</w:t>
      </w:r>
      <w:proofErr w:type="gramEnd"/>
      <w:r w:rsidR="00C600A8">
        <w:rPr>
          <w:b/>
          <w:bCs/>
        </w:rPr>
        <w:t>)</w:t>
      </w:r>
      <w:r w:rsidRPr="00C600A8">
        <w:rPr>
          <w:b/>
          <w:bCs/>
        </w:rPr>
        <w:t xml:space="preserve"> for</w:t>
      </w:r>
      <w:r>
        <w:t xml:space="preserve"> </w:t>
      </w:r>
      <w:r w:rsidRPr="00125ECC">
        <w:rPr>
          <w:b/>
          <w:bCs/>
        </w:rPr>
        <w:t>each movie</w:t>
      </w:r>
      <w:r>
        <w:t xml:space="preserve"> on </w:t>
      </w:r>
      <w:r w:rsidRPr="00125ECC">
        <w:rPr>
          <w:b/>
          <w:bCs/>
        </w:rPr>
        <w:t>separate lines</w:t>
      </w:r>
      <w:r w:rsidR="36BBCF2B">
        <w:t xml:space="preserve"> </w:t>
      </w:r>
      <w:r>
        <w:t xml:space="preserve">in the </w:t>
      </w:r>
      <w:r w:rsidR="36BBCF2B">
        <w:t>format</w:t>
      </w:r>
      <w:r w:rsidR="00C600A8">
        <w:t>.</w:t>
      </w:r>
    </w:p>
    <w:p w14:paraId="174F92E0" w14:textId="6797F874" w:rsidR="0A53B26E" w:rsidRDefault="0A53B26E" w:rsidP="00125ECC">
      <w:pPr>
        <w:pStyle w:val="ListParagraph"/>
        <w:numPr>
          <w:ilvl w:val="0"/>
          <w:numId w:val="29"/>
        </w:numPr>
      </w:pPr>
      <w:r>
        <w:t xml:space="preserve">If </w:t>
      </w:r>
      <w:r w:rsidR="00125ECC">
        <w:t xml:space="preserve">there are </w:t>
      </w:r>
      <w:r w:rsidRPr="00125ECC">
        <w:rPr>
          <w:b/>
          <w:bCs/>
        </w:rPr>
        <w:t>no movies</w:t>
      </w:r>
      <w:r w:rsidR="00125ECC" w:rsidRPr="00125ECC">
        <w:rPr>
          <w:b/>
          <w:bCs/>
        </w:rPr>
        <w:t xml:space="preserve"> uploaded</w:t>
      </w:r>
      <w:r w:rsidR="00125ECC">
        <w:t>, it returns:</w:t>
      </w:r>
      <w:r>
        <w:t xml:space="preserve"> </w:t>
      </w:r>
      <w:r w:rsidRPr="00125ECC">
        <w:rPr>
          <w:rFonts w:ascii="Consolas" w:hAnsi="Consolas"/>
          <w:b/>
          <w:bCs/>
        </w:rPr>
        <w:t>"No movies found.</w:t>
      </w:r>
      <w:r w:rsidR="00C44640" w:rsidRPr="00125ECC">
        <w:rPr>
          <w:rFonts w:ascii="Consolas" w:hAnsi="Consolas"/>
          <w:b/>
          <w:bCs/>
        </w:rPr>
        <w:t>"</w:t>
      </w:r>
    </w:p>
    <w:p w14:paraId="6F3C3CCF" w14:textId="1492940C" w:rsidR="0A53B26E" w:rsidRPr="00706230" w:rsidRDefault="0A53B26E" w:rsidP="29B23788">
      <w:pPr>
        <w:pStyle w:val="Heading4"/>
        <w:jc w:val="both"/>
        <w:rPr>
          <w:rFonts w:ascii="Calibri" w:eastAsia="SimSun" w:hAnsi="Calibri" w:cs="Times New Roman"/>
          <w:bCs/>
          <w:szCs w:val="28"/>
          <w:lang w:val="bg-BG"/>
        </w:rPr>
      </w:pPr>
      <w:r>
        <w:t>__str_</w:t>
      </w:r>
      <w:proofErr w:type="gramStart"/>
      <w:r>
        <w:t>_</w:t>
      </w:r>
      <w:r w:rsidR="00706230">
        <w:t>()</w:t>
      </w:r>
      <w:proofErr w:type="gramEnd"/>
    </w:p>
    <w:p w14:paraId="379CD23B" w14:textId="29C35656" w:rsidR="0A53B26E" w:rsidRDefault="00125ECC" w:rsidP="00125ECC">
      <w:pPr>
        <w:pStyle w:val="Heading4"/>
        <w:jc w:val="both"/>
        <w:rPr>
          <w:rFonts w:eastAsiaTheme="minorEastAsia" w:cstheme="minorBidi"/>
          <w:bCs/>
          <w:szCs w:val="28"/>
        </w:rPr>
      </w:pPr>
      <w:r>
        <w:rPr>
          <w:b w:val="0"/>
          <w:color w:val="auto"/>
          <w:sz w:val="22"/>
        </w:rPr>
        <w:t>This method</w:t>
      </w:r>
      <w:r w:rsidR="0A53B26E" w:rsidRPr="29B23788">
        <w:rPr>
          <w:b w:val="0"/>
          <w:color w:val="auto"/>
          <w:sz w:val="22"/>
        </w:rPr>
        <w:t xml:space="preserve"> should return a string</w:t>
      </w:r>
      <w:r w:rsidR="00B43AEB">
        <w:rPr>
          <w:b w:val="0"/>
          <w:color w:val="auto"/>
          <w:sz w:val="22"/>
        </w:rPr>
        <w:t xml:space="preserve"> </w:t>
      </w:r>
      <w:r w:rsidR="00EC5ADB" w:rsidRPr="00EC5ADB">
        <w:rPr>
          <w:bCs/>
          <w:color w:val="auto"/>
          <w:sz w:val="22"/>
        </w:rPr>
        <w:t>on 2 lines</w:t>
      </w:r>
      <w:r w:rsidR="00EC5ADB">
        <w:rPr>
          <w:b w:val="0"/>
          <w:color w:val="auto"/>
          <w:sz w:val="22"/>
        </w:rPr>
        <w:t xml:space="preserve"> </w:t>
      </w:r>
      <w:r w:rsidR="00B43AEB">
        <w:rPr>
          <w:b w:val="0"/>
          <w:color w:val="auto"/>
          <w:sz w:val="22"/>
        </w:rPr>
        <w:t xml:space="preserve">for all users' </w:t>
      </w:r>
      <w:r w:rsidR="00B43AEB" w:rsidRPr="00B43AEB">
        <w:rPr>
          <w:bCs/>
          <w:color w:val="auto"/>
          <w:sz w:val="22"/>
        </w:rPr>
        <w:t>usernames</w:t>
      </w:r>
      <w:r w:rsidR="00B43AEB">
        <w:rPr>
          <w:b w:val="0"/>
          <w:color w:val="auto"/>
          <w:sz w:val="22"/>
        </w:rPr>
        <w:t xml:space="preserve"> and movies </w:t>
      </w:r>
      <w:r w:rsidR="00B43AEB" w:rsidRPr="00B43AEB">
        <w:rPr>
          <w:bCs/>
          <w:color w:val="auto"/>
          <w:sz w:val="22"/>
        </w:rPr>
        <w:t>titles</w:t>
      </w:r>
      <w:r w:rsidR="0A53B26E" w:rsidRPr="29B23788">
        <w:rPr>
          <w:b w:val="0"/>
          <w:color w:val="auto"/>
          <w:sz w:val="22"/>
        </w:rPr>
        <w:t xml:space="preserve"> in the following format:</w:t>
      </w:r>
    </w:p>
    <w:p w14:paraId="79CB5399" w14:textId="415470E9" w:rsidR="00EC5ADB" w:rsidRDefault="00125ECC" w:rsidP="29B23788">
      <w:pPr>
        <w:rPr>
          <w:rFonts w:ascii="Consolas" w:hAnsi="Consolas"/>
          <w:b/>
          <w:bCs/>
        </w:rPr>
      </w:pPr>
      <w:r w:rsidRPr="00B43AEB">
        <w:rPr>
          <w:rFonts w:ascii="Consolas" w:hAnsi="Consolas"/>
          <w:b/>
          <w:bCs/>
        </w:rPr>
        <w:t>"</w:t>
      </w:r>
      <w:r w:rsidR="29B23788" w:rsidRPr="00B43AEB">
        <w:rPr>
          <w:rFonts w:ascii="Consolas" w:hAnsi="Consolas"/>
          <w:b/>
          <w:bCs/>
        </w:rPr>
        <w:t>All users: {all users</w:t>
      </w:r>
      <w:r w:rsidR="00B43AEB">
        <w:rPr>
          <w:rFonts w:ascii="Consolas" w:hAnsi="Consolas"/>
          <w:b/>
          <w:bCs/>
        </w:rPr>
        <w:t>'</w:t>
      </w:r>
      <w:r w:rsidR="29B23788" w:rsidRPr="00B43AEB">
        <w:rPr>
          <w:rFonts w:ascii="Consolas" w:hAnsi="Consolas"/>
          <w:b/>
          <w:bCs/>
        </w:rPr>
        <w:t xml:space="preserve"> usernames separated by </w:t>
      </w:r>
      <w:r w:rsidR="00B43AEB">
        <w:rPr>
          <w:rFonts w:ascii="Consolas" w:hAnsi="Consolas"/>
          <w:b/>
          <w:bCs/>
        </w:rPr>
        <w:t xml:space="preserve">a </w:t>
      </w:r>
      <w:r w:rsidR="29B23788" w:rsidRPr="00B43AEB">
        <w:rPr>
          <w:rFonts w:ascii="Consolas" w:hAnsi="Consolas"/>
          <w:b/>
          <w:bCs/>
        </w:rPr>
        <w:t xml:space="preserve">comma and </w:t>
      </w:r>
      <w:r w:rsidR="00B43AEB">
        <w:rPr>
          <w:rFonts w:ascii="Consolas" w:hAnsi="Consolas"/>
          <w:b/>
          <w:bCs/>
        </w:rPr>
        <w:t xml:space="preserve">a </w:t>
      </w:r>
      <w:r w:rsidR="29B23788" w:rsidRPr="00B43AEB">
        <w:rPr>
          <w:rFonts w:ascii="Consolas" w:hAnsi="Consolas"/>
          <w:b/>
          <w:bCs/>
        </w:rPr>
        <w:t>space ", "</w:t>
      </w:r>
      <w:r w:rsidR="00EC5ADB">
        <w:rPr>
          <w:rFonts w:ascii="Consolas" w:hAnsi="Consolas"/>
          <w:b/>
          <w:bCs/>
        </w:rPr>
        <w:t>}"</w:t>
      </w:r>
    </w:p>
    <w:p w14:paraId="3A958A86" w14:textId="77777777" w:rsidR="00EC5ADB" w:rsidRDefault="00EC5ADB" w:rsidP="00B21155">
      <w:pPr>
        <w:pStyle w:val="ListParagraph"/>
        <w:numPr>
          <w:ilvl w:val="0"/>
          <w:numId w:val="30"/>
        </w:numPr>
        <w:rPr>
          <w:rFonts w:ascii="Consolas" w:hAnsi="Consolas"/>
          <w:b/>
          <w:bCs/>
        </w:rPr>
      </w:pPr>
      <w:r w:rsidRPr="00EC5ADB">
        <w:rPr>
          <w:rFonts w:cstheme="minorHAnsi"/>
        </w:rPr>
        <w:t>If no users:</w:t>
      </w:r>
      <w:r w:rsidRPr="00EC5ADB">
        <w:rPr>
          <w:rFonts w:ascii="Consolas" w:hAnsi="Consolas"/>
          <w:b/>
          <w:bCs/>
        </w:rPr>
        <w:t xml:space="preserve"> </w:t>
      </w:r>
      <w:r w:rsidR="00B43AEB" w:rsidRPr="00EC5ADB">
        <w:rPr>
          <w:rFonts w:ascii="Consolas" w:hAnsi="Consolas"/>
          <w:b/>
          <w:bCs/>
        </w:rPr>
        <w:t>"</w:t>
      </w:r>
      <w:r w:rsidRPr="00EC5ADB">
        <w:rPr>
          <w:rFonts w:ascii="Consolas" w:hAnsi="Consolas"/>
          <w:b/>
          <w:bCs/>
        </w:rPr>
        <w:t xml:space="preserve">All users: </w:t>
      </w:r>
      <w:r w:rsidR="00B43AEB" w:rsidRPr="00EC5ADB">
        <w:rPr>
          <w:rFonts w:ascii="Consolas" w:hAnsi="Consolas"/>
          <w:b/>
          <w:bCs/>
        </w:rPr>
        <w:t>No users."</w:t>
      </w:r>
    </w:p>
    <w:p w14:paraId="35235E68" w14:textId="460520BE" w:rsidR="29B23788" w:rsidRDefault="00EC5ADB" w:rsidP="00EC5ADB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29B23788" w:rsidRPr="00EC5ADB">
        <w:rPr>
          <w:rFonts w:ascii="Consolas" w:hAnsi="Consolas"/>
          <w:b/>
          <w:bCs/>
        </w:rPr>
        <w:t xml:space="preserve">All movies: {all </w:t>
      </w:r>
      <w:r w:rsidRPr="00EC5ADB">
        <w:rPr>
          <w:rFonts w:ascii="Consolas" w:hAnsi="Consolas"/>
          <w:b/>
          <w:bCs/>
        </w:rPr>
        <w:t>movies'</w:t>
      </w:r>
      <w:r w:rsidR="29B23788" w:rsidRPr="00EC5ADB">
        <w:rPr>
          <w:rFonts w:ascii="Consolas" w:hAnsi="Consolas"/>
          <w:b/>
          <w:bCs/>
        </w:rPr>
        <w:t xml:space="preserve"> titles separated by </w:t>
      </w:r>
      <w:r w:rsidR="00B43AEB" w:rsidRPr="00EC5ADB">
        <w:rPr>
          <w:rFonts w:ascii="Consolas" w:hAnsi="Consolas"/>
          <w:b/>
          <w:bCs/>
        </w:rPr>
        <w:t xml:space="preserve">a </w:t>
      </w:r>
      <w:r w:rsidR="29B23788" w:rsidRPr="00EC5ADB">
        <w:rPr>
          <w:rFonts w:ascii="Consolas" w:hAnsi="Consolas"/>
          <w:b/>
          <w:bCs/>
        </w:rPr>
        <w:t xml:space="preserve">comma and </w:t>
      </w:r>
      <w:r w:rsidR="00B43AEB" w:rsidRPr="00EC5ADB">
        <w:rPr>
          <w:rFonts w:ascii="Consolas" w:hAnsi="Consolas"/>
          <w:b/>
          <w:bCs/>
        </w:rPr>
        <w:t xml:space="preserve">a </w:t>
      </w:r>
      <w:r w:rsidR="29B23788" w:rsidRPr="00EC5ADB">
        <w:rPr>
          <w:rFonts w:ascii="Consolas" w:hAnsi="Consolas"/>
          <w:b/>
          <w:bCs/>
        </w:rPr>
        <w:t>space ", "</w:t>
      </w:r>
      <w:r>
        <w:rPr>
          <w:rFonts w:ascii="Consolas" w:hAnsi="Consolas"/>
          <w:b/>
          <w:bCs/>
        </w:rPr>
        <w:t>}"</w:t>
      </w:r>
    </w:p>
    <w:p w14:paraId="08A200A2" w14:textId="26031EDE" w:rsidR="00EC5ADB" w:rsidRDefault="00EC5ADB" w:rsidP="00EC5ADB">
      <w:pPr>
        <w:pStyle w:val="ListParagraph"/>
        <w:numPr>
          <w:ilvl w:val="0"/>
          <w:numId w:val="30"/>
        </w:numPr>
        <w:rPr>
          <w:rFonts w:ascii="Consolas" w:hAnsi="Consolas"/>
          <w:b/>
          <w:bCs/>
        </w:rPr>
      </w:pPr>
      <w:r w:rsidRPr="00EC5ADB">
        <w:rPr>
          <w:rFonts w:cstheme="minorHAnsi"/>
        </w:rPr>
        <w:t xml:space="preserve">If no movies: </w:t>
      </w:r>
      <w:r w:rsidRPr="00EC5ADB">
        <w:rPr>
          <w:rFonts w:ascii="Consolas" w:hAnsi="Consolas"/>
          <w:b/>
          <w:bCs/>
        </w:rPr>
        <w:t xml:space="preserve">"All </w:t>
      </w:r>
      <w:r>
        <w:rPr>
          <w:rFonts w:ascii="Consolas" w:hAnsi="Consolas"/>
          <w:b/>
          <w:bCs/>
        </w:rPr>
        <w:t>movies</w:t>
      </w:r>
      <w:r w:rsidRPr="00EC5ADB">
        <w:rPr>
          <w:rFonts w:ascii="Consolas" w:hAnsi="Consolas"/>
          <w:b/>
          <w:bCs/>
        </w:rPr>
        <w:t xml:space="preserve">: No </w:t>
      </w:r>
      <w:r>
        <w:rPr>
          <w:rFonts w:ascii="Consolas" w:hAnsi="Consolas"/>
          <w:b/>
          <w:bCs/>
        </w:rPr>
        <w:t>movies</w:t>
      </w:r>
      <w:r w:rsidRPr="00EC5ADB">
        <w:rPr>
          <w:rFonts w:ascii="Consolas" w:hAnsi="Consolas"/>
          <w:b/>
          <w:bCs/>
        </w:rPr>
        <w:t>.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bookmarkStart w:id="10" w:name="OLE_LINK54"/>
      <w:bookmarkStart w:id="11" w:name="OLE_LINK55"/>
      <w:r>
        <w:t>Examples</w:t>
      </w:r>
    </w:p>
    <w:tbl>
      <w:tblPr>
        <w:tblpPr w:leftFromText="141" w:rightFromText="141" w:vertAnchor="text" w:horzAnchor="margin" w:tblpY="64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35"/>
      </w:tblGrid>
      <w:tr w:rsidR="0087081A" w:rsidRPr="0014486D" w14:paraId="13502AE5" w14:textId="77777777" w:rsidTr="09B9C9D2">
        <w:trPr>
          <w:trHeight w:val="22"/>
        </w:trPr>
        <w:tc>
          <w:tcPr>
            <w:tcW w:w="10635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9B9C9D2">
        <w:trPr>
          <w:trHeight w:val="626"/>
        </w:trPr>
        <w:tc>
          <w:tcPr>
            <w:tcW w:w="10635" w:type="dxa"/>
          </w:tcPr>
          <w:p w14:paraId="2F6CFD7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app import MovieApp</w:t>
            </w:r>
          </w:p>
          <w:p w14:paraId="0345003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specification.fantasy import Fantasy</w:t>
            </w:r>
          </w:p>
          <w:p w14:paraId="0926487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specification.action import Action</w:t>
            </w:r>
          </w:p>
          <w:p w14:paraId="1CB6310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1483D4C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_app = MovieApp()</w:t>
            </w:r>
          </w:p>
          <w:p w14:paraId="2087329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register_user('Martin', 24))</w:t>
            </w:r>
          </w:p>
          <w:p w14:paraId="7DADC8C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user = movie_app.users_collection[0]</w:t>
            </w:r>
          </w:p>
          <w:p w14:paraId="0EFD4A2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 = Action('Die Hard', 1988, user, 18)</w:t>
            </w:r>
          </w:p>
          <w:p w14:paraId="2612D57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Martin', movie))</w:t>
            </w:r>
          </w:p>
          <w:p w14:paraId="3B95315E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movies_collection[0].title)</w:t>
            </w:r>
          </w:p>
          <w:p w14:paraId="6593C0E2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register_user('Alexandra', 25))</w:t>
            </w:r>
          </w:p>
          <w:p w14:paraId="705B80D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user2 = movie_app.users_collection[1]</w:t>
            </w:r>
          </w:p>
          <w:p w14:paraId="016B3AD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2 = Action('Free Guy', 2021, user2, 16)</w:t>
            </w:r>
          </w:p>
          <w:p w14:paraId="09BCDF2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Alexandra', movie2))</w:t>
            </w:r>
          </w:p>
          <w:p w14:paraId="2DCA034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edit_movie('Alexandra', movie2, title="Free Guy 2"))</w:t>
            </w:r>
          </w:p>
          <w:p w14:paraId="39EDC3C1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Martin', movie2))</w:t>
            </w:r>
          </w:p>
          <w:p w14:paraId="717BA15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Alexandra', movie))</w:t>
            </w:r>
          </w:p>
          <w:p w14:paraId="2EE936B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islike_movie('Martin', movie2))</w:t>
            </w:r>
          </w:p>
          <w:p w14:paraId="43E4AF4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Martin', movie2))</w:t>
            </w:r>
          </w:p>
          <w:p w14:paraId="3724CB0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elete_movie('Alexandra', movie2))</w:t>
            </w:r>
          </w:p>
          <w:p w14:paraId="198D80A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2 = Fantasy('The Lord of the Rings', 2003, user2, 14)</w:t>
            </w:r>
          </w:p>
          <w:p w14:paraId="648DF1A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Alexandra', movie2))</w:t>
            </w:r>
          </w:p>
          <w:p w14:paraId="347C126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isplay_movies())</w:t>
            </w:r>
          </w:p>
          <w:p w14:paraId="778F0DF3" w14:textId="16DA8329" w:rsidR="00CF6DA5" w:rsidRPr="003A3FE5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)</w:t>
            </w:r>
          </w:p>
        </w:tc>
      </w:tr>
      <w:tr w:rsidR="0087081A" w:rsidRPr="0014486D" w14:paraId="4F698967" w14:textId="77777777" w:rsidTr="09B9C9D2">
        <w:trPr>
          <w:trHeight w:val="218"/>
        </w:trPr>
        <w:tc>
          <w:tcPr>
            <w:tcW w:w="10635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t>Output</w:t>
            </w:r>
          </w:p>
        </w:tc>
      </w:tr>
      <w:tr w:rsidR="0087081A" w:rsidRPr="0014486D" w14:paraId="65B4CE4A" w14:textId="77777777" w:rsidTr="09B9C9D2">
        <w:trPr>
          <w:trHeight w:val="75"/>
        </w:trPr>
        <w:tc>
          <w:tcPr>
            <w:tcW w:w="10635" w:type="dxa"/>
          </w:tcPr>
          <w:p w14:paraId="26086917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registered successfully.</w:t>
            </w:r>
          </w:p>
          <w:p w14:paraId="2BB4683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successfully added Die Hard movie.</w:t>
            </w:r>
          </w:p>
          <w:p w14:paraId="430E6C5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Die Hard</w:t>
            </w:r>
          </w:p>
          <w:p w14:paraId="1B5FB441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registered successfully.</w:t>
            </w:r>
          </w:p>
          <w:p w14:paraId="4192E93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lastRenderedPageBreak/>
              <w:t>Alexandra successfully added Free Guy movie.</w:t>
            </w:r>
          </w:p>
          <w:p w14:paraId="3C0AE23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edited Free Guy 2 movie.</w:t>
            </w:r>
          </w:p>
          <w:p w14:paraId="08961B8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liked Free Guy 2 movie.</w:t>
            </w:r>
          </w:p>
          <w:p w14:paraId="01AAA39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liked Die Hard movie.</w:t>
            </w:r>
          </w:p>
          <w:p w14:paraId="0A52D5B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disliked Free Guy 2 movie.</w:t>
            </w:r>
          </w:p>
          <w:p w14:paraId="26DE6D22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liked Free Guy 2 movie.</w:t>
            </w:r>
          </w:p>
          <w:p w14:paraId="3E0D880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deleted Free Guy 2 movie.</w:t>
            </w:r>
          </w:p>
          <w:p w14:paraId="282891EE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added The Lord of the Rings movie.</w:t>
            </w:r>
          </w:p>
          <w:p w14:paraId="377332B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antasy - Title:The Lord of the Rings, Year:2003, Age restriction:14, Likes:0, Owned by:Alexandra</w:t>
            </w:r>
          </w:p>
          <w:p w14:paraId="596DC630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ction - Title:Die Hard, Year:1988, Age restriction:18, Likes:1, Owned by:Martin</w:t>
            </w:r>
          </w:p>
          <w:p w14:paraId="6358F740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l users: Martin, Alexandra</w:t>
            </w:r>
          </w:p>
          <w:p w14:paraId="34777448" w14:textId="0043D144" w:rsidR="00CF6DA5" w:rsidRPr="003A3FE5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l movies: Die Hard, The Lord of the Rings</w:t>
            </w:r>
          </w:p>
        </w:tc>
      </w:tr>
    </w:tbl>
    <w:bookmarkEnd w:id="10"/>
    <w:bookmarkEnd w:id="11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07D35EC9" w14:textId="44BFCC02" w:rsidR="00646F0F" w:rsidRPr="007C7A82" w:rsidRDefault="0087081A" w:rsidP="00E52E03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125ECC">
        <w:rPr>
          <w:rFonts w:ascii="Consolas" w:hAnsi="Consolas"/>
          <w:b/>
          <w:bCs/>
          <w:noProof/>
        </w:rPr>
        <w:t>Plantation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 working properly. </w:t>
      </w:r>
      <w:r w:rsidR="00125ECC" w:rsidRPr="00125ECC">
        <w:rPr>
          <w:b/>
          <w:bCs/>
        </w:rPr>
        <w:t>Cover the whole class with unit tests</w:t>
      </w:r>
      <w:r w:rsidR="00125ECC">
        <w:t xml:space="preserve"> to make sure that the class is working as intended. You are </w:t>
      </w:r>
      <w:r w:rsidR="00125ECC" w:rsidRPr="00125ECC">
        <w:rPr>
          <w:b/>
          <w:bCs/>
        </w:rPr>
        <w:t>NOT ALLOWED</w:t>
      </w:r>
      <w:r w:rsidR="00125ECC">
        <w:t xml:space="preserve"> to </w:t>
      </w:r>
      <w:r w:rsidR="00125ECC" w:rsidRPr="00125ECC">
        <w:rPr>
          <w:b/>
          <w:bCs/>
        </w:rPr>
        <w:t>change any class</w:t>
      </w:r>
      <w:r w:rsidRPr="00337E4D">
        <w:t xml:space="preserve">. Submit </w:t>
      </w:r>
      <w:r w:rsidRPr="00337E4D">
        <w:rPr>
          <w:b/>
        </w:rPr>
        <w:t>only the test</w:t>
      </w:r>
      <w:r w:rsidRPr="00337E4D">
        <w:t xml:space="preserve"> folder.</w:t>
      </w: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F0005" w14:textId="77777777" w:rsidR="004477E4" w:rsidRDefault="004477E4" w:rsidP="008068A2">
      <w:pPr>
        <w:spacing w:after="0" w:line="240" w:lineRule="auto"/>
      </w:pPr>
      <w:r>
        <w:separator/>
      </w:r>
    </w:p>
  </w:endnote>
  <w:endnote w:type="continuationSeparator" w:id="0">
    <w:p w14:paraId="1A62F64B" w14:textId="77777777" w:rsidR="004477E4" w:rsidRDefault="004477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B5E73B1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D90235" w14:textId="7B5E73B1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5295B9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02D201E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3ED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3ED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B4F0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02D201E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3ED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3ED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5E0FB0" w14:textId="77777777" w:rsidR="004477E4" w:rsidRDefault="004477E4" w:rsidP="008068A2">
      <w:pPr>
        <w:spacing w:after="0" w:line="240" w:lineRule="auto"/>
      </w:pPr>
      <w:r>
        <w:separator/>
      </w:r>
    </w:p>
  </w:footnote>
  <w:footnote w:type="continuationSeparator" w:id="0">
    <w:p w14:paraId="0AB92C62" w14:textId="77777777" w:rsidR="004477E4" w:rsidRDefault="004477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64EF2" w:rsidRDefault="00B64EF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1L1dKwl8HYiMqy" id="6526qdlS"/>
    <int:WordHash hashCode="/WKBL72exMf5mq" id="vckagkhp"/>
    <int:ParagraphRange paragraphId="1125518378" textId="938804678" start="7" length="2" invalidationStart="7" invalidationLength="2" id="ZdUpm40z"/>
    <int:ParagraphRange paragraphId="1125518378" textId="68649569" start="7" length="2" invalidationStart="7" invalidationLength="2" id="mWXLBYyI"/>
    <int:ParagraphRange paragraphId="2131554261" textId="2020901778" start="0" length="8" invalidationStart="0" invalidationLength="8" id="Pgnn3Ny6"/>
    <int:WordHash hashCode="ifBEI/RMLC3b3V" id="LL6ZCpuF"/>
    <int:WordHash hashCode="qBCQrQzrZF8w+T" id="p4xjst65"/>
    <int:WordHash hashCode="MKlkGQhcyGWLQz" id="lP5mra8y"/>
    <int:WordHash hashCode="e4+gCvnEn9L9jv" id="bxSh0vI2"/>
    <int:WordHash hashCode="SltpnFQZzNDqCx" id="dz84ocRS"/>
    <int:ParagraphRange paragraphId="583506503" textId="1573553705" start="34" length="8" invalidationStart="34" invalidationLength="8" id="cWKmUrtm"/>
    <int:WordHash hashCode="iJ9hfzgLvdyVXG" id="Qi8NQQDS"/>
    <int:ParagraphRange paragraphId="135349503" textId="921197334" start="6" length="2" invalidationStart="6" invalidationLength="2" id="umUaJspF"/>
    <int:ParagraphRange paragraphId="61180564" textId="2104065524" start="19" length="2" invalidationStart="19" invalidationLength="2" id="0uVxIu5n"/>
    <int:ParagraphRange paragraphId="1964383515" textId="1469546882" start="2" length="8" invalidationStart="2" invalidationLength="8" id="m4oQluXh"/>
    <int:ParagraphRange paragraphId="1468287837" textId="1847570790" start="2" length="8" invalidationStart="2" invalidationLength="8" id="Be2wpwsc"/>
    <int:WordHash hashCode="HtCPPMCzFu6yib" id="WzaReJnr"/>
    <int:WordHash hashCode="eRAzA/9O9yxgzV" id="emTLb46X"/>
    <int:WordHash hashCode="WpQ+WkGGajQKlu" id="QYXaWZWZ"/>
    <int:WordHash hashCode="hZQyhbhYY6rVyD" id="xeBoo5pp"/>
    <int:ParagraphRange paragraphId="1565849265" textId="535320353" start="20" length="11" invalidationStart="20" invalidationLength="11" id="D1VT1mvX"/>
    <int:WordHash hashCode="Eahc3eMZa7VvSV" id="m0KVGihF"/>
    <int:WordHash hashCode="n/4FJYLODfRnVW" id="9apnFg6T"/>
    <int:WordHash hashCode="8dDq9X6+5efCEn" id="C4NpgTY0"/>
    <int:ParagraphRange paragraphId="371035944" textId="1178145518" start="32" length="8" invalidationStart="32" invalidationLength="8" id="m311Qhi4"/>
    <int:WordHash hashCode="j9e+d9pmuOXbfe" id="CJFHobFy"/>
    <int:WordHash hashCode="BXtG7V89B65cQE" id="fl6YwxhO"/>
    <int:WordHash hashCode="CpFBNEQBsUeksf" id="Z5fq6cqG"/>
    <int:WordHash hashCode="HQeUWuh1Fq3f+E" id="FWRDW6W7"/>
    <int:WordHash hashCode="KRfnp647yb9isR" id="p4Z7SPux"/>
    <int:WordHash hashCode="Dad9Sscn+cE+Zx" id="w4Ta0FFu"/>
    <int:ParagraphRange paragraphId="529957128" textId="152219206" start="68" length="3" invalidationStart="68" invalidationLength="3" id="lWl1Hgsc"/>
    <int:WordHash hashCode="r6mSGGZlk/fqoa" id="WnU799jS"/>
    <int:ParagraphRange paragraphId="457884853" textId="2020901778" start="0" length="8" invalidationStart="0" invalidationLength="8" id="UulOjKkU"/>
    <int:ParagraphRange paragraphId="636607911" textId="2020901778" start="0" length="8" invalidationStart="0" invalidationLength="8" id="BUloRb4i"/>
    <int:ParagraphRange paragraphId="1941809504" textId="2020901778" start="0" length="8" invalidationStart="0" invalidationLength="8" id="EnpM43u4"/>
    <int:WordHash hashCode="ztjrNwvGojwZ+n" id="twoSW2BU"/>
    <int:WordHash hashCode="9i/z/MnQDkKTVd" id="m0VL2Y0O"/>
    <int:ParagraphRange paragraphId="2089858045" textId="674000179" start="2" length="8" invalidationStart="2" invalidationLength="8" id="2lHAHzwu"/>
    <int:ParagraphRange paragraphId="2089858045" textId="824757676" start="2" length="8" invalidationStart="2" invalidationLength="8" id="LaN9iE46"/>
    <int:ParagraphRange paragraphId="622950931" textId="2069969661" start="2" length="8" invalidationStart="2" invalidationLength="8" id="bwfDoUTo"/>
    <int:WordHash hashCode="M93BaT1PJeSUlP" id="aiYN0K6T"/>
    <int:WordHash hashCode="e49pwRpAJjCrk1" id="uwIE3UM7"/>
    <int:WordHash hashCode="jK2qL6cHd6OsTm" id="cvmCfg6v"/>
    <int:WordHash hashCode="8HTElUTvitMHkj" id="LnRG8EpC"/>
    <int:WordHash hashCode="tCNujqq1maPwZm" id="tiuF2pJz"/>
    <int:WordHash hashCode="3aO5QMgzAf0o+c" id="ES81TI6x"/>
    <int:ParagraphRange paragraphId="2131554261" textId="1247852002" start="0" length="8" invalidationStart="0" invalidationLength="8" id="zdEIjbVJ"/>
    <int:ParagraphRange paragraphId="1401120210" textId="405225738" start="7" length="2" invalidationStart="7" invalidationLength="2" id="OU01VG8O"/>
    <int:ParagraphRange paragraphId="1630761941" textId="399189337" start="7" length="2" invalidationStart="7" invalidationLength="2" id="hpqRgVcw"/>
    <int:ParagraphRange paragraphId="338619093" textId="1626926837" start="7" length="2" invalidationStart="7" invalidationLength="2" id="J04kZAB9"/>
    <int:WordHash hashCode="OIprjI8xcFHYmq" id="ZzRr713z"/>
    <int:WordHash hashCode="aJEbnAIbafiZ8P" id="Y2PkRRSi"/>
    <int:ParagraphRange paragraphId="1042930849" textId="405225738" start="7" length="2" invalidationStart="7" invalidationLength="2" id="4eJrJN29"/>
    <int:ParagraphRange paragraphId="24140572" textId="405225738" start="7" length="2" invalidationStart="7" invalidationLength="2" id="qZTRTgN2"/>
    <int:ParagraphRange paragraphId="1125518378" textId="405225738" start="7" length="2" invalidationStart="7" invalidationLength="2" id="zS48RcOs"/>
    <int:WordHash hashCode="Et6pb+wgWTVmq3" id="fpUPTWpH"/>
    <int:WordHash hashCode="IvCifXm/poxjQV" id="dRCeLQtM"/>
    <int:WordHash hashCode="3nPqwMMFA48EN7" id="rNrPVPKI"/>
    <int:WordHash hashCode="w77GvLybnwTmD8" id="Q7mVb0T9"/>
    <int:WordHash hashCode="3gT6Din5s14kkF" id="HeV2bn7f"/>
    <int:WordHash hashCode="u8zfLvsztS5snQ" id="AOB1ei6w"/>
    <int:WordHash hashCode="jXZ79bcjc9EvDv" id="gviqoMf4"/>
    <int:WordHash hashCode="j80lo50gNxgwRK" id="I9qU3VSG"/>
    <int:WordHash hashCode="HXExXkDXiBdTJA" id="enCQMC2k"/>
    <int:WordHash hashCode="JJujYAACm76XSZ" id="qHN8Catt"/>
    <int:WordHash hashCode="z/pQoyyxOiQNcF" id="0oKDj40t"/>
    <int:WordHash hashCode="XcVrmqthhnJXo8" id="0JXWi6SG"/>
    <int:WordHash hashCode="lY9X9X1yow8ynu" id="7mRdeZI6"/>
    <int:WordHash hashCode="6byQ7bE46PTI/7" id="7exSmizZ"/>
    <int:WordHash hashCode="9vOfv2eNTAPKcv" id="6iIAKpuB"/>
    <int:WordHash hashCode="rmaE6cUt6gQZpD" id="RCHAgWWP"/>
    <int:WordHash hashCode="M7giAQgex8Q4y1" id="8FylSXu4"/>
    <int:WordHash hashCode="lLGaEF/OmqXS4y" id="YyLsSPgq"/>
    <int:WordHash hashCode="ZX2x4N/6AAyc2t" id="q6fFFHxU"/>
    <int:WordHash hashCode="XUKtF2nyKcdgMf" id="uR9C8Pcm"/>
    <int:WordHash hashCode="b5ua881ui4pzws" id="gmLW3X3T"/>
    <int:WordHash hashCode="0KPn+BqYhemQSd" id="kOGg6124"/>
    <int:WordHash hashCode="FhUwfMRSPxg+d3" id="pUDFODzs"/>
    <int:WordHash hashCode="mGsbweuN6JZDxQ" id="LhNqlJgI"/>
    <int:WordHash hashCode="VyPRZe1ZWVIH6M" id="BDmjC1hC"/>
    <int:WordHash hashCode="V5IzssR5JBUjy6" id="3wV6O7CM"/>
    <int:WordHash hashCode="tH82PitDDAZH8U" id="aUsMpgfh"/>
    <int:WordHash hashCode="Y0jaZq3nyIk1wT" id="dQnnnbSC"/>
    <int:WordHash hashCode="KVtrfqMqCWlDxU" id="kyJFo4Xp"/>
    <int:WordHash hashCode="gdmu6g4aQI1ltm" id="ps7rQ09b"/>
    <int:WordHash hashCode="7S6zdCYYuxDTsr" id="yO12dLXg"/>
    <int:WordHash hashCode="Q3Sq7iR/sjfObJ" id="4UiOzVUN"/>
    <int:WordHash hashCode="wyWa/RJVQdKW/S" id="9fYbwTXP"/>
    <int:WordHash hashCode="LXrCMvlY512Mmh" id="FN8f5C8q"/>
    <int:WordHash hashCode="Qk1RNzHFX/hvVJ" id="PJDRAIBs"/>
    <int:ParagraphRange paragraphId="36323096" textId="2020901778" start="0" length="8" invalidationStart="0" invalidationLength="8" id="fo0kGgxP"/>
    <int:ParagraphRange paragraphId="332477908" textId="1272311971" start="2" length="8" invalidationStart="2" invalidationLength="8" id="UH4lkgbQ"/>
    <int:ParagraphRange paragraphId="1596828382" textId="1550371956" start="2" length="8" invalidationStart="2" invalidationLength="8" id="iuo5ld2i"/>
    <int:ParagraphRange paragraphId="25756606" textId="1849758361" start="2" length="8" invalidationStart="2" invalidationLength="8" id="0oqLKFeB"/>
    <int:ParagraphRange paragraphId="1596828382" textId="689010735" start="2" length="8" invalidationStart="2" invalidationLength="8" id="GyuYyfe7"/>
    <int:ParagraphRange paragraphId="332477908" textId="1283154569" start="2" length="8" invalidationStart="2" invalidationLength="8" id="Wc1IKHWL"/>
    <int:ParagraphRange paragraphId="25756606" textId="1622321794" start="2" length="8" invalidationStart="2" invalidationLength="8" id="qxpqmOph"/>
    <int:ParagraphRange paragraphId="544896789" textId="1922608984" start="2" length="8" invalidationStart="2" invalidationLength="8" id="X9685a1t"/>
    <int:ParagraphRange paragraphId="332477908" textId="510444354" start="1" length="8" invalidationStart="1" invalidationLength="8" id="mVdSswHs"/>
    <int:ParagraphRange paragraphId="1596828382" textId="387702189" start="1" length="8" invalidationStart="1" invalidationLength="8" id="avZu8eTw"/>
    <int:ParagraphRange paragraphId="544896789" textId="564214262" start="1" length="8" invalidationStart="1" invalidationLength="8" id="YIbM213j"/>
    <int:ParagraphRange paragraphId="1596828382" textId="532745115" start="1" length="8" invalidationStart="1" invalidationLength="8" id="Dh44Z7P4"/>
    <int:ParagraphRange paragraphId="515380879" textId="1026251044" start="6" length="2" invalidationStart="6" invalidationLength="2" id="6m1VKhk7"/>
    <int:ParagraphRange paragraphId="14712388" textId="1612580653" start="30" length="8" invalidationStart="30" invalidationLength="8" id="ifGrZy8C"/>
  </int:Manifest>
  <int:Observations>
    <int:Content id="6526qdlS">
      <int:Rejection type="LegacyProofing"/>
    </int:Content>
    <int:Content id="vckagkhp">
      <int:Rejection type="LegacyProofing"/>
    </int:Content>
    <int:Content id="ZdUpm40z">
      <int:Rejection type="LegacyProofing"/>
    </int:Content>
    <int:Content id="mWXLBYyI">
      <int:Rejection type="LegacyProofing"/>
    </int:Content>
    <int:Content id="Pgnn3Ny6">
      <int:Rejection type="LegacyProofing"/>
    </int:Content>
    <int:Content id="LL6ZCpuF">
      <int:Rejection type="LegacyProofing"/>
    </int:Content>
    <int:Content id="p4xjst65">
      <int:Rejection type="LegacyProofing"/>
    </int:Content>
    <int:Content id="lP5mra8y">
      <int:Rejection type="LegacyProofing"/>
    </int:Content>
    <int:Content id="bxSh0vI2">
      <int:Rejection type="LegacyProofing"/>
    </int:Content>
    <int:Content id="dz84ocRS">
      <int:Rejection type="LegacyProofing"/>
    </int:Content>
    <int:Content id="cWKmUrtm">
      <int:Rejection type="LegacyProofing"/>
    </int:Content>
    <int:Content id="Qi8NQQDS">
      <int:Rejection type="LegacyProofing"/>
    </int:Content>
    <int:Content id="umUaJspF">
      <int:Rejection type="LegacyProofing"/>
    </int:Content>
    <int:Content id="0uVxIu5n">
      <int:Rejection type="LegacyProofing"/>
    </int:Content>
    <int:Content id="m4oQluXh">
      <int:Rejection type="LegacyProofing"/>
    </int:Content>
    <int:Content id="Be2wpwsc">
      <int:Rejection type="LegacyProofing"/>
    </int:Content>
    <int:Content id="WzaReJnr">
      <int:Rejection type="LegacyProofing"/>
    </int:Content>
    <int:Content id="emTLb46X">
      <int:Rejection type="LegacyProofing"/>
    </int:Content>
    <int:Content id="QYXaWZWZ">
      <int:Rejection type="LegacyProofing"/>
    </int:Content>
    <int:Content id="xeBoo5pp">
      <int:Rejection type="LegacyProofing"/>
    </int:Content>
    <int:Content id="D1VT1mvX">
      <int:Rejection type="LegacyProofing"/>
    </int:Content>
    <int:Content id="m0KVGihF">
      <int:Rejection type="LegacyProofing"/>
    </int:Content>
    <int:Content id="9apnFg6T">
      <int:Rejection type="LegacyProofing"/>
    </int:Content>
    <int:Content id="C4NpgTY0">
      <int:Rejection type="LegacyProofing"/>
    </int:Content>
    <int:Content id="m311Qhi4">
      <int:Rejection type="LegacyProofing"/>
    </int:Content>
    <int:Content id="CJFHobFy">
      <int:Rejection type="LegacyProofing"/>
    </int:Content>
    <int:Content id="fl6YwxhO">
      <int:Rejection type="LegacyProofing"/>
    </int:Content>
    <int:Content id="Z5fq6cqG">
      <int:Rejection type="LegacyProofing"/>
    </int:Content>
    <int:Content id="FWRDW6W7">
      <int:Rejection type="LegacyProofing"/>
    </int:Content>
    <int:Content id="p4Z7SPux">
      <int:Rejection type="LegacyProofing"/>
    </int:Content>
    <int:Content id="w4Ta0FFu">
      <int:Rejection type="LegacyProofing"/>
    </int:Content>
    <int:Content id="lWl1Hgsc">
      <int:Rejection type="LegacyProofing"/>
    </int:Content>
    <int:Content id="WnU799jS">
      <int:Rejection type="LegacyProofing"/>
    </int:Content>
    <int:Content id="UulOjKkU">
      <int:Rejection type="LegacyProofing"/>
    </int:Content>
    <int:Content id="BUloRb4i">
      <int:Rejection type="LegacyProofing"/>
    </int:Content>
    <int:Content id="EnpM43u4">
      <int:Rejection type="LegacyProofing"/>
    </int:Content>
    <int:Content id="twoSW2BU">
      <int:Rejection type="LegacyProofing"/>
    </int:Content>
    <int:Content id="m0VL2Y0O">
      <int:Rejection type="LegacyProofing"/>
    </int:Content>
    <int:Content id="2lHAHzwu">
      <int:Rejection type="LegacyProofing"/>
    </int:Content>
    <int:Content id="LaN9iE46">
      <int:Rejection type="LegacyProofing"/>
    </int:Content>
    <int:Content id="bwfDoUTo">
      <int:Rejection type="LegacyProofing"/>
    </int:Content>
    <int:Content id="aiYN0K6T">
      <int:Rejection type="LegacyProofing"/>
    </int:Content>
    <int:Content id="uwIE3UM7">
      <int:Rejection type="LegacyProofing"/>
    </int:Content>
    <int:Content id="cvmCfg6v">
      <int:Rejection type="LegacyProofing"/>
    </int:Content>
    <int:Content id="LnRG8EpC">
      <int:Rejection type="LegacyProofing"/>
    </int:Content>
    <int:Content id="tiuF2pJz">
      <int:Rejection type="LegacyProofing"/>
    </int:Content>
    <int:Content id="ES81TI6x">
      <int:Rejection type="LegacyProofing"/>
    </int:Content>
    <int:Content id="zdEIjbVJ">
      <int:Rejection type="LegacyProofing"/>
    </int:Content>
    <int:Content id="OU01VG8O">
      <int:Rejection type="LegacyProofing"/>
    </int:Content>
    <int:Content id="hpqRgVcw">
      <int:Rejection type="LegacyProofing"/>
    </int:Content>
    <int:Content id="J04kZAB9">
      <int:Rejection type="LegacyProofing"/>
    </int:Content>
    <int:Content id="ZzRr713z">
      <int:Rejection type="AugLoop_Text_Critique"/>
    </int:Content>
    <int:Content id="Y2PkRRSi">
      <int:Rejection type="AugLoop_Text_Critique"/>
    </int:Content>
    <int:Content id="4eJrJN29">
      <int:Rejection type="LegacyProofing"/>
    </int:Content>
    <int:Content id="qZTRTgN2">
      <int:Rejection type="LegacyProofing"/>
    </int:Content>
    <int:Content id="zS48RcOs">
      <int:Rejection type="LegacyProofing"/>
    </int:Content>
    <int:Content id="fpUPTWpH">
      <int:Rejection type="LegacyProofing"/>
    </int:Content>
    <int:Content id="dRCeLQtM">
      <int:Rejection type="LegacyProofing"/>
    </int:Content>
    <int:Content id="rNrPVPKI">
      <int:Rejection type="LegacyProofing"/>
    </int:Content>
    <int:Content id="Q7mVb0T9">
      <int:Rejection type="LegacyProofing"/>
    </int:Content>
    <int:Content id="HeV2bn7f">
      <int:Rejection type="LegacyProofing"/>
    </int:Content>
    <int:Content id="AOB1ei6w">
      <int:Rejection type="LegacyProofing"/>
    </int:Content>
    <int:Content id="gviqoMf4">
      <int:Rejection type="LegacyProofing"/>
    </int:Content>
    <int:Content id="I9qU3VSG">
      <int:Rejection type="LegacyProofing"/>
    </int:Content>
    <int:Content id="enCQMC2k">
      <int:Rejection type="LegacyProofing"/>
    </int:Content>
    <int:Content id="qHN8Catt">
      <int:Rejection type="LegacyProofing"/>
    </int:Content>
    <int:Content id="0oKDj40t">
      <int:Rejection type="LegacyProofing"/>
    </int:Content>
    <int:Content id="0JXWi6SG">
      <int:Rejection type="LegacyProofing"/>
    </int:Content>
    <int:Content id="7mRdeZI6">
      <int:Rejection type="LegacyProofing"/>
    </int:Content>
    <int:Content id="7exSmizZ">
      <int:Rejection type="LegacyProofing"/>
    </int:Content>
    <int:Content id="6iIAKpuB">
      <int:Rejection type="LegacyProofing"/>
    </int:Content>
    <int:Content id="RCHAgWWP">
      <int:Rejection type="LegacyProofing"/>
    </int:Content>
    <int:Content id="8FylSXu4">
      <int:Rejection type="LegacyProofing"/>
    </int:Content>
    <int:Content id="YyLsSPgq">
      <int:Rejection type="LegacyProofing"/>
    </int:Content>
    <int:Content id="q6fFFHxU">
      <int:Rejection type="LegacyProofing"/>
    </int:Content>
    <int:Content id="uR9C8Pcm">
      <int:Rejection type="LegacyProofing"/>
    </int:Content>
    <int:Content id="gmLW3X3T">
      <int:Rejection type="LegacyProofing"/>
    </int:Content>
    <int:Content id="kOGg6124">
      <int:Rejection type="LegacyProofing"/>
    </int:Content>
    <int:Content id="pUDFODzs">
      <int:Rejection type="LegacyProofing"/>
    </int:Content>
    <int:Content id="LhNqlJgI">
      <int:Rejection type="LegacyProofing"/>
    </int:Content>
    <int:Content id="BDmjC1hC">
      <int:Rejection type="LegacyProofing"/>
    </int:Content>
    <int:Content id="3wV6O7CM">
      <int:Rejection type="LegacyProofing"/>
    </int:Content>
    <int:Content id="aUsMpgfh">
      <int:Rejection type="LegacyProofing"/>
    </int:Content>
    <int:Content id="dQnnnbSC">
      <int:Rejection type="LegacyProofing"/>
    </int:Content>
    <int:Content id="kyJFo4Xp">
      <int:Rejection type="LegacyProofing"/>
    </int:Content>
    <int:Content id="ps7rQ09b">
      <int:Rejection type="LegacyProofing"/>
    </int:Content>
    <int:Content id="yO12dLXg">
      <int:Rejection type="LegacyProofing"/>
    </int:Content>
    <int:Content id="4UiOzVUN">
      <int:Rejection type="LegacyProofing"/>
    </int:Content>
    <int:Content id="9fYbwTXP">
      <int:Rejection type="LegacyProofing"/>
    </int:Content>
    <int:Content id="FN8f5C8q">
      <int:Rejection type="LegacyProofing"/>
    </int:Content>
    <int:Content id="PJDRAIBs">
      <int:Rejection type="LegacyProofing"/>
    </int:Content>
    <int:Content id="fo0kGgxP">
      <int:Rejection type="LegacyProofing"/>
    </int:Content>
    <int:Content id="UH4lkgbQ">
      <int:Rejection type="LegacyProofing"/>
    </int:Content>
    <int:Content id="iuo5ld2i">
      <int:Rejection type="LegacyProofing"/>
    </int:Content>
    <int:Content id="0oqLKFeB">
      <int:Rejection type="LegacyProofing"/>
    </int:Content>
    <int:Content id="GyuYyfe7">
      <int:Rejection type="LegacyProofing"/>
    </int:Content>
    <int:Content id="Wc1IKHWL">
      <int:Rejection type="LegacyProofing"/>
    </int:Content>
    <int:Content id="qxpqmOph">
      <int:Rejection type="LegacyProofing"/>
    </int:Content>
    <int:Content id="X9685a1t">
      <int:Rejection type="LegacyProofing"/>
    </int:Content>
    <int:Content id="mVdSswHs">
      <int:Rejection type="LegacyProofing"/>
    </int:Content>
    <int:Content id="avZu8eTw">
      <int:Rejection type="LegacyProofing"/>
    </int:Content>
    <int:Content id="YIbM213j">
      <int:Rejection type="LegacyProofing"/>
    </int:Content>
    <int:Content id="Dh44Z7P4">
      <int:Rejection type="LegacyProofing"/>
    </int:Content>
    <int:Content id="6m1VKhk7">
      <int:Rejection type="LegacyProofing"/>
    </int:Content>
    <int:Content id="ifGrZy8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355D8"/>
    <w:multiLevelType w:val="hybridMultilevel"/>
    <w:tmpl w:val="2480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F29ED"/>
    <w:multiLevelType w:val="hybridMultilevel"/>
    <w:tmpl w:val="34F60FB4"/>
    <w:lvl w:ilvl="0" w:tplc="E9A29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AC22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40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80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63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AC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7E7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E2A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33DA"/>
    <w:multiLevelType w:val="hybridMultilevel"/>
    <w:tmpl w:val="FAECF9C2"/>
    <w:lvl w:ilvl="0" w:tplc="532C4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8657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B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2E20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6D2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DAB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66E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BC46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BCA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F23F7"/>
    <w:multiLevelType w:val="hybridMultilevel"/>
    <w:tmpl w:val="ED080D08"/>
    <w:lvl w:ilvl="0" w:tplc="36B2BE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A18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F477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B44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230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FEEC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0C52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0E63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80B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95BF6"/>
    <w:multiLevelType w:val="hybridMultilevel"/>
    <w:tmpl w:val="8FE6DA96"/>
    <w:lvl w:ilvl="0" w:tplc="2EB2D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16F6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B045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5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887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80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41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AC53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36F9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F2E62"/>
    <w:multiLevelType w:val="hybridMultilevel"/>
    <w:tmpl w:val="CD0258E0"/>
    <w:lvl w:ilvl="0" w:tplc="40D0D46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54EBB"/>
    <w:multiLevelType w:val="hybridMultilevel"/>
    <w:tmpl w:val="683887CA"/>
    <w:lvl w:ilvl="0" w:tplc="FB50F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A03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E5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5AC7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E488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786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86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BED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926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A28CD"/>
    <w:multiLevelType w:val="hybridMultilevel"/>
    <w:tmpl w:val="EFEAA77C"/>
    <w:lvl w:ilvl="0" w:tplc="C5BEB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28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3E2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6210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4C6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842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D8C7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E8DA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0E0A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00B53"/>
    <w:multiLevelType w:val="hybridMultilevel"/>
    <w:tmpl w:val="5B7860FA"/>
    <w:lvl w:ilvl="0" w:tplc="EB860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9887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AEE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E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43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342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52D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8C8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BC4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D6DF4"/>
    <w:multiLevelType w:val="hybridMultilevel"/>
    <w:tmpl w:val="EFF4FA7E"/>
    <w:lvl w:ilvl="0" w:tplc="76BC9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848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5C7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5A6F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AEA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740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FCE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2C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487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B34F4"/>
    <w:multiLevelType w:val="hybridMultilevel"/>
    <w:tmpl w:val="7AF81972"/>
    <w:lvl w:ilvl="0" w:tplc="7938F366">
      <w:start w:val="1"/>
      <w:numFmt w:val="decimal"/>
      <w:lvlText w:val="%1."/>
      <w:lvlJc w:val="left"/>
      <w:pPr>
        <w:ind w:left="720" w:hanging="360"/>
      </w:pPr>
    </w:lvl>
    <w:lvl w:ilvl="1" w:tplc="30F462F4">
      <w:start w:val="1"/>
      <w:numFmt w:val="lowerLetter"/>
      <w:lvlText w:val="%2."/>
      <w:lvlJc w:val="left"/>
      <w:pPr>
        <w:ind w:left="1440" w:hanging="360"/>
      </w:pPr>
    </w:lvl>
    <w:lvl w:ilvl="2" w:tplc="91A25868">
      <w:start w:val="1"/>
      <w:numFmt w:val="lowerRoman"/>
      <w:lvlText w:val="%3."/>
      <w:lvlJc w:val="right"/>
      <w:pPr>
        <w:ind w:left="2160" w:hanging="180"/>
      </w:pPr>
    </w:lvl>
    <w:lvl w:ilvl="3" w:tplc="E3A6F746">
      <w:start w:val="1"/>
      <w:numFmt w:val="decimal"/>
      <w:lvlText w:val="%4."/>
      <w:lvlJc w:val="left"/>
      <w:pPr>
        <w:ind w:left="2880" w:hanging="360"/>
      </w:pPr>
    </w:lvl>
    <w:lvl w:ilvl="4" w:tplc="CB4CD0AC">
      <w:start w:val="1"/>
      <w:numFmt w:val="lowerLetter"/>
      <w:lvlText w:val="%5."/>
      <w:lvlJc w:val="left"/>
      <w:pPr>
        <w:ind w:left="3600" w:hanging="360"/>
      </w:pPr>
    </w:lvl>
    <w:lvl w:ilvl="5" w:tplc="D52A47C8">
      <w:start w:val="1"/>
      <w:numFmt w:val="lowerRoman"/>
      <w:lvlText w:val="%6."/>
      <w:lvlJc w:val="right"/>
      <w:pPr>
        <w:ind w:left="4320" w:hanging="180"/>
      </w:pPr>
    </w:lvl>
    <w:lvl w:ilvl="6" w:tplc="1D082790">
      <w:start w:val="1"/>
      <w:numFmt w:val="decimal"/>
      <w:lvlText w:val="%7."/>
      <w:lvlJc w:val="left"/>
      <w:pPr>
        <w:ind w:left="5040" w:hanging="360"/>
      </w:pPr>
    </w:lvl>
    <w:lvl w:ilvl="7" w:tplc="3B8CE030">
      <w:start w:val="1"/>
      <w:numFmt w:val="lowerLetter"/>
      <w:lvlText w:val="%8."/>
      <w:lvlJc w:val="left"/>
      <w:pPr>
        <w:ind w:left="5760" w:hanging="360"/>
      </w:pPr>
    </w:lvl>
    <w:lvl w:ilvl="8" w:tplc="16CAAD1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87A88"/>
    <w:multiLevelType w:val="hybridMultilevel"/>
    <w:tmpl w:val="2182B8AA"/>
    <w:lvl w:ilvl="0" w:tplc="CDEC8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AE95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F27B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FCA8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066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1EF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DEC6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47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4C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747653"/>
    <w:multiLevelType w:val="hybridMultilevel"/>
    <w:tmpl w:val="3646AA7C"/>
    <w:lvl w:ilvl="0" w:tplc="E0A83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C0B5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665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042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E3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80E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4C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AE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CE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B62E83"/>
    <w:multiLevelType w:val="hybridMultilevel"/>
    <w:tmpl w:val="4942CD60"/>
    <w:lvl w:ilvl="0" w:tplc="72941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65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1AD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1AB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A0F7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F66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E1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A0A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C440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82CE1"/>
    <w:multiLevelType w:val="hybridMultilevel"/>
    <w:tmpl w:val="E3F6FADC"/>
    <w:lvl w:ilvl="0" w:tplc="5D701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2E9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A67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BA44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CAB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5082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3A7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2D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9AA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C32506"/>
    <w:multiLevelType w:val="hybridMultilevel"/>
    <w:tmpl w:val="29DAEA74"/>
    <w:lvl w:ilvl="0" w:tplc="E7A65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6D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0A0F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1CCF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8D4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36F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40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6FF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C65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80497D"/>
    <w:multiLevelType w:val="hybridMultilevel"/>
    <w:tmpl w:val="DCC87B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D009F0"/>
    <w:multiLevelType w:val="hybridMultilevel"/>
    <w:tmpl w:val="2EA6F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25"/>
  </w:num>
  <w:num w:numId="4">
    <w:abstractNumId w:val="5"/>
  </w:num>
  <w:num w:numId="5">
    <w:abstractNumId w:val="9"/>
  </w:num>
  <w:num w:numId="6">
    <w:abstractNumId w:val="26"/>
  </w:num>
  <w:num w:numId="7">
    <w:abstractNumId w:val="3"/>
  </w:num>
  <w:num w:numId="8">
    <w:abstractNumId w:val="24"/>
  </w:num>
  <w:num w:numId="9">
    <w:abstractNumId w:val="4"/>
  </w:num>
  <w:num w:numId="10">
    <w:abstractNumId w:val="14"/>
  </w:num>
  <w:num w:numId="11">
    <w:abstractNumId w:val="11"/>
  </w:num>
  <w:num w:numId="12">
    <w:abstractNumId w:val="27"/>
  </w:num>
  <w:num w:numId="13">
    <w:abstractNumId w:val="20"/>
  </w:num>
  <w:num w:numId="14">
    <w:abstractNumId w:val="6"/>
  </w:num>
  <w:num w:numId="15">
    <w:abstractNumId w:val="16"/>
  </w:num>
  <w:num w:numId="16">
    <w:abstractNumId w:val="7"/>
  </w:num>
  <w:num w:numId="17">
    <w:abstractNumId w:val="23"/>
  </w:num>
  <w:num w:numId="18">
    <w:abstractNumId w:val="8"/>
  </w:num>
  <w:num w:numId="19">
    <w:abstractNumId w:val="28"/>
  </w:num>
  <w:num w:numId="20">
    <w:abstractNumId w:val="2"/>
  </w:num>
  <w:num w:numId="21">
    <w:abstractNumId w:val="18"/>
  </w:num>
  <w:num w:numId="22">
    <w:abstractNumId w:val="1"/>
  </w:num>
  <w:num w:numId="23">
    <w:abstractNumId w:val="15"/>
  </w:num>
  <w:num w:numId="24">
    <w:abstractNumId w:val="21"/>
  </w:num>
  <w:num w:numId="25">
    <w:abstractNumId w:val="17"/>
  </w:num>
  <w:num w:numId="26">
    <w:abstractNumId w:val="19"/>
  </w:num>
  <w:num w:numId="27">
    <w:abstractNumId w:val="13"/>
  </w:num>
  <w:num w:numId="28">
    <w:abstractNumId w:val="10"/>
  </w:num>
  <w:num w:numId="29">
    <w:abstractNumId w:val="29"/>
  </w:num>
  <w:num w:numId="30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0FAKQSQFw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2786A"/>
    <w:rsid w:val="00032E2C"/>
    <w:rsid w:val="00046682"/>
    <w:rsid w:val="000478D4"/>
    <w:rsid w:val="00053E2B"/>
    <w:rsid w:val="000547AB"/>
    <w:rsid w:val="0005483E"/>
    <w:rsid w:val="00057148"/>
    <w:rsid w:val="00064416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5ECC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1095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0463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477E4"/>
    <w:rsid w:val="0045480A"/>
    <w:rsid w:val="00455D25"/>
    <w:rsid w:val="00457585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3A57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0C50"/>
    <w:rsid w:val="00534E57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73ED7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5F6EFD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07EE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A1B7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06230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87D"/>
    <w:rsid w:val="007D3976"/>
    <w:rsid w:val="007D742F"/>
    <w:rsid w:val="007E0960"/>
    <w:rsid w:val="007E4E4F"/>
    <w:rsid w:val="007E5D72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B7A7C"/>
    <w:rsid w:val="008C2344"/>
    <w:rsid w:val="008C2494"/>
    <w:rsid w:val="008C2B83"/>
    <w:rsid w:val="008C44A1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13E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3180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3D543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1A3E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3AEB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44640"/>
    <w:rsid w:val="00C53F37"/>
    <w:rsid w:val="00C5499A"/>
    <w:rsid w:val="00C600A8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85C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8A6"/>
    <w:rsid w:val="00D20E93"/>
    <w:rsid w:val="00D22895"/>
    <w:rsid w:val="00D240B8"/>
    <w:rsid w:val="00D3094C"/>
    <w:rsid w:val="00D32DD1"/>
    <w:rsid w:val="00D3404A"/>
    <w:rsid w:val="00D410EC"/>
    <w:rsid w:val="00D4175F"/>
    <w:rsid w:val="00D4354E"/>
    <w:rsid w:val="00D43F69"/>
    <w:rsid w:val="00D453B0"/>
    <w:rsid w:val="00D50F79"/>
    <w:rsid w:val="00D556A8"/>
    <w:rsid w:val="00D706BC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184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14CB"/>
    <w:rsid w:val="00E52E03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C5ADB"/>
    <w:rsid w:val="00ED0DEA"/>
    <w:rsid w:val="00ED6238"/>
    <w:rsid w:val="00ED73C4"/>
    <w:rsid w:val="00ED7F73"/>
    <w:rsid w:val="00ED86F7"/>
    <w:rsid w:val="00EE51A2"/>
    <w:rsid w:val="00EF3346"/>
    <w:rsid w:val="00EF5B84"/>
    <w:rsid w:val="00EF7505"/>
    <w:rsid w:val="00F00C31"/>
    <w:rsid w:val="00F05CEF"/>
    <w:rsid w:val="00F07840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8FB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0FF4"/>
    <w:rsid w:val="00FE26A3"/>
    <w:rsid w:val="017E83BF"/>
    <w:rsid w:val="01CB2FAC"/>
    <w:rsid w:val="02895758"/>
    <w:rsid w:val="029452FD"/>
    <w:rsid w:val="029DA04E"/>
    <w:rsid w:val="02E02EC5"/>
    <w:rsid w:val="03795012"/>
    <w:rsid w:val="03828D8E"/>
    <w:rsid w:val="03B810EB"/>
    <w:rsid w:val="0495BC84"/>
    <w:rsid w:val="04E05028"/>
    <w:rsid w:val="054DEF5D"/>
    <w:rsid w:val="05774666"/>
    <w:rsid w:val="05DD2E96"/>
    <w:rsid w:val="05E55D46"/>
    <w:rsid w:val="067C2089"/>
    <w:rsid w:val="06C57CFE"/>
    <w:rsid w:val="079263C2"/>
    <w:rsid w:val="089DAC51"/>
    <w:rsid w:val="09B9C9D2"/>
    <w:rsid w:val="09D64191"/>
    <w:rsid w:val="09DE2F17"/>
    <w:rsid w:val="0A53B26E"/>
    <w:rsid w:val="0AC33303"/>
    <w:rsid w:val="0AC47C22"/>
    <w:rsid w:val="0AECEA6C"/>
    <w:rsid w:val="0B4509D8"/>
    <w:rsid w:val="0B747716"/>
    <w:rsid w:val="0B7633C3"/>
    <w:rsid w:val="0B79FF78"/>
    <w:rsid w:val="0B9CB74B"/>
    <w:rsid w:val="0BCC2902"/>
    <w:rsid w:val="0C2A9A05"/>
    <w:rsid w:val="0C448294"/>
    <w:rsid w:val="0DE052F5"/>
    <w:rsid w:val="0EFBC20F"/>
    <w:rsid w:val="0F0CEDD5"/>
    <w:rsid w:val="0F48A6AE"/>
    <w:rsid w:val="102B2B47"/>
    <w:rsid w:val="1036AAEE"/>
    <w:rsid w:val="108F95D9"/>
    <w:rsid w:val="110CC63C"/>
    <w:rsid w:val="11327487"/>
    <w:rsid w:val="11394608"/>
    <w:rsid w:val="117C2D12"/>
    <w:rsid w:val="11B64D98"/>
    <w:rsid w:val="11E940FC"/>
    <w:rsid w:val="1299DB89"/>
    <w:rsid w:val="12BBB19E"/>
    <w:rsid w:val="13262747"/>
    <w:rsid w:val="13EADB39"/>
    <w:rsid w:val="14376F01"/>
    <w:rsid w:val="1551DB36"/>
    <w:rsid w:val="157A7CEB"/>
    <w:rsid w:val="158D6A30"/>
    <w:rsid w:val="1605E5AA"/>
    <w:rsid w:val="1612DE30"/>
    <w:rsid w:val="16E38E4E"/>
    <w:rsid w:val="173A9036"/>
    <w:rsid w:val="17637DB2"/>
    <w:rsid w:val="17882FDE"/>
    <w:rsid w:val="17ACA95D"/>
    <w:rsid w:val="182ABDC6"/>
    <w:rsid w:val="18897BF8"/>
    <w:rsid w:val="1924003F"/>
    <w:rsid w:val="19673DD5"/>
    <w:rsid w:val="196D8199"/>
    <w:rsid w:val="1A1B2F10"/>
    <w:rsid w:val="1B41AC18"/>
    <w:rsid w:val="1BAF68BF"/>
    <w:rsid w:val="1BFDDAA4"/>
    <w:rsid w:val="1CE9B011"/>
    <w:rsid w:val="1D39A775"/>
    <w:rsid w:val="1E18E515"/>
    <w:rsid w:val="1EE6F002"/>
    <w:rsid w:val="1EFE83CD"/>
    <w:rsid w:val="1FF6807B"/>
    <w:rsid w:val="20645C37"/>
    <w:rsid w:val="2082C063"/>
    <w:rsid w:val="209B7CE6"/>
    <w:rsid w:val="211CDCAA"/>
    <w:rsid w:val="2160A4A9"/>
    <w:rsid w:val="2179287F"/>
    <w:rsid w:val="221E90C4"/>
    <w:rsid w:val="22374D47"/>
    <w:rsid w:val="22678C82"/>
    <w:rsid w:val="22EC5638"/>
    <w:rsid w:val="232C28E6"/>
    <w:rsid w:val="24547D6C"/>
    <w:rsid w:val="2663C9A8"/>
    <w:rsid w:val="267A96C6"/>
    <w:rsid w:val="267E2890"/>
    <w:rsid w:val="26BA38D7"/>
    <w:rsid w:val="27405C95"/>
    <w:rsid w:val="27C38BDD"/>
    <w:rsid w:val="2892746B"/>
    <w:rsid w:val="28C3354F"/>
    <w:rsid w:val="29B23788"/>
    <w:rsid w:val="2AC2CBED"/>
    <w:rsid w:val="2B7A2BE7"/>
    <w:rsid w:val="2B806FD8"/>
    <w:rsid w:val="2BC1D7C8"/>
    <w:rsid w:val="2C75E5FD"/>
    <w:rsid w:val="2CA33012"/>
    <w:rsid w:val="2CDC2F3D"/>
    <w:rsid w:val="2D3A29E7"/>
    <w:rsid w:val="2D57B8C5"/>
    <w:rsid w:val="2E104B2D"/>
    <w:rsid w:val="2E438E32"/>
    <w:rsid w:val="2E77FF9E"/>
    <w:rsid w:val="2EF38926"/>
    <w:rsid w:val="2F0AEC94"/>
    <w:rsid w:val="2F22E7D9"/>
    <w:rsid w:val="2F393569"/>
    <w:rsid w:val="3049D4A9"/>
    <w:rsid w:val="309548EB"/>
    <w:rsid w:val="313C4EC0"/>
    <w:rsid w:val="317B2EF4"/>
    <w:rsid w:val="31B956EA"/>
    <w:rsid w:val="31E5A50A"/>
    <w:rsid w:val="323956B1"/>
    <w:rsid w:val="32479D2B"/>
    <w:rsid w:val="32B418ED"/>
    <w:rsid w:val="334B70C1"/>
    <w:rsid w:val="34794B61"/>
    <w:rsid w:val="34E5E277"/>
    <w:rsid w:val="35A0F2A0"/>
    <w:rsid w:val="35FABBCE"/>
    <w:rsid w:val="36BBCF2B"/>
    <w:rsid w:val="36E572AE"/>
    <w:rsid w:val="3722F4FD"/>
    <w:rsid w:val="37A4DD28"/>
    <w:rsid w:val="38314BAB"/>
    <w:rsid w:val="38689398"/>
    <w:rsid w:val="3869393F"/>
    <w:rsid w:val="389F5337"/>
    <w:rsid w:val="38D92863"/>
    <w:rsid w:val="394FF022"/>
    <w:rsid w:val="39C78C66"/>
    <w:rsid w:val="3A3B2398"/>
    <w:rsid w:val="3A7D1700"/>
    <w:rsid w:val="3A8C00AA"/>
    <w:rsid w:val="3AB62B31"/>
    <w:rsid w:val="3AFD9A2F"/>
    <w:rsid w:val="3B2D8335"/>
    <w:rsid w:val="3B50B6BF"/>
    <w:rsid w:val="3BAB61D5"/>
    <w:rsid w:val="3C10C925"/>
    <w:rsid w:val="3C311D3C"/>
    <w:rsid w:val="3C51FB92"/>
    <w:rsid w:val="3C97056C"/>
    <w:rsid w:val="3D01A99A"/>
    <w:rsid w:val="3E32D5CD"/>
    <w:rsid w:val="3F069EE2"/>
    <w:rsid w:val="3F2EAC89"/>
    <w:rsid w:val="3FB7E2F5"/>
    <w:rsid w:val="408FDBF9"/>
    <w:rsid w:val="40A21173"/>
    <w:rsid w:val="40FC973C"/>
    <w:rsid w:val="4203B65A"/>
    <w:rsid w:val="4220C8E2"/>
    <w:rsid w:val="42576801"/>
    <w:rsid w:val="42646087"/>
    <w:rsid w:val="428828E5"/>
    <w:rsid w:val="434B2AF4"/>
    <w:rsid w:val="43BC9943"/>
    <w:rsid w:val="44933F2A"/>
    <w:rsid w:val="44DAFE4F"/>
    <w:rsid w:val="45491A71"/>
    <w:rsid w:val="45634D1C"/>
    <w:rsid w:val="45A38E16"/>
    <w:rsid w:val="46A9475B"/>
    <w:rsid w:val="4719A6A0"/>
    <w:rsid w:val="47537BCC"/>
    <w:rsid w:val="47F548CF"/>
    <w:rsid w:val="481D41B3"/>
    <w:rsid w:val="48C6A985"/>
    <w:rsid w:val="48F739B3"/>
    <w:rsid w:val="49CA1779"/>
    <w:rsid w:val="4AAB70A5"/>
    <w:rsid w:val="4B2A8132"/>
    <w:rsid w:val="4B3E6F93"/>
    <w:rsid w:val="4BD3EF66"/>
    <w:rsid w:val="4C2EDA75"/>
    <w:rsid w:val="4D0876D1"/>
    <w:rsid w:val="4D32F4D3"/>
    <w:rsid w:val="4DCB8BCB"/>
    <w:rsid w:val="4DFC39C4"/>
    <w:rsid w:val="4F23942D"/>
    <w:rsid w:val="4F27B5FE"/>
    <w:rsid w:val="4F8AC1E5"/>
    <w:rsid w:val="4FE5DF26"/>
    <w:rsid w:val="5171CCB6"/>
    <w:rsid w:val="51AF6154"/>
    <w:rsid w:val="53F70550"/>
    <w:rsid w:val="54150E34"/>
    <w:rsid w:val="545252EB"/>
    <w:rsid w:val="54E12E5F"/>
    <w:rsid w:val="55652DCC"/>
    <w:rsid w:val="557970E6"/>
    <w:rsid w:val="5582BF32"/>
    <w:rsid w:val="55A08595"/>
    <w:rsid w:val="55BDA91F"/>
    <w:rsid w:val="55F4597B"/>
    <w:rsid w:val="55FDC6CB"/>
    <w:rsid w:val="56C0AEBC"/>
    <w:rsid w:val="57369398"/>
    <w:rsid w:val="57A5EB44"/>
    <w:rsid w:val="58454EED"/>
    <w:rsid w:val="584CCC39"/>
    <w:rsid w:val="588E3658"/>
    <w:rsid w:val="59E11F4E"/>
    <w:rsid w:val="59FE3B38"/>
    <w:rsid w:val="5A911A42"/>
    <w:rsid w:val="5AA92DDE"/>
    <w:rsid w:val="5C1C54C0"/>
    <w:rsid w:val="5C42DDC8"/>
    <w:rsid w:val="5CD5827A"/>
    <w:rsid w:val="5D1EEAEF"/>
    <w:rsid w:val="5D8DD117"/>
    <w:rsid w:val="5DD45A08"/>
    <w:rsid w:val="5DF93531"/>
    <w:rsid w:val="5E0122B7"/>
    <w:rsid w:val="5E138C7E"/>
    <w:rsid w:val="5E8AD908"/>
    <w:rsid w:val="5EB49071"/>
    <w:rsid w:val="5F287D20"/>
    <w:rsid w:val="5F3E22AB"/>
    <w:rsid w:val="5F61F05F"/>
    <w:rsid w:val="5F949C2F"/>
    <w:rsid w:val="5FFAEDC2"/>
    <w:rsid w:val="5FFC4E88"/>
    <w:rsid w:val="60075AE9"/>
    <w:rsid w:val="604CC067"/>
    <w:rsid w:val="612D4429"/>
    <w:rsid w:val="62359439"/>
    <w:rsid w:val="625A9580"/>
    <w:rsid w:val="6261423A"/>
    <w:rsid w:val="626C242E"/>
    <w:rsid w:val="62D493DA"/>
    <w:rsid w:val="63310A41"/>
    <w:rsid w:val="63B9AAB1"/>
    <w:rsid w:val="646876B5"/>
    <w:rsid w:val="648029F9"/>
    <w:rsid w:val="64E78742"/>
    <w:rsid w:val="654EF168"/>
    <w:rsid w:val="6598E2FC"/>
    <w:rsid w:val="65B97420"/>
    <w:rsid w:val="66A679F9"/>
    <w:rsid w:val="67289360"/>
    <w:rsid w:val="674CB762"/>
    <w:rsid w:val="68424A5A"/>
    <w:rsid w:val="689719DE"/>
    <w:rsid w:val="68ACDF20"/>
    <w:rsid w:val="68D856B4"/>
    <w:rsid w:val="697F8C30"/>
    <w:rsid w:val="698E2CB9"/>
    <w:rsid w:val="69A10FD6"/>
    <w:rsid w:val="69D41ED1"/>
    <w:rsid w:val="69DA7A50"/>
    <w:rsid w:val="6ADFA5BF"/>
    <w:rsid w:val="6B3484EE"/>
    <w:rsid w:val="6B3CE037"/>
    <w:rsid w:val="6C070028"/>
    <w:rsid w:val="6C138A38"/>
    <w:rsid w:val="6CD970CA"/>
    <w:rsid w:val="6D35BC9F"/>
    <w:rsid w:val="6D91C98F"/>
    <w:rsid w:val="6E20AEA0"/>
    <w:rsid w:val="6ED18D00"/>
    <w:rsid w:val="6FB316E2"/>
    <w:rsid w:val="6FFB66D5"/>
    <w:rsid w:val="7053A003"/>
    <w:rsid w:val="706D5D61"/>
    <w:rsid w:val="70CDC274"/>
    <w:rsid w:val="710F2A64"/>
    <w:rsid w:val="714EE743"/>
    <w:rsid w:val="71586765"/>
    <w:rsid w:val="71ACE1ED"/>
    <w:rsid w:val="71F83D4A"/>
    <w:rsid w:val="7210597C"/>
    <w:rsid w:val="723137D2"/>
    <w:rsid w:val="726D49D8"/>
    <w:rsid w:val="72CADFDB"/>
    <w:rsid w:val="72E3F90E"/>
    <w:rsid w:val="73266E76"/>
    <w:rsid w:val="734006F4"/>
    <w:rsid w:val="7350DC42"/>
    <w:rsid w:val="7363331E"/>
    <w:rsid w:val="736A049F"/>
    <w:rsid w:val="738B40C5"/>
    <w:rsid w:val="741A9F2C"/>
    <w:rsid w:val="7435825E"/>
    <w:rsid w:val="7446CB26"/>
    <w:rsid w:val="75271126"/>
    <w:rsid w:val="7528BAE8"/>
    <w:rsid w:val="764CF808"/>
    <w:rsid w:val="76A4B2CD"/>
    <w:rsid w:val="76C48B49"/>
    <w:rsid w:val="771756E3"/>
    <w:rsid w:val="77513AB3"/>
    <w:rsid w:val="77787C84"/>
    <w:rsid w:val="77BE28C7"/>
    <w:rsid w:val="77E8C869"/>
    <w:rsid w:val="77FB6898"/>
    <w:rsid w:val="7847334D"/>
    <w:rsid w:val="787F9B00"/>
    <w:rsid w:val="78D6AB09"/>
    <w:rsid w:val="78EDA28C"/>
    <w:rsid w:val="7A66FBC3"/>
    <w:rsid w:val="7A727B6A"/>
    <w:rsid w:val="7A9CE44D"/>
    <w:rsid w:val="7AB50511"/>
    <w:rsid w:val="7AD362EC"/>
    <w:rsid w:val="7BA60FFC"/>
    <w:rsid w:val="7BDC443C"/>
    <w:rsid w:val="7C0E4BCB"/>
    <w:rsid w:val="7C2E5EC9"/>
    <w:rsid w:val="7CB66DA5"/>
    <w:rsid w:val="7CD5AC05"/>
    <w:rsid w:val="7CF8E2E0"/>
    <w:rsid w:val="7D302C62"/>
    <w:rsid w:val="7D530C23"/>
    <w:rsid w:val="7DB5E634"/>
    <w:rsid w:val="7DECA5D3"/>
    <w:rsid w:val="7E2D6A4B"/>
    <w:rsid w:val="7EAF1C6A"/>
    <w:rsid w:val="7F13E4FE"/>
    <w:rsid w:val="7F40D154"/>
    <w:rsid w:val="7F65F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4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7bb43ce14036495a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F55AB4-B316-4505-8D5F-5FC2C3B75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7</Pages>
  <Words>1797</Words>
  <Characters>1024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01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Administrator</cp:lastModifiedBy>
  <cp:revision>15</cp:revision>
  <cp:lastPrinted>2015-10-26T22:35:00Z</cp:lastPrinted>
  <dcterms:created xsi:type="dcterms:W3CDTF">2022-03-28T11:02:00Z</dcterms:created>
  <dcterms:modified xsi:type="dcterms:W3CDTF">2024-08-06T06:21:00Z</dcterms:modified>
  <cp:category>programming, education, software engineering, software development</cp:category>
</cp:coreProperties>
</file>